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6F57CF" w14:textId="4B5BB8B3"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w:t>
      </w:r>
      <w:r w:rsidR="00A0791C">
        <w:rPr>
          <w:b/>
          <w:sz w:val="24"/>
          <w:lang w:val="en-US"/>
        </w:rPr>
        <w:t>220</w:t>
      </w:r>
      <w:r w:rsidR="001A0CA5">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1833CF0D" w:rsidR="0010032D" w:rsidRPr="00DC71BD" w:rsidRDefault="001F2426">
      <w:pPr>
        <w:spacing w:after="0"/>
        <w:ind w:left="1988" w:hanging="1988"/>
        <w:rPr>
          <w:b/>
          <w:sz w:val="24"/>
          <w:lang w:val="en-US" w:eastAsia="zh-CN"/>
        </w:rPr>
      </w:pPr>
      <w:r>
        <w:rPr>
          <w:b/>
          <w:sz w:val="24"/>
          <w:lang w:val="en-US"/>
        </w:rPr>
        <w:t>Title:</w:t>
      </w:r>
      <w:r>
        <w:rPr>
          <w:b/>
          <w:sz w:val="24"/>
          <w:lang w:val="en-US"/>
        </w:rPr>
        <w:tab/>
      </w:r>
      <w:r w:rsidR="00DC71BD" w:rsidRPr="00DC71BD">
        <w:rPr>
          <w:b/>
          <w:sz w:val="24"/>
          <w:lang w:val="en-US"/>
        </w:rPr>
        <w:t>[POST116bis-e</w:t>
      </w:r>
      <w:proofErr w:type="gramStart"/>
      <w:r w:rsidR="00DC71BD" w:rsidRPr="00DC71BD">
        <w:rPr>
          <w:b/>
          <w:sz w:val="24"/>
          <w:lang w:val="en-US"/>
        </w:rPr>
        <w:t>][</w:t>
      </w:r>
      <w:proofErr w:type="gramEnd"/>
      <w:r w:rsidR="00DC71BD" w:rsidRPr="00DC71BD">
        <w:rPr>
          <w:b/>
          <w:sz w:val="24"/>
          <w:lang w:val="en-US"/>
        </w:rPr>
        <w:t>510][</w:t>
      </w:r>
      <w:proofErr w:type="spellStart"/>
      <w:r w:rsidR="00DC71BD" w:rsidRPr="00DC71BD">
        <w:rPr>
          <w:b/>
          <w:sz w:val="24"/>
          <w:lang w:val="en-US"/>
        </w:rPr>
        <w:t>Sdata</w:t>
      </w:r>
      <w:proofErr w:type="spellEnd"/>
      <w:r w:rsidR="00DC71BD" w:rsidRPr="00DC71BD">
        <w:rPr>
          <w:b/>
          <w:sz w:val="24"/>
          <w:lang w:val="en-US"/>
        </w:rPr>
        <w:t>] UP open issue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3FFE2722" w14:textId="77777777" w:rsidR="00DC71BD" w:rsidRDefault="00DC71BD" w:rsidP="00DC71BD">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4302B0E" w14:textId="77777777" w:rsidR="00DC71BD" w:rsidRDefault="00DC71BD" w:rsidP="00DC71BD">
      <w:pPr>
        <w:pStyle w:val="EmailDiscussion2"/>
        <w:ind w:left="1619" w:firstLine="0"/>
      </w:pPr>
      <w:r>
        <w:t>Scope:</w:t>
      </w:r>
    </w:p>
    <w:p w14:paraId="16F07A8D" w14:textId="77777777" w:rsidR="00DC71BD" w:rsidRDefault="00DC71BD" w:rsidP="00DC71BD">
      <w:pPr>
        <w:pStyle w:val="EmailDiscussion2"/>
        <w:ind w:left="1619" w:firstLine="0"/>
      </w:pPr>
      <w:r>
        <w:t xml:space="preserve">- List of critical open issues to be resolved for WI completion </w:t>
      </w:r>
    </w:p>
    <w:p w14:paraId="229A2B1F" w14:textId="77777777" w:rsidR="00DC71BD" w:rsidRDefault="00DC71BD" w:rsidP="00DC71BD">
      <w:pPr>
        <w:pStyle w:val="EmailDiscussion2"/>
        <w:ind w:left="1619" w:firstLine="0"/>
      </w:pPr>
      <w:r>
        <w:t xml:space="preserve">- Updated CR 38.321 for information and review </w:t>
      </w:r>
    </w:p>
    <w:p w14:paraId="0F750B12" w14:textId="77777777" w:rsidR="00DC71BD" w:rsidRDefault="00DC71BD" w:rsidP="00DC71BD">
      <w:pPr>
        <w:pStyle w:val="EmailDiscussion2"/>
        <w:ind w:left="1619" w:firstLine="0"/>
      </w:pPr>
      <w:r>
        <w:t>NOTE: NO contributions on these critical open issues are expected</w:t>
      </w:r>
    </w:p>
    <w:p w14:paraId="18367DF8" w14:textId="77777777" w:rsidR="00DC71BD" w:rsidRDefault="00DC71BD" w:rsidP="00DC71BD">
      <w:pPr>
        <w:pStyle w:val="EmailDiscussion2"/>
        <w:ind w:left="1619" w:firstLine="0"/>
      </w:pPr>
      <w:r>
        <w:t>Deadline:</w:t>
      </w:r>
    </w:p>
    <w:p w14:paraId="7D8B510E" w14:textId="77777777" w:rsidR="00DC71BD" w:rsidRDefault="00DC71BD" w:rsidP="00DC71BD">
      <w:pPr>
        <w:pStyle w:val="EmailDiscussion2"/>
        <w:ind w:left="1619" w:firstLine="0"/>
      </w:pPr>
      <w:r>
        <w:t>- Open issues list Jan. 28</w:t>
      </w:r>
      <w:r>
        <w:rPr>
          <w:vertAlign w:val="superscript"/>
        </w:rPr>
        <w:t>th</w:t>
      </w:r>
      <w:r>
        <w:t xml:space="preserve"> </w:t>
      </w:r>
    </w:p>
    <w:p w14:paraId="64B18E9A" w14:textId="77777777" w:rsidR="00DC71BD" w:rsidRDefault="00DC71BD" w:rsidP="00DC71BD">
      <w:pPr>
        <w:pStyle w:val="EmailDiscussion2"/>
        <w:ind w:left="1619" w:firstLine="0"/>
      </w:pPr>
      <w:r>
        <w:t>- Company inputs Feb. 15</w:t>
      </w:r>
      <w:r>
        <w:rPr>
          <w:vertAlign w:val="superscript"/>
        </w:rPr>
        <w:t>th</w:t>
      </w:r>
      <w:r>
        <w:t xml:space="preserve"> </w:t>
      </w:r>
    </w:p>
    <w:p w14:paraId="273DD938" w14:textId="115032E9" w:rsidR="0010032D" w:rsidRDefault="00A37368">
      <w:pPr>
        <w:pStyle w:val="3GPPText"/>
        <w:rPr>
          <w:lang w:val="en-GB" w:eastAsia="zh-CN"/>
        </w:rPr>
      </w:pPr>
      <w:r>
        <w:rPr>
          <w:lang w:val="en-GB" w:eastAsia="zh-CN"/>
        </w:rPr>
        <w:t>Under the scope of the above email discussion, this questionnaire intends to address the open key issues for the user plane of SDT.</w:t>
      </w:r>
      <w:r w:rsidR="001F2426">
        <w:rPr>
          <w:lang w:val="en-GB" w:eastAsia="zh-CN"/>
        </w:rPr>
        <w:t xml:space="preserve"> </w:t>
      </w:r>
    </w:p>
    <w:p w14:paraId="0AC30806" w14:textId="77777777" w:rsidR="0010032D" w:rsidRDefault="001F2426">
      <w:pPr>
        <w:pStyle w:val="1"/>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454613E8" w:rsidR="0010032D" w:rsidRDefault="00DC437C">
      <w:pPr>
        <w:pStyle w:val="1"/>
        <w:rPr>
          <w:lang w:eastAsia="zh-CN"/>
        </w:rPr>
      </w:pPr>
      <w:r>
        <w:rPr>
          <w:lang w:eastAsia="zh-CN"/>
        </w:rPr>
        <w:t>Remaining CG-SDT issues</w:t>
      </w:r>
    </w:p>
    <w:p w14:paraId="30A778EE" w14:textId="6BB1AD39" w:rsidR="00BB089E" w:rsidRPr="00BB089E" w:rsidRDefault="00BB089E" w:rsidP="00BB089E">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7701B7CE" w14:textId="4965CE58"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w:t>
      </w:r>
      <w:r w:rsidR="002812EC">
        <w:rPr>
          <w:lang w:eastAsia="zh-CN"/>
        </w:rPr>
        <w:t>RAN2#116e</w:t>
      </w:r>
      <w:r>
        <w:rPr>
          <w:lang w:eastAsia="zh-CN"/>
        </w:rPr>
        <w:t xml:space="preserve">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CEA9FFA" w14:textId="35EE0D9F" w:rsidR="002812EC" w:rsidRDefault="002812EC" w:rsidP="002812EC">
      <w:pPr>
        <w:spacing w:afterLines="50"/>
      </w:pPr>
    </w:p>
    <w:p w14:paraId="088D578B" w14:textId="488216CD" w:rsidR="00155AEE" w:rsidRDefault="00155AEE" w:rsidP="002812EC">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562F9558" w14:textId="2D041722" w:rsidR="00155AEE" w:rsidRPr="006C6128" w:rsidRDefault="00155AEE" w:rsidP="002812EC">
      <w:pPr>
        <w:spacing w:afterLines="50"/>
        <w:rPr>
          <w:b/>
          <w:i/>
          <w:u w:val="single"/>
          <w:lang w:eastAsia="zh-CN"/>
        </w:rPr>
      </w:pPr>
      <w:r w:rsidRPr="006C6128">
        <w:rPr>
          <w:b/>
          <w:i/>
          <w:u w:val="single"/>
          <w:lang w:eastAsia="zh-CN"/>
        </w:rPr>
        <w:t xml:space="preserve">Model1: TA is ignored </w:t>
      </w:r>
    </w:p>
    <w:p w14:paraId="02B489A1" w14:textId="77777777" w:rsidR="002812EC" w:rsidRPr="002812EC" w:rsidRDefault="002812EC" w:rsidP="002812EC">
      <w:pPr>
        <w:pStyle w:val="3GPPText"/>
        <w:rPr>
          <w:lang w:eastAsia="zh-CN"/>
        </w:rPr>
      </w:pPr>
      <w:r w:rsidRPr="002812EC">
        <w:rPr>
          <w:rFonts w:hint="eastAsia"/>
          <w:lang w:eastAsia="zh-CN"/>
        </w:rPr>
        <w:lastRenderedPageBreak/>
        <w:t>A</w:t>
      </w:r>
      <w:r w:rsidRPr="002812EC">
        <w:rPr>
          <w:lang w:eastAsia="zh-CN"/>
        </w:rPr>
        <w:t>ccording to the current MAC spec, the TA handling in case of RACH procedure has been captured as follows:</w:t>
      </w:r>
    </w:p>
    <w:tbl>
      <w:tblPr>
        <w:tblStyle w:val="ac"/>
        <w:tblW w:w="0" w:type="auto"/>
        <w:tblLook w:val="04A0" w:firstRow="1" w:lastRow="0" w:firstColumn="1" w:lastColumn="0" w:noHBand="0" w:noVBand="1"/>
      </w:tblPr>
      <w:tblGrid>
        <w:gridCol w:w="9628"/>
      </w:tblGrid>
      <w:tr w:rsidR="002812EC" w14:paraId="65AC71AE" w14:textId="77777777" w:rsidTr="00146480">
        <w:tc>
          <w:tcPr>
            <w:tcW w:w="9628" w:type="dxa"/>
          </w:tcPr>
          <w:p w14:paraId="6310A2DA" w14:textId="77777777" w:rsidR="002812EC" w:rsidRPr="002812EC" w:rsidRDefault="002812EC" w:rsidP="002812EC">
            <w:pPr>
              <w:pStyle w:val="3GPPText"/>
              <w:rPr>
                <w:lang w:eastAsia="zh-CN"/>
              </w:rPr>
            </w:pPr>
            <w:r w:rsidRPr="002812EC">
              <w:rPr>
                <w:lang w:eastAsia="zh-CN"/>
              </w:rPr>
              <w:t>The MAC entity shall:</w:t>
            </w:r>
          </w:p>
          <w:p w14:paraId="10447C56" w14:textId="77777777" w:rsidR="002812EC" w:rsidRDefault="002812EC" w:rsidP="00146480">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2E62B261" w14:textId="77777777" w:rsidR="002812EC" w:rsidRDefault="002812EC" w:rsidP="00146480">
            <w:pPr>
              <w:pStyle w:val="B2"/>
              <w:spacing w:after="0" w:line="240" w:lineRule="auto"/>
              <w:rPr>
                <w:noProof/>
              </w:rPr>
            </w:pPr>
            <w:r>
              <w:rPr>
                <w:noProof/>
                <w:lang w:eastAsia="ko-KR"/>
              </w:rPr>
              <w:t>2&gt;</w:t>
            </w:r>
            <w:r>
              <w:rPr>
                <w:noProof/>
              </w:rPr>
              <w:tab/>
              <w:t>apply the Timing Advance Command for the indicated TAG;</w:t>
            </w:r>
          </w:p>
          <w:p w14:paraId="1B62037D" w14:textId="77777777" w:rsidR="002812EC" w:rsidRDefault="002812EC" w:rsidP="00146480">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1A2C9A7E" w14:textId="77777777" w:rsidR="002812EC" w:rsidRDefault="002812EC" w:rsidP="00146480">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3C2FA393" w14:textId="77777777" w:rsidR="002812EC" w:rsidRDefault="002812EC" w:rsidP="00146480">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0AA3030A"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AB858CC" w14:textId="77777777" w:rsidR="002812EC" w:rsidRDefault="002812EC" w:rsidP="00146480">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7D334C7E" w14:textId="77777777" w:rsidR="002812EC" w:rsidRDefault="002812EC" w:rsidP="00146480">
            <w:pPr>
              <w:pStyle w:val="B2"/>
              <w:spacing w:after="0" w:line="240" w:lineRule="auto"/>
              <w:rPr>
                <w:noProof/>
                <w:lang w:eastAsia="ja-JP"/>
              </w:rPr>
            </w:pPr>
            <w:r w:rsidRPr="006C6128">
              <w:rPr>
                <w:noProof/>
                <w:lang w:eastAsia="ko-KR"/>
              </w:rPr>
              <w:t>2&gt;</w:t>
            </w:r>
            <w:r w:rsidRPr="006C6128">
              <w:rPr>
                <w:noProof/>
                <w:lang w:eastAsia="ko-KR"/>
              </w:rPr>
              <w:tab/>
            </w:r>
            <w:r w:rsidRPr="006C6128">
              <w:rPr>
                <w:noProof/>
              </w:rPr>
              <w:t xml:space="preserve">else if the </w:t>
            </w:r>
            <w:r w:rsidRPr="006C6128">
              <w:rPr>
                <w:i/>
                <w:noProof/>
              </w:rPr>
              <w:t>timeAlignmentTimer</w:t>
            </w:r>
            <w:r w:rsidRPr="006C6128">
              <w:rPr>
                <w:noProof/>
              </w:rPr>
              <w:t xml:space="preserve"> associated with this TAG is not running:</w:t>
            </w:r>
          </w:p>
          <w:p w14:paraId="340A7B6E"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12DF5F8" w14:textId="77777777" w:rsidR="002812EC" w:rsidRDefault="002812EC" w:rsidP="00146480">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B41D7C1" w14:textId="77777777" w:rsidR="002812EC" w:rsidRDefault="002812EC" w:rsidP="00146480">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17FEC47B" w14:textId="77777777" w:rsidR="002812EC" w:rsidRDefault="002812EC" w:rsidP="00146480">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3C47375" w14:textId="77777777" w:rsidR="002812EC" w:rsidRDefault="002812EC" w:rsidP="00146480">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428E2200" w14:textId="77777777" w:rsidR="002812EC" w:rsidRDefault="002812EC" w:rsidP="00146480">
            <w:pPr>
              <w:pStyle w:val="B2"/>
              <w:spacing w:after="0" w:line="240" w:lineRule="auto"/>
              <w:rPr>
                <w:noProof/>
                <w:lang w:eastAsia="ja-JP"/>
              </w:rPr>
            </w:pPr>
            <w:r w:rsidRPr="00894A33">
              <w:rPr>
                <w:noProof/>
                <w:highlight w:val="yellow"/>
                <w:lang w:eastAsia="ko-KR"/>
              </w:rPr>
              <w:t>2&gt;</w:t>
            </w:r>
            <w:r w:rsidRPr="00894A33">
              <w:rPr>
                <w:noProof/>
                <w:highlight w:val="yellow"/>
              </w:rPr>
              <w:tab/>
              <w:t>else:</w:t>
            </w:r>
          </w:p>
          <w:p w14:paraId="61BB3350" w14:textId="77777777" w:rsidR="002812EC" w:rsidRPr="001A1A94" w:rsidRDefault="002812EC" w:rsidP="00146480">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5DF1FC6" w14:textId="4666BD6A" w:rsidR="002812EC" w:rsidRDefault="006C6128"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n case of CBRA triggered during RRC_CONNECTED</w:t>
      </w:r>
      <w:r w:rsidR="00894A33">
        <w:rPr>
          <w:rFonts w:eastAsiaTheme="minorEastAsia"/>
          <w:kern w:val="2"/>
          <w:sz w:val="21"/>
          <w:szCs w:val="22"/>
          <w:lang w:eastAsia="zh-CN"/>
        </w:rPr>
        <w:t xml:space="preserve"> with legacy TAT still running, the TA command in the RAR should be ignored by going to the branch with </w:t>
      </w:r>
      <w:r w:rsidR="00894A33" w:rsidRPr="00894A33">
        <w:rPr>
          <w:rFonts w:eastAsiaTheme="minorEastAsia"/>
          <w:kern w:val="2"/>
          <w:sz w:val="21"/>
          <w:szCs w:val="22"/>
          <w:highlight w:val="yellow"/>
          <w:lang w:eastAsia="zh-CN"/>
        </w:rPr>
        <w:t>yellow</w:t>
      </w:r>
      <w:r w:rsidR="00894A33">
        <w:rPr>
          <w:rFonts w:eastAsiaTheme="minorEastAsia"/>
          <w:kern w:val="2"/>
          <w:sz w:val="21"/>
          <w:szCs w:val="22"/>
          <w:lang w:eastAsia="zh-CN"/>
        </w:rPr>
        <w:t xml:space="preserve">. </w:t>
      </w:r>
      <w:r w:rsidR="002812EC" w:rsidRPr="002812EC" w:rsidDel="00531A5A">
        <w:rPr>
          <w:rFonts w:eastAsiaTheme="minorEastAsia" w:cstheme="minorBidi"/>
          <w:kern w:val="2"/>
          <w:sz w:val="21"/>
          <w:szCs w:val="22"/>
          <w:lang w:val="en-US" w:eastAsia="zh-CN"/>
        </w:rPr>
        <w:t xml:space="preserve"> </w:t>
      </w:r>
    </w:p>
    <w:p w14:paraId="30ECE2E3" w14:textId="725AE45D" w:rsidR="00894A33" w:rsidRPr="00894A33"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sidRPr="00894A33">
        <w:rPr>
          <w:rFonts w:eastAsiaTheme="minorEastAsia" w:cstheme="minorBidi"/>
          <w:b/>
          <w:i/>
          <w:kern w:val="2"/>
          <w:sz w:val="21"/>
          <w:szCs w:val="22"/>
          <w:u w:val="single"/>
          <w:lang w:val="en-US" w:eastAsia="zh-CN"/>
        </w:rPr>
        <w:t>Model2: TA is processed</w:t>
      </w:r>
    </w:p>
    <w:p w14:paraId="4854826E" w14:textId="73DBAA95" w:rsidR="00104E87" w:rsidRPr="00104E87"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w:t>
      </w:r>
      <w:r w:rsidR="00104E87" w:rsidRPr="00104E87">
        <w:rPr>
          <w:rFonts w:eastAsiaTheme="minorEastAsia" w:cstheme="minorBidi"/>
          <w:kern w:val="2"/>
          <w:sz w:val="21"/>
          <w:szCs w:val="22"/>
          <w:lang w:eastAsia="zh-CN"/>
        </w:rPr>
        <w:t xml:space="preserve"> the legacy PUR spec in LTE, the following has been captured:</w:t>
      </w:r>
    </w:p>
    <w:tbl>
      <w:tblPr>
        <w:tblStyle w:val="23"/>
        <w:tblW w:w="0" w:type="auto"/>
        <w:tblLook w:val="04A0" w:firstRow="1" w:lastRow="0" w:firstColumn="1" w:lastColumn="0" w:noHBand="0" w:noVBand="1"/>
      </w:tblPr>
      <w:tblGrid>
        <w:gridCol w:w="9628"/>
      </w:tblGrid>
      <w:tr w:rsidR="00104E87" w:rsidRPr="00104E87" w14:paraId="71C66856" w14:textId="77777777" w:rsidTr="00146480">
        <w:tc>
          <w:tcPr>
            <w:tcW w:w="9628" w:type="dxa"/>
          </w:tcPr>
          <w:p w14:paraId="6D1C7F63"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successfully completed:</w:t>
            </w:r>
          </w:p>
          <w:p w14:paraId="794FF977" w14:textId="40733E74"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 xml:space="preserve">start or restart the </w:t>
            </w:r>
            <w:r w:rsidRPr="00104E87">
              <w:rPr>
                <w:i/>
                <w:iCs/>
                <w:noProof/>
                <w:sz w:val="22"/>
                <w:lang w:val="en-US" w:eastAsia="zh-CN"/>
              </w:rPr>
              <w:t>pur-TimeAlignmentTimer</w:t>
            </w:r>
            <w:r w:rsidRPr="00104E87">
              <w:rPr>
                <w:noProof/>
                <w:sz w:val="22"/>
                <w:lang w:val="en-US" w:eastAsia="zh-CN"/>
              </w:rPr>
              <w:t>, if configured;</w:t>
            </w:r>
          </w:p>
          <w:p w14:paraId="0C2237DB" w14:textId="7121962D"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ndicate to upper layers that the Timing Advance value has been adjusted;</w:t>
            </w:r>
          </w:p>
          <w:p w14:paraId="17C57626" w14:textId="30DED895"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f a temporary N</w:t>
            </w:r>
            <w:r w:rsidRPr="00104E87">
              <w:rPr>
                <w:noProof/>
                <w:sz w:val="22"/>
                <w:vertAlign w:val="subscript"/>
                <w:lang w:val="en-US" w:eastAsia="zh-CN"/>
              </w:rPr>
              <w:t>TA</w:t>
            </w:r>
            <w:r w:rsidRPr="00104E87">
              <w:rPr>
                <w:noProof/>
                <w:sz w:val="22"/>
                <w:lang w:val="en-US" w:eastAsia="zh-CN"/>
              </w:rPr>
              <w:t xml:space="preserve"> has been stored, delete the stored temporary N</w:t>
            </w:r>
            <w:r w:rsidRPr="00104E87">
              <w:rPr>
                <w:noProof/>
                <w:sz w:val="22"/>
                <w:vertAlign w:val="subscript"/>
                <w:lang w:val="en-US" w:eastAsia="zh-CN"/>
              </w:rPr>
              <w:t>TA</w:t>
            </w:r>
            <w:r w:rsidRPr="00104E87">
              <w:rPr>
                <w:noProof/>
                <w:sz w:val="22"/>
                <w:lang w:val="en-US" w:eastAsia="zh-CN"/>
              </w:rPr>
              <w:t>.</w:t>
            </w:r>
          </w:p>
          <w:p w14:paraId="0D523C04"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unsuccessfully completed, if a temporary N</w:t>
            </w:r>
            <w:r w:rsidRPr="00104E87">
              <w:rPr>
                <w:noProof/>
                <w:sz w:val="22"/>
                <w:vertAlign w:val="subscript"/>
                <w:lang w:val="en-US" w:eastAsia="zh-CN"/>
              </w:rPr>
              <w:t>TA</w:t>
            </w:r>
            <w:r w:rsidRPr="00104E87">
              <w:rPr>
                <w:noProof/>
                <w:sz w:val="22"/>
                <w:lang w:val="en-US" w:eastAsia="zh-CN"/>
              </w:rPr>
              <w:t xml:space="preserve"> has been stored:</w:t>
            </w:r>
          </w:p>
          <w:p w14:paraId="6414E955" w14:textId="77777777" w:rsid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set the N</w:t>
            </w:r>
            <w:r w:rsidRPr="00104E87">
              <w:rPr>
                <w:noProof/>
                <w:sz w:val="22"/>
                <w:vertAlign w:val="subscript"/>
                <w:lang w:val="en-US" w:eastAsia="zh-CN"/>
              </w:rPr>
              <w:t>TA</w:t>
            </w:r>
            <w:r w:rsidRPr="00104E87">
              <w:rPr>
                <w:noProof/>
                <w:sz w:val="22"/>
                <w:lang w:val="en-US" w:eastAsia="zh-CN"/>
              </w:rPr>
              <w:t xml:space="preserve"> to the stored temporary N</w:t>
            </w:r>
            <w:r w:rsidRPr="00104E87">
              <w:rPr>
                <w:noProof/>
                <w:sz w:val="22"/>
                <w:vertAlign w:val="subscript"/>
                <w:lang w:val="en-US" w:eastAsia="zh-CN"/>
              </w:rPr>
              <w:t>TA</w:t>
            </w:r>
            <w:r w:rsidRPr="00104E87">
              <w:rPr>
                <w:noProof/>
                <w:sz w:val="22"/>
                <w:lang w:val="en-US" w:eastAsia="zh-CN"/>
              </w:rPr>
              <w:t>;</w:t>
            </w:r>
          </w:p>
          <w:p w14:paraId="59216902" w14:textId="11483B59"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rFonts w:eastAsiaTheme="minorEastAsia" w:cstheme="minorBidi"/>
                <w:noProof/>
                <w:kern w:val="2"/>
                <w:sz w:val="21"/>
                <w:szCs w:val="22"/>
                <w:lang w:val="en-US" w:eastAsia="zh-CN"/>
              </w:rPr>
              <w:t>delete the stored temporary N</w:t>
            </w:r>
            <w:r w:rsidRPr="00104E87">
              <w:rPr>
                <w:rFonts w:eastAsiaTheme="minorEastAsia" w:cstheme="minorBidi"/>
                <w:noProof/>
                <w:kern w:val="2"/>
                <w:sz w:val="21"/>
                <w:szCs w:val="22"/>
                <w:vertAlign w:val="subscript"/>
                <w:lang w:val="en-US" w:eastAsia="zh-CN"/>
              </w:rPr>
              <w:t>TA</w:t>
            </w:r>
            <w:r w:rsidRPr="00104E87">
              <w:rPr>
                <w:rFonts w:eastAsiaTheme="minorEastAsia" w:cstheme="minorBidi"/>
                <w:noProof/>
                <w:kern w:val="2"/>
                <w:sz w:val="21"/>
                <w:szCs w:val="22"/>
                <w:lang w:val="en-US" w:eastAsia="zh-CN"/>
              </w:rPr>
              <w:t>.</w:t>
            </w:r>
          </w:p>
        </w:tc>
      </w:tr>
    </w:tbl>
    <w:p w14:paraId="78CBF77C" w14:textId="3F9896A1" w:rsidR="00146480" w:rsidRDefault="00146480"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w:t>
      </w:r>
      <w:r w:rsidR="002812EC" w:rsidRPr="002812EC">
        <w:rPr>
          <w:rFonts w:eastAsiaTheme="minorEastAsia" w:cstheme="minorBidi"/>
          <w:kern w:val="2"/>
          <w:sz w:val="21"/>
          <w:szCs w:val="22"/>
          <w:lang w:val="en-US" w:eastAsia="zh-CN"/>
        </w:rPr>
        <w:t>during the ema</w:t>
      </w:r>
      <w:r w:rsidR="0031534F">
        <w:rPr>
          <w:rFonts w:eastAsiaTheme="minorEastAsia" w:cstheme="minorBidi"/>
          <w:kern w:val="2"/>
          <w:sz w:val="21"/>
          <w:szCs w:val="22"/>
          <w:lang w:val="en-US" w:eastAsia="zh-CN"/>
        </w:rPr>
        <w:t>il discussion after RAN2#116e</w:t>
      </w:r>
      <w:r w:rsidR="002812EC" w:rsidRPr="002812EC">
        <w:rPr>
          <w:rFonts w:eastAsiaTheme="minorEastAsia" w:cstheme="minorBidi"/>
          <w:kern w:val="2"/>
          <w:sz w:val="21"/>
          <w:szCs w:val="22"/>
          <w:lang w:val="en-US" w:eastAsia="zh-CN"/>
        </w:rPr>
        <w:t xml:space="preserve">, whether to adopt another NTA similar to PUR has been discussed. While, for the email discussion, the majority of the companies think that there should only be a single NTA. </w:t>
      </w:r>
      <w:r w:rsidR="00C23DD4">
        <w:rPr>
          <w:rFonts w:eastAsiaTheme="minorEastAsia" w:cstheme="minorBidi"/>
          <w:kern w:val="2"/>
          <w:sz w:val="21"/>
          <w:szCs w:val="22"/>
          <w:lang w:val="en-US" w:eastAsia="zh-CN"/>
        </w:rPr>
        <w:t>And we have the agreements during the RAN2#116bis meeting:</w:t>
      </w:r>
    </w:p>
    <w:p w14:paraId="068CA253" w14:textId="77777777" w:rsidR="00C23DD4" w:rsidRPr="00897E7E" w:rsidRDefault="00C23DD4" w:rsidP="00C23DD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39DA540" w14:textId="77777777" w:rsidR="00C23DD4" w:rsidRPr="00FF38C0" w:rsidRDefault="00C23DD4" w:rsidP="00C23DD4">
      <w:pPr>
        <w:pStyle w:val="Doc-text2"/>
        <w:pBdr>
          <w:top w:val="single" w:sz="4" w:space="1" w:color="auto"/>
          <w:left w:val="single" w:sz="4" w:space="4" w:color="auto"/>
          <w:bottom w:val="single" w:sz="4" w:space="1" w:color="auto"/>
          <w:right w:val="single" w:sz="4" w:space="4" w:color="auto"/>
        </w:pBdr>
      </w:pPr>
      <w:r w:rsidRPr="00FF38C0">
        <w:t>2</w:t>
      </w:r>
      <w:r w:rsidRPr="00FF38C0">
        <w:tab/>
        <w:t>No additional NTA is defined for CG-SDT procedure</w:t>
      </w:r>
    </w:p>
    <w:p w14:paraId="205CE88F" w14:textId="4BE61831" w:rsidR="007E2A96" w:rsidRDefault="007E2A96">
      <w:pPr>
        <w:pStyle w:val="3GPPText"/>
        <w:rPr>
          <w:lang w:eastAsia="zh-CN"/>
        </w:rPr>
      </w:pPr>
      <w:r>
        <w:rPr>
          <w:rFonts w:hint="eastAsia"/>
          <w:lang w:eastAsia="zh-CN"/>
        </w:rPr>
        <w:t>D</w:t>
      </w:r>
      <w:r>
        <w:rPr>
          <w:lang w:eastAsia="zh-CN"/>
        </w:rPr>
        <w:t>uring the offline discussion for user plane</w:t>
      </w:r>
      <w:r w:rsidR="004C2C37">
        <w:rPr>
          <w:lang w:eastAsia="zh-CN"/>
        </w:rPr>
        <w:t>, the following agreement has been made for the legacy TAT and CG-SDT-TAT and more generally the TA handling during CG-SDT:</w:t>
      </w:r>
    </w:p>
    <w:tbl>
      <w:tblPr>
        <w:tblStyle w:val="ac"/>
        <w:tblW w:w="0" w:type="auto"/>
        <w:tblLook w:val="04A0" w:firstRow="1" w:lastRow="0" w:firstColumn="1" w:lastColumn="0" w:noHBand="0" w:noVBand="1"/>
      </w:tblPr>
      <w:tblGrid>
        <w:gridCol w:w="9962"/>
      </w:tblGrid>
      <w:tr w:rsidR="004C2C37" w14:paraId="7B19531D" w14:textId="77777777" w:rsidTr="004C2C37">
        <w:tc>
          <w:tcPr>
            <w:tcW w:w="9962" w:type="dxa"/>
          </w:tcPr>
          <w:p w14:paraId="4C3C025B"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CG-SDT procedure </w:t>
            </w:r>
          </w:p>
          <w:p w14:paraId="3533407D"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RA-SDT procedure </w:t>
            </w:r>
          </w:p>
          <w:p w14:paraId="10CB180D" w14:textId="5FF02514" w:rsidR="00C53A26" w:rsidRPr="00C53A26" w:rsidRDefault="00C53A26" w:rsidP="004A5F41">
            <w:pPr>
              <w:pStyle w:val="Doc-text2"/>
              <w:numPr>
                <w:ilvl w:val="0"/>
                <w:numId w:val="29"/>
              </w:numPr>
              <w:spacing w:line="240" w:lineRule="auto"/>
              <w:rPr>
                <w:highlight w:val="yellow"/>
              </w:rPr>
            </w:pPr>
            <w:r w:rsidRPr="00EC0DDE">
              <w:rPr>
                <w:highlight w:val="yellow"/>
              </w:rPr>
              <w:t>The CG-SDT-TAT does not stop at initiation of legacy RA procedure</w:t>
            </w:r>
            <w:r w:rsidRPr="00C53A26">
              <w:t xml:space="preserve"> </w:t>
            </w:r>
          </w:p>
          <w:p w14:paraId="70BFED0A" w14:textId="77777777" w:rsidR="004C2C37" w:rsidRDefault="00C53A26" w:rsidP="004A5F41">
            <w:pPr>
              <w:pStyle w:val="Doc-text2"/>
              <w:numPr>
                <w:ilvl w:val="0"/>
                <w:numId w:val="29"/>
              </w:numPr>
              <w:spacing w:line="240" w:lineRule="auto"/>
              <w:rPr>
                <w:highlight w:val="yellow"/>
              </w:rPr>
            </w:pPr>
            <w:r w:rsidRPr="00AA4580">
              <w:rPr>
                <w:highlight w:val="yellow"/>
              </w:rPr>
              <w:t xml:space="preserve">If contention resolution fails during RA procedure (for both legacy RA and </w:t>
            </w:r>
            <w:r w:rsidRPr="00AA4580">
              <w:rPr>
                <w:highlight w:val="yellow"/>
              </w:rPr>
              <w:lastRenderedPageBreak/>
              <w:t xml:space="preserve">RA-SDT), the UE restores the NTA value used before RAR TAC is received </w:t>
            </w:r>
          </w:p>
          <w:p w14:paraId="0DF59551" w14:textId="77777777" w:rsidR="004A5F41" w:rsidRDefault="004A5F41" w:rsidP="004A5F41">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216E017F" w14:textId="77777777" w:rsidR="004A5F41" w:rsidRPr="00A80AC6" w:rsidRDefault="004A5F41" w:rsidP="004A5F41">
            <w:pPr>
              <w:pStyle w:val="Doc-text2"/>
              <w:numPr>
                <w:ilvl w:val="0"/>
                <w:numId w:val="29"/>
              </w:numPr>
              <w:spacing w:line="240" w:lineRule="auto"/>
            </w:pPr>
            <w:r>
              <w:t>FFS an</w:t>
            </w:r>
            <w:r w:rsidRPr="00A80AC6">
              <w:t xml:space="preserve">d leave it to rapporteur If RAR TAC is received during legacy RA procedure, the CG-SDT-TAT restarts at successful contention resolution </w:t>
            </w:r>
          </w:p>
          <w:p w14:paraId="2CACC549" w14:textId="143C1A0A" w:rsidR="004A5F41" w:rsidRPr="00C53A26" w:rsidRDefault="004A5F41" w:rsidP="004A5F41">
            <w:pPr>
              <w:pStyle w:val="Doc-text2"/>
              <w:numPr>
                <w:ilvl w:val="0"/>
                <w:numId w:val="29"/>
              </w:numPr>
              <w:spacing w:line="240" w:lineRule="auto"/>
              <w:rPr>
                <w:highlight w:val="yellow"/>
              </w:rPr>
            </w:pPr>
            <w:r w:rsidRPr="00A80AC6">
              <w:t xml:space="preserve">FFS for SRBs, whether to discard PDCP SDUs upon reception of </w:t>
            </w:r>
            <w:proofErr w:type="spellStart"/>
            <w:r w:rsidRPr="00A80AC6">
              <w:t>RRCRelease</w:t>
            </w:r>
            <w:proofErr w:type="spellEnd"/>
            <w:r w:rsidRPr="00A80AC6">
              <w:t xml:space="preserve"> message</w:t>
            </w:r>
            <w:r>
              <w:t xml:space="preserve"> including </w:t>
            </w:r>
            <w:proofErr w:type="spellStart"/>
            <w:r>
              <w:t>suspendConfig</w:t>
            </w:r>
            <w:proofErr w:type="spellEnd"/>
          </w:p>
        </w:tc>
      </w:tr>
    </w:tbl>
    <w:p w14:paraId="365EE987" w14:textId="77777777" w:rsidR="004C2C37" w:rsidRDefault="004C2C37">
      <w:pPr>
        <w:pStyle w:val="3GPPText"/>
        <w:rPr>
          <w:lang w:eastAsia="zh-CN"/>
        </w:rPr>
      </w:pPr>
    </w:p>
    <w:p w14:paraId="5E208CBE" w14:textId="550C33A2" w:rsidR="00C41BDE" w:rsidRDefault="00C53A26">
      <w:pPr>
        <w:pStyle w:val="3GPPText"/>
        <w:rPr>
          <w:lang w:eastAsia="zh-CN"/>
        </w:rPr>
      </w:pPr>
      <w:r>
        <w:rPr>
          <w:lang w:eastAsia="zh-CN"/>
        </w:rPr>
        <w:t xml:space="preserve">Based on the agreement above, it seems that we are heading towards the direction of model2 for TA handling. </w:t>
      </w:r>
    </w:p>
    <w:p w14:paraId="501D2198" w14:textId="303EDA74" w:rsidR="00A80AC6" w:rsidRDefault="00D31611" w:rsidP="00D31611">
      <w:pPr>
        <w:pStyle w:val="3"/>
        <w:rPr>
          <w:lang w:eastAsia="zh-CN"/>
        </w:rPr>
      </w:pPr>
      <w:r>
        <w:rPr>
          <w:rFonts w:hint="eastAsia"/>
          <w:lang w:eastAsia="zh-CN"/>
        </w:rPr>
        <w:t>C</w:t>
      </w:r>
      <w:r>
        <w:rPr>
          <w:lang w:eastAsia="zh-CN"/>
        </w:rPr>
        <w:t>G-SDT-TAT</w:t>
      </w:r>
    </w:p>
    <w:p w14:paraId="0B2AD715" w14:textId="1BC2A0FF" w:rsidR="00204FC3" w:rsidRDefault="00A80AC6">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sidR="00C804CE">
        <w:rPr>
          <w:lang w:eastAsia="zh-CN"/>
        </w:rPr>
        <w:t xml:space="preserve">. From the understanding of the moderator, since the RA-SDT has been selected and there is no chance for the </w:t>
      </w:r>
      <w:r w:rsidR="00C804CE">
        <w:rPr>
          <w:rFonts w:hint="eastAsia"/>
          <w:lang w:eastAsia="zh-CN"/>
        </w:rPr>
        <w:t>UE</w:t>
      </w:r>
      <w:r w:rsidR="00C804CE">
        <w:rPr>
          <w:lang w:eastAsia="zh-CN"/>
        </w:rPr>
        <w:t xml:space="preserve"> to use the CG-SDT anymore, the UE should consider this </w:t>
      </w:r>
      <w:r w:rsidR="00C804CE">
        <w:rPr>
          <w:i/>
          <w:lang w:eastAsia="zh-CN"/>
        </w:rPr>
        <w:t>cg-SDT-TAT</w:t>
      </w:r>
      <w:r w:rsidR="00C804CE">
        <w:rPr>
          <w:lang w:eastAsia="zh-CN"/>
        </w:rPr>
        <w:t xml:space="preserve"> as expired, hence release the CG-SDT resource.</w:t>
      </w:r>
      <w:r w:rsidR="00B442E9">
        <w:rPr>
          <w:lang w:eastAsia="zh-CN"/>
        </w:rPr>
        <w:t xml:space="preserve"> This has already been implemented in the draft running CR accompanied to this email discussion</w:t>
      </w:r>
    </w:p>
    <w:p w14:paraId="5771DBDD" w14:textId="5CB9A7BE" w:rsidR="004305F9" w:rsidRPr="004305F9" w:rsidRDefault="004305F9">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w:t>
      </w:r>
      <w:r w:rsidR="00B442E9">
        <w:rPr>
          <w:lang w:eastAsia="zh-CN"/>
        </w:rPr>
        <w:t>. The thinking from the moderator</w:t>
      </w:r>
      <w:r w:rsidR="006F13FB">
        <w:rPr>
          <w:lang w:eastAsia="zh-CN"/>
        </w:rPr>
        <w:t xml:space="preserve"> is the since both the UE and the network side would maintain an instance of the timer, the UE should only consider the time as expired when ACK is sent to the network, such that synchronization can be maintained between the UE and the network.</w:t>
      </w:r>
    </w:p>
    <w:p w14:paraId="3BACED73" w14:textId="1D3F2BAC" w:rsidR="008A4749" w:rsidRDefault="008A4749">
      <w:pPr>
        <w:pStyle w:val="6"/>
      </w:pPr>
      <w:r>
        <w:rPr>
          <w:rFonts w:hint="eastAsia"/>
        </w:rPr>
        <w:t>Issue</w:t>
      </w:r>
      <w:r>
        <w:t>1: Whether the UE should consider CG-SDT</w:t>
      </w:r>
      <w:r>
        <w:rPr>
          <w:rFonts w:hint="eastAsia"/>
        </w:rPr>
        <w:t>-TAT</w:t>
      </w:r>
      <w:r>
        <w:t xml:space="preserve"> as expired after HARQ feedback is sent for msg4/B when contention resolution is successful</w:t>
      </w:r>
    </w:p>
    <w:p w14:paraId="4C9B92BE" w14:textId="7856F975" w:rsidR="00C41BDE" w:rsidRDefault="00FA3EDB">
      <w:pPr>
        <w:pStyle w:val="6"/>
      </w:pPr>
      <w:r>
        <w:t>Proposed WF: W</w:t>
      </w:r>
      <w:r w:rsidR="00125755">
        <w:t>hen contention resolution is successful</w:t>
      </w:r>
      <w:r w:rsidR="009307ED">
        <w:t xml:space="preserve"> for RA-SDT</w:t>
      </w:r>
      <w:r w:rsidR="00CE44AE">
        <w:t xml:space="preserve"> </w:t>
      </w:r>
      <w:r w:rsidR="00CE44AE" w:rsidRPr="00BB26AB">
        <w:rPr>
          <w:color w:val="FF0000"/>
        </w:rPr>
        <w:t>and HARQ feedback is sent for msg4/</w:t>
      </w:r>
      <w:proofErr w:type="spellStart"/>
      <w:r w:rsidR="00CE44AE" w:rsidRPr="00BB26AB">
        <w:rPr>
          <w:color w:val="FF0000"/>
        </w:rPr>
        <w:t>msgB</w:t>
      </w:r>
      <w:proofErr w:type="spellEnd"/>
      <w:r w:rsidR="00125755">
        <w:t xml:space="preserve">, the UE should </w:t>
      </w:r>
      <w:r w:rsidR="00C804CE">
        <w:t>consider</w:t>
      </w:r>
      <w:r w:rsidR="008864C4">
        <w:t xml:space="preserve"> </w:t>
      </w:r>
      <w:r w:rsidR="00125755">
        <w:t>CG-SDT-TAT</w:t>
      </w:r>
      <w:r w:rsidR="00C804CE">
        <w:t xml:space="preserve"> as expired</w:t>
      </w:r>
      <w:r w:rsidR="00F86943">
        <w:t>.</w:t>
      </w:r>
    </w:p>
    <w:tbl>
      <w:tblPr>
        <w:tblStyle w:val="ac"/>
        <w:tblW w:w="8759" w:type="dxa"/>
        <w:tblLayout w:type="fixed"/>
        <w:tblLook w:val="04A0" w:firstRow="1" w:lastRow="0" w:firstColumn="1" w:lastColumn="0" w:noHBand="0" w:noVBand="1"/>
      </w:tblPr>
      <w:tblGrid>
        <w:gridCol w:w="1529"/>
        <w:gridCol w:w="7230"/>
      </w:tblGrid>
      <w:tr w:rsidR="00023A02" w14:paraId="3B9BEA01" w14:textId="77777777" w:rsidTr="00023A02">
        <w:tc>
          <w:tcPr>
            <w:tcW w:w="1529" w:type="dxa"/>
          </w:tcPr>
          <w:p w14:paraId="0A38B1FA" w14:textId="77777777" w:rsidR="00023A02" w:rsidRDefault="00023A02">
            <w:pPr>
              <w:rPr>
                <w:b/>
                <w:szCs w:val="22"/>
                <w:lang w:eastAsia="zh-CN"/>
              </w:rPr>
            </w:pPr>
            <w:r>
              <w:rPr>
                <w:b/>
                <w:szCs w:val="22"/>
                <w:lang w:eastAsia="zh-CN"/>
              </w:rPr>
              <w:t>Company</w:t>
            </w:r>
          </w:p>
        </w:tc>
        <w:tc>
          <w:tcPr>
            <w:tcW w:w="7230" w:type="dxa"/>
          </w:tcPr>
          <w:p w14:paraId="5F2222BF" w14:textId="77777777" w:rsidR="00023A02" w:rsidRDefault="00023A02">
            <w:pPr>
              <w:rPr>
                <w:b/>
                <w:szCs w:val="22"/>
                <w:lang w:eastAsia="zh-CN"/>
              </w:rPr>
            </w:pPr>
            <w:r>
              <w:rPr>
                <w:b/>
                <w:szCs w:val="22"/>
                <w:lang w:eastAsia="zh-CN"/>
              </w:rPr>
              <w:t>Comments</w:t>
            </w:r>
          </w:p>
        </w:tc>
      </w:tr>
      <w:tr w:rsidR="00023A02" w14:paraId="3772D7BC" w14:textId="77777777" w:rsidTr="00023A02">
        <w:tc>
          <w:tcPr>
            <w:tcW w:w="1529" w:type="dxa"/>
          </w:tcPr>
          <w:p w14:paraId="676D026D" w14:textId="1A478558" w:rsidR="00023A02" w:rsidRDefault="00023A02">
            <w:pPr>
              <w:rPr>
                <w:rFonts w:eastAsia="Malgun Gothic"/>
                <w:lang w:eastAsia="ko-KR"/>
              </w:rPr>
            </w:pPr>
          </w:p>
        </w:tc>
        <w:tc>
          <w:tcPr>
            <w:tcW w:w="7230" w:type="dxa"/>
          </w:tcPr>
          <w:p w14:paraId="40988D55" w14:textId="44D34D3F" w:rsidR="00023A02" w:rsidRDefault="00023A02">
            <w:pPr>
              <w:rPr>
                <w:rFonts w:eastAsiaTheme="minorEastAsia"/>
                <w:lang w:eastAsia="zh-CN"/>
              </w:rPr>
            </w:pPr>
          </w:p>
        </w:tc>
      </w:tr>
      <w:tr w:rsidR="00023A02" w14:paraId="6EDCF066" w14:textId="77777777" w:rsidTr="00023A02">
        <w:tc>
          <w:tcPr>
            <w:tcW w:w="1529" w:type="dxa"/>
          </w:tcPr>
          <w:p w14:paraId="4BCB29AD" w14:textId="541274E8" w:rsidR="00023A02" w:rsidRDefault="00023A02">
            <w:pPr>
              <w:rPr>
                <w:rFonts w:eastAsia="Malgun Gothic"/>
                <w:lang w:eastAsia="ko-KR"/>
              </w:rPr>
            </w:pPr>
          </w:p>
        </w:tc>
        <w:tc>
          <w:tcPr>
            <w:tcW w:w="7230" w:type="dxa"/>
          </w:tcPr>
          <w:p w14:paraId="53408FE4" w14:textId="3D79CE31" w:rsidR="00023A02" w:rsidRDefault="00023A02">
            <w:pPr>
              <w:rPr>
                <w:rFonts w:eastAsia="Malgun Gothic"/>
                <w:lang w:eastAsia="ko-KR"/>
              </w:rPr>
            </w:pPr>
          </w:p>
        </w:tc>
      </w:tr>
      <w:tr w:rsidR="00023A02" w14:paraId="5C3D3054" w14:textId="77777777" w:rsidTr="00023A02">
        <w:tc>
          <w:tcPr>
            <w:tcW w:w="1529" w:type="dxa"/>
          </w:tcPr>
          <w:p w14:paraId="2CFF5957" w14:textId="34B73E4E" w:rsidR="00023A02" w:rsidRDefault="00023A02">
            <w:pPr>
              <w:rPr>
                <w:rFonts w:eastAsia="Malgun Gothic"/>
                <w:lang w:eastAsia="ko-KR"/>
              </w:rPr>
            </w:pPr>
          </w:p>
        </w:tc>
        <w:tc>
          <w:tcPr>
            <w:tcW w:w="7230" w:type="dxa"/>
          </w:tcPr>
          <w:p w14:paraId="1B95C898" w14:textId="631BBC93" w:rsidR="00023A02" w:rsidRDefault="00023A02">
            <w:pPr>
              <w:pStyle w:val="a4"/>
              <w:rPr>
                <w:rFonts w:eastAsia="Malgun Gothic"/>
                <w:lang w:eastAsia="ko-KR"/>
              </w:rPr>
            </w:pPr>
          </w:p>
        </w:tc>
      </w:tr>
    </w:tbl>
    <w:p w14:paraId="2F70FDFB" w14:textId="48E79587" w:rsidR="0010032D" w:rsidRDefault="0010032D">
      <w:pPr>
        <w:rPr>
          <w:lang w:eastAsia="zh-CN"/>
        </w:rPr>
      </w:pPr>
    </w:p>
    <w:p w14:paraId="259B6887" w14:textId="77777777" w:rsidR="00E37775" w:rsidRDefault="00E37775" w:rsidP="00E37775">
      <w:pPr>
        <w:pStyle w:val="6"/>
      </w:pPr>
      <w:r>
        <w:t>Final WF:</w:t>
      </w:r>
    </w:p>
    <w:p w14:paraId="648EDF30" w14:textId="155979E9" w:rsidR="00D02E55" w:rsidRDefault="00D02E55">
      <w:pPr>
        <w:rPr>
          <w:lang w:eastAsia="zh-CN"/>
        </w:rPr>
      </w:pPr>
    </w:p>
    <w:p w14:paraId="1CF788A7" w14:textId="1CFE8D06" w:rsidR="00D02E55" w:rsidRDefault="003F1C9E" w:rsidP="003F1C9E">
      <w:pPr>
        <w:pStyle w:val="3"/>
      </w:pPr>
      <w:proofErr w:type="spellStart"/>
      <w:r>
        <w:rPr>
          <w:rFonts w:hint="eastAsia"/>
          <w:lang w:eastAsia="zh-CN"/>
        </w:rPr>
        <w:t>L</w:t>
      </w:r>
      <w:r>
        <w:rPr>
          <w:lang w:eastAsia="zh-CN"/>
        </w:rPr>
        <w:t>egacyTAT</w:t>
      </w:r>
      <w:proofErr w:type="spellEnd"/>
    </w:p>
    <w:p w14:paraId="7C53D066" w14:textId="175724A8" w:rsidR="00315491" w:rsidRDefault="00DF042C" w:rsidP="008D1D00">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r w:rsidR="00477751">
        <w:rPr>
          <w:lang w:eastAsia="zh-CN"/>
        </w:rPr>
        <w:t>/</w:t>
      </w:r>
      <w:proofErr w:type="spellStart"/>
      <w:r w:rsidR="00477751">
        <w:rPr>
          <w:lang w:eastAsia="zh-CN"/>
        </w:rPr>
        <w:t>msgB</w:t>
      </w:r>
      <w:proofErr w:type="spellEnd"/>
      <w:r w:rsidR="00315491">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c"/>
        <w:tblW w:w="0" w:type="auto"/>
        <w:tblLook w:val="04A0" w:firstRow="1" w:lastRow="0" w:firstColumn="1" w:lastColumn="0" w:noHBand="0" w:noVBand="1"/>
      </w:tblPr>
      <w:tblGrid>
        <w:gridCol w:w="9962"/>
      </w:tblGrid>
      <w:tr w:rsidR="00315491" w14:paraId="6EEDAF2C" w14:textId="77777777" w:rsidTr="00315491">
        <w:tc>
          <w:tcPr>
            <w:tcW w:w="9962" w:type="dxa"/>
          </w:tcPr>
          <w:p w14:paraId="41420B3F" w14:textId="77777777" w:rsidR="00315491" w:rsidRPr="00262EBE" w:rsidRDefault="00315491" w:rsidP="00676DC0">
            <w:pPr>
              <w:pStyle w:val="B2"/>
              <w:spacing w:after="120"/>
              <w:rPr>
                <w:noProof/>
              </w:rPr>
            </w:pPr>
            <w:r w:rsidRPr="00262EBE">
              <w:rPr>
                <w:noProof/>
                <w:lang w:eastAsia="ko-KR"/>
              </w:rPr>
              <w:lastRenderedPageBreak/>
              <w:t>2&gt;</w:t>
            </w:r>
            <w:r w:rsidRPr="00262EBE">
              <w:rPr>
                <w:noProof/>
                <w:lang w:eastAsia="ko-KR"/>
              </w:rPr>
              <w:tab/>
            </w:r>
            <w:r w:rsidRPr="00262EBE">
              <w:rPr>
                <w:noProof/>
              </w:rPr>
              <w:t xml:space="preserve">else if the </w:t>
            </w:r>
            <w:r w:rsidRPr="00262EBE">
              <w:rPr>
                <w:i/>
                <w:noProof/>
              </w:rPr>
              <w:t>timeAlignmentTimer</w:t>
            </w:r>
            <w:r w:rsidRPr="00262EBE">
              <w:rPr>
                <w:noProof/>
              </w:rPr>
              <w:t xml:space="preserve"> associated with this TAG is not running:</w:t>
            </w:r>
          </w:p>
          <w:p w14:paraId="1DB641A3"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apply the </w:t>
            </w:r>
            <w:r w:rsidRPr="00262EBE">
              <w:t>Timing Advance</w:t>
            </w:r>
            <w:r w:rsidRPr="00262EBE">
              <w:rPr>
                <w:noProof/>
              </w:rPr>
              <w:t xml:space="preserve"> Command for this TAG;</w:t>
            </w:r>
          </w:p>
          <w:p w14:paraId="7400C435"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start the </w:t>
            </w:r>
            <w:r w:rsidRPr="00262EBE">
              <w:rPr>
                <w:i/>
                <w:noProof/>
              </w:rPr>
              <w:t>timeAlignmentTimer</w:t>
            </w:r>
            <w:r w:rsidRPr="00262EBE">
              <w:t xml:space="preserve"> </w:t>
            </w:r>
            <w:r w:rsidRPr="00262EBE">
              <w:rPr>
                <w:noProof/>
              </w:rPr>
              <w:t>associated with this TAG;</w:t>
            </w:r>
          </w:p>
          <w:p w14:paraId="5C7415B8" w14:textId="77777777" w:rsidR="00315491" w:rsidRPr="00262EBE" w:rsidRDefault="00315491" w:rsidP="00676DC0">
            <w:pPr>
              <w:pStyle w:val="B3"/>
              <w:spacing w:after="120"/>
              <w:rPr>
                <w:noProof/>
                <w:lang w:eastAsia="ko-KR"/>
              </w:rPr>
            </w:pPr>
            <w:r w:rsidRPr="00262EBE">
              <w:rPr>
                <w:noProof/>
                <w:lang w:eastAsia="ko-KR"/>
              </w:rPr>
              <w:t>3&gt;</w:t>
            </w:r>
            <w:r w:rsidRPr="00262EBE">
              <w:rPr>
                <w:noProof/>
              </w:rPr>
              <w:tab/>
              <w:t>when the Contention Resolution is considered not successful as described in clause 5.1.5</w:t>
            </w:r>
            <w:r w:rsidRPr="00262EBE">
              <w:rPr>
                <w:noProof/>
                <w:lang w:eastAsia="ko-KR"/>
              </w:rPr>
              <w:t>; or</w:t>
            </w:r>
          </w:p>
          <w:p w14:paraId="6C722668" w14:textId="77777777" w:rsidR="00315491" w:rsidRPr="00315491" w:rsidRDefault="00315491" w:rsidP="00676DC0">
            <w:pPr>
              <w:pStyle w:val="B3"/>
              <w:spacing w:after="120"/>
              <w:rPr>
                <w:noProof/>
                <w:highlight w:val="yellow"/>
                <w:lang w:eastAsia="ko-KR"/>
              </w:rPr>
            </w:pPr>
            <w:r w:rsidRPr="00315491">
              <w:rPr>
                <w:noProof/>
                <w:highlight w:val="yellow"/>
                <w:lang w:eastAsia="ko-KR"/>
              </w:rPr>
              <w:t>3&gt;</w:t>
            </w:r>
            <w:r w:rsidRPr="00315491">
              <w:rPr>
                <w:noProof/>
                <w:highlight w:val="yellow"/>
                <w:lang w:eastAsia="ko-KR"/>
              </w:rPr>
              <w:tab/>
              <w:t>when the Contention Resolution is considered successful for SI request as described in clause 5.1.5</w:t>
            </w:r>
            <w:r w:rsidRPr="00315491">
              <w:rPr>
                <w:noProof/>
                <w:highlight w:val="yellow"/>
              </w:rPr>
              <w:t xml:space="preserve">, </w:t>
            </w:r>
            <w:r w:rsidRPr="00315491">
              <w:rPr>
                <w:noProof/>
                <w:highlight w:val="yellow"/>
                <w:lang w:eastAsia="ko-KR"/>
              </w:rPr>
              <w:t>after transmitting HARQ feedback for MAC PDU including UE Contention Resolution Identity MAC CE:</w:t>
            </w:r>
          </w:p>
          <w:p w14:paraId="790FD1B9" w14:textId="7CA59081" w:rsidR="00315491" w:rsidRPr="00315491" w:rsidRDefault="00315491" w:rsidP="00676DC0">
            <w:pPr>
              <w:pStyle w:val="B4"/>
              <w:spacing w:after="120"/>
              <w:rPr>
                <w:noProof/>
                <w:lang w:eastAsia="ko-KR"/>
              </w:rPr>
            </w:pPr>
            <w:r w:rsidRPr="00315491">
              <w:rPr>
                <w:noProof/>
                <w:highlight w:val="yellow"/>
                <w:lang w:eastAsia="ko-KR"/>
              </w:rPr>
              <w:t>4&gt;</w:t>
            </w:r>
            <w:r w:rsidRPr="00315491">
              <w:rPr>
                <w:noProof/>
                <w:highlight w:val="yellow"/>
                <w:lang w:eastAsia="ko-KR"/>
              </w:rPr>
              <w:tab/>
            </w:r>
            <w:r w:rsidRPr="00315491">
              <w:rPr>
                <w:noProof/>
                <w:highlight w:val="yellow"/>
              </w:rPr>
              <w:t xml:space="preserve">stop </w:t>
            </w:r>
            <w:r w:rsidRPr="00315491">
              <w:rPr>
                <w:i/>
                <w:noProof/>
                <w:highlight w:val="yellow"/>
              </w:rPr>
              <w:t>timeAlignmentTimer</w:t>
            </w:r>
            <w:r w:rsidRPr="00315491">
              <w:rPr>
                <w:highlight w:val="yellow"/>
              </w:rPr>
              <w:t xml:space="preserve"> </w:t>
            </w:r>
            <w:r w:rsidRPr="00315491">
              <w:rPr>
                <w:noProof/>
                <w:highlight w:val="yellow"/>
              </w:rPr>
              <w:t>associated with this TAG</w:t>
            </w:r>
            <w:r w:rsidRPr="00315491">
              <w:rPr>
                <w:noProof/>
                <w:highlight w:val="yellow"/>
                <w:lang w:eastAsia="ko-KR"/>
              </w:rPr>
              <w:t>.</w:t>
            </w:r>
          </w:p>
        </w:tc>
      </w:tr>
    </w:tbl>
    <w:p w14:paraId="39FF7058" w14:textId="77777777" w:rsidR="00315491" w:rsidRDefault="00315491" w:rsidP="008D1D00">
      <w:pPr>
        <w:pStyle w:val="3GPPText"/>
        <w:rPr>
          <w:lang w:eastAsia="zh-CN"/>
        </w:rPr>
      </w:pPr>
    </w:p>
    <w:p w14:paraId="76502009" w14:textId="748F56BC" w:rsidR="00DF042C" w:rsidRDefault="00315491" w:rsidP="008D1D00">
      <w:pPr>
        <w:pStyle w:val="3GPPText"/>
        <w:rPr>
          <w:lang w:eastAsia="zh-CN"/>
        </w:rPr>
      </w:pPr>
      <w:r>
        <w:rPr>
          <w:lang w:eastAsia="zh-CN"/>
        </w:rPr>
        <w:t>With the above, we ask the following question</w:t>
      </w:r>
    </w:p>
    <w:p w14:paraId="263ED7E4" w14:textId="53CBB8D9" w:rsidR="005A2268" w:rsidRDefault="005A2268" w:rsidP="00371E83">
      <w:pPr>
        <w:pStyle w:val="6"/>
      </w:pPr>
      <w:r>
        <w:rPr>
          <w:rFonts w:hint="eastAsia"/>
        </w:rPr>
        <w:t>I</w:t>
      </w:r>
      <w:r>
        <w:t xml:space="preserve">ssue2: </w:t>
      </w:r>
      <w:r w:rsidR="0027192A">
        <w:t>How should we treat the legacy TAT when RACH triggered during CG-SDT is successfully completed</w:t>
      </w:r>
    </w:p>
    <w:p w14:paraId="6390F3CE" w14:textId="528825D8" w:rsidR="0061751E" w:rsidRPr="00371E83" w:rsidRDefault="00F464F6" w:rsidP="00371E83">
      <w:pPr>
        <w:pStyle w:val="6"/>
      </w:pPr>
      <w:r>
        <w:t>Proposed WF: W</w:t>
      </w:r>
      <w:r w:rsidR="00315491">
        <w:t xml:space="preserve">hen contention resolution is successful for </w:t>
      </w:r>
      <w:proofErr w:type="spellStart"/>
      <w:r w:rsidR="00315491">
        <w:t>legacyRA</w:t>
      </w:r>
      <w:proofErr w:type="spellEnd"/>
      <w:r w:rsidR="00315491">
        <w:t xml:space="preserve"> triggered when CG-SDT-TAT is running, the UE stops legacy TAT after successful contention resolution</w:t>
      </w:r>
    </w:p>
    <w:tbl>
      <w:tblPr>
        <w:tblStyle w:val="ac"/>
        <w:tblW w:w="8759" w:type="dxa"/>
        <w:tblLayout w:type="fixed"/>
        <w:tblLook w:val="04A0" w:firstRow="1" w:lastRow="0" w:firstColumn="1" w:lastColumn="0" w:noHBand="0" w:noVBand="1"/>
      </w:tblPr>
      <w:tblGrid>
        <w:gridCol w:w="1529"/>
        <w:gridCol w:w="7230"/>
      </w:tblGrid>
      <w:tr w:rsidR="00371E83" w14:paraId="4B91019D" w14:textId="77777777" w:rsidTr="00371E83">
        <w:tc>
          <w:tcPr>
            <w:tcW w:w="1529" w:type="dxa"/>
          </w:tcPr>
          <w:p w14:paraId="71B761A6" w14:textId="77777777" w:rsidR="00371E83" w:rsidRDefault="00371E83">
            <w:pPr>
              <w:rPr>
                <w:b/>
                <w:szCs w:val="22"/>
                <w:lang w:eastAsia="zh-CN"/>
              </w:rPr>
            </w:pPr>
            <w:r>
              <w:rPr>
                <w:b/>
                <w:szCs w:val="22"/>
                <w:lang w:eastAsia="zh-CN"/>
              </w:rPr>
              <w:t>Company</w:t>
            </w:r>
          </w:p>
        </w:tc>
        <w:tc>
          <w:tcPr>
            <w:tcW w:w="7230" w:type="dxa"/>
          </w:tcPr>
          <w:p w14:paraId="1DA4850D" w14:textId="77777777" w:rsidR="00371E83" w:rsidRDefault="00371E83">
            <w:pPr>
              <w:rPr>
                <w:b/>
                <w:szCs w:val="22"/>
                <w:lang w:eastAsia="zh-CN"/>
              </w:rPr>
            </w:pPr>
            <w:r>
              <w:rPr>
                <w:b/>
                <w:szCs w:val="22"/>
                <w:lang w:eastAsia="zh-CN"/>
              </w:rPr>
              <w:t>Comments</w:t>
            </w:r>
          </w:p>
        </w:tc>
      </w:tr>
      <w:tr w:rsidR="00371E83" w14:paraId="0F4D772A" w14:textId="77777777" w:rsidTr="00371E83">
        <w:tc>
          <w:tcPr>
            <w:tcW w:w="1529" w:type="dxa"/>
          </w:tcPr>
          <w:p w14:paraId="14F7BF3A" w14:textId="6A138415" w:rsidR="00371E83" w:rsidRDefault="00371E83">
            <w:pPr>
              <w:rPr>
                <w:rFonts w:eastAsia="Malgun Gothic"/>
                <w:lang w:eastAsia="ko-KR"/>
              </w:rPr>
            </w:pPr>
          </w:p>
        </w:tc>
        <w:tc>
          <w:tcPr>
            <w:tcW w:w="7230" w:type="dxa"/>
          </w:tcPr>
          <w:p w14:paraId="065894B4" w14:textId="09C776CE" w:rsidR="00371E83" w:rsidRDefault="00371E83">
            <w:pPr>
              <w:rPr>
                <w:rFonts w:eastAsia="Malgun Gothic"/>
                <w:lang w:eastAsia="ko-KR"/>
              </w:rPr>
            </w:pPr>
          </w:p>
        </w:tc>
      </w:tr>
      <w:tr w:rsidR="00371E83" w14:paraId="043C7AE7" w14:textId="77777777" w:rsidTr="00371E83">
        <w:tc>
          <w:tcPr>
            <w:tcW w:w="1529" w:type="dxa"/>
          </w:tcPr>
          <w:p w14:paraId="29E13B75" w14:textId="7F2741E6" w:rsidR="00371E83" w:rsidRDefault="00371E83">
            <w:pPr>
              <w:rPr>
                <w:rFonts w:eastAsia="Malgun Gothic"/>
                <w:lang w:eastAsia="ko-KR"/>
              </w:rPr>
            </w:pPr>
          </w:p>
        </w:tc>
        <w:tc>
          <w:tcPr>
            <w:tcW w:w="7230" w:type="dxa"/>
          </w:tcPr>
          <w:p w14:paraId="3D626EAB" w14:textId="09BEFE1D" w:rsidR="00371E83" w:rsidRPr="00AC321A" w:rsidRDefault="00371E83" w:rsidP="00AC321A">
            <w:pPr>
              <w:rPr>
                <w:rFonts w:eastAsia="Malgun Gothic"/>
                <w:lang w:eastAsia="ko-KR"/>
              </w:rPr>
            </w:pPr>
          </w:p>
        </w:tc>
      </w:tr>
      <w:tr w:rsidR="00371E83" w14:paraId="79AEB7E8" w14:textId="77777777" w:rsidTr="00371E83">
        <w:tc>
          <w:tcPr>
            <w:tcW w:w="1529" w:type="dxa"/>
          </w:tcPr>
          <w:p w14:paraId="1F43AF29" w14:textId="555A39D0" w:rsidR="00371E83" w:rsidRDefault="00371E83">
            <w:pPr>
              <w:rPr>
                <w:rFonts w:eastAsia="Malgun Gothic"/>
                <w:lang w:eastAsia="ko-KR"/>
              </w:rPr>
            </w:pPr>
          </w:p>
        </w:tc>
        <w:tc>
          <w:tcPr>
            <w:tcW w:w="7230" w:type="dxa"/>
          </w:tcPr>
          <w:p w14:paraId="1669F37D" w14:textId="77777777" w:rsidR="00371E83" w:rsidRDefault="00371E83">
            <w:pPr>
              <w:rPr>
                <w:rFonts w:eastAsia="Malgun Gothic"/>
                <w:lang w:eastAsia="ko-KR"/>
              </w:rPr>
            </w:pPr>
          </w:p>
        </w:tc>
      </w:tr>
      <w:tr w:rsidR="00371E83" w14:paraId="021630E6" w14:textId="77777777" w:rsidTr="00371E83">
        <w:tc>
          <w:tcPr>
            <w:tcW w:w="1529" w:type="dxa"/>
          </w:tcPr>
          <w:p w14:paraId="0CA9F3AA" w14:textId="287F01B5" w:rsidR="00371E83" w:rsidRDefault="00371E83" w:rsidP="005662A8">
            <w:pPr>
              <w:rPr>
                <w:lang w:eastAsia="zh-CN"/>
              </w:rPr>
            </w:pPr>
          </w:p>
        </w:tc>
        <w:tc>
          <w:tcPr>
            <w:tcW w:w="7230" w:type="dxa"/>
          </w:tcPr>
          <w:p w14:paraId="5B05A19F" w14:textId="3032F403" w:rsidR="00371E83" w:rsidRDefault="00371E83" w:rsidP="005662A8">
            <w:pPr>
              <w:rPr>
                <w:lang w:eastAsia="zh-CN"/>
              </w:rPr>
            </w:pPr>
          </w:p>
        </w:tc>
      </w:tr>
    </w:tbl>
    <w:p w14:paraId="6F9E6E52" w14:textId="77777777" w:rsidR="00A501FA" w:rsidRDefault="00A501FA" w:rsidP="004C4666">
      <w:pPr>
        <w:rPr>
          <w:lang w:val="en-US" w:eastAsia="zh-CN"/>
        </w:rPr>
      </w:pPr>
    </w:p>
    <w:p w14:paraId="5DF1F922" w14:textId="77777777" w:rsidR="004B0E0E" w:rsidRDefault="004B0E0E" w:rsidP="004B0E0E">
      <w:pPr>
        <w:pStyle w:val="6"/>
      </w:pPr>
      <w:r>
        <w:t>Final WF:</w:t>
      </w:r>
    </w:p>
    <w:p w14:paraId="2BFB4191" w14:textId="57135265" w:rsidR="00A501FA" w:rsidRDefault="00A501FA" w:rsidP="004C4666">
      <w:pPr>
        <w:rPr>
          <w:lang w:val="en-US" w:eastAsia="zh-CN"/>
        </w:rPr>
      </w:pPr>
    </w:p>
    <w:p w14:paraId="7BDF47E5" w14:textId="33466BCE" w:rsidR="00E6540F" w:rsidRPr="00E9359D" w:rsidRDefault="0097005A" w:rsidP="00E6540F">
      <w:pPr>
        <w:pStyle w:val="2"/>
        <w:rPr>
          <w:lang w:eastAsia="zh-CN"/>
        </w:rPr>
      </w:pPr>
      <w:r>
        <w:rPr>
          <w:lang w:eastAsia="zh-CN"/>
        </w:rPr>
        <w:t xml:space="preserve">Frequent </w:t>
      </w:r>
      <w:r w:rsidR="00C244A2">
        <w:rPr>
          <w:lang w:eastAsia="zh-CN"/>
        </w:rPr>
        <w:t xml:space="preserve">RACH triggered for </w:t>
      </w:r>
      <w:r w:rsidR="009777B1">
        <w:rPr>
          <w:rFonts w:hint="eastAsia"/>
          <w:lang w:eastAsia="zh-CN"/>
        </w:rPr>
        <w:t>S</w:t>
      </w:r>
      <w:r w:rsidR="009777B1">
        <w:rPr>
          <w:lang w:eastAsia="zh-CN"/>
        </w:rPr>
        <w:t xml:space="preserve">SB </w:t>
      </w:r>
      <w:r w:rsidR="000A1E6E">
        <w:rPr>
          <w:lang w:eastAsia="zh-CN"/>
        </w:rPr>
        <w:t>re</w:t>
      </w:r>
      <w:r w:rsidR="009777B1">
        <w:rPr>
          <w:lang w:eastAsia="zh-CN"/>
        </w:rPr>
        <w:t>selection</w:t>
      </w:r>
    </w:p>
    <w:p w14:paraId="3FD6290F" w14:textId="67B1262E" w:rsidR="00E6540F" w:rsidRDefault="00E6540F" w:rsidP="00E6540F">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w:t>
      </w:r>
      <w:r w:rsidR="00912614">
        <w:rPr>
          <w:rFonts w:eastAsia="Yu Mincho"/>
          <w:lang w:eastAsia="ja-JP"/>
        </w:rPr>
        <w:t xml:space="preserve">also </w:t>
      </w:r>
      <w:r>
        <w:rPr>
          <w:rFonts w:eastAsia="Yu Mincho"/>
          <w:lang w:eastAsia="ja-JP"/>
        </w:rPr>
        <w:t xml:space="preserve">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c"/>
        <w:tblW w:w="0" w:type="auto"/>
        <w:shd w:val="clear" w:color="auto" w:fill="CCE8CF" w:themeFill="background1"/>
        <w:tblLook w:val="04A0" w:firstRow="1" w:lastRow="0" w:firstColumn="1" w:lastColumn="0" w:noHBand="0" w:noVBand="1"/>
      </w:tblPr>
      <w:tblGrid>
        <w:gridCol w:w="9962"/>
      </w:tblGrid>
      <w:tr w:rsidR="00E6540F" w14:paraId="7ADC4D96" w14:textId="77777777" w:rsidTr="00D277CA">
        <w:tc>
          <w:tcPr>
            <w:tcW w:w="9962" w:type="dxa"/>
            <w:shd w:val="clear" w:color="auto" w:fill="CCE8CF" w:themeFill="background1"/>
          </w:tcPr>
          <w:p w14:paraId="15F1EA83" w14:textId="77777777" w:rsidR="00E6540F" w:rsidRPr="00E865BA" w:rsidRDefault="00E6540F" w:rsidP="00D277CA">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C2AA3D8" w14:textId="658C9662" w:rsidR="00E6540F" w:rsidRPr="00381077" w:rsidRDefault="00E6540F" w:rsidP="00FE5145">
            <w:pPr>
              <w:pStyle w:val="Doc-text2"/>
              <w:adjustRightInd w:val="0"/>
              <w:snapToGrid w:val="0"/>
              <w:ind w:leftChars="200" w:left="763"/>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a.   At least the following conditions are agreed: </w:t>
            </w:r>
            <w:r w:rsidRPr="00381077">
              <w:rPr>
                <w:rFonts w:ascii="Times New Roman" w:eastAsia="Yu Mincho" w:hAnsi="Times New Roman"/>
                <w:sz w:val="20"/>
                <w:szCs w:val="20"/>
                <w:highlight w:val="yellow"/>
                <w:lang w:eastAsia="ja-JP"/>
              </w:rPr>
              <w:t>(1) no qualified SSB when the evaluation is performed;</w:t>
            </w:r>
            <w:r w:rsidRPr="00E865BA">
              <w:rPr>
                <w:rFonts w:ascii="Times New Roman" w:eastAsia="Yu Mincho" w:hAnsi="Times New Roman"/>
                <w:sz w:val="20"/>
                <w:szCs w:val="20"/>
                <w:lang w:eastAsia="ja-JP"/>
              </w:rPr>
              <w:t xml:space="preserve"> (2) when TA is invalid; (3) when SR is triggered due to lack of UL resource</w:t>
            </w:r>
          </w:p>
        </w:tc>
      </w:tr>
    </w:tbl>
    <w:p w14:paraId="70997591" w14:textId="77777777" w:rsidR="00E6540F" w:rsidRDefault="00E6540F" w:rsidP="00E6540F">
      <w:pPr>
        <w:rPr>
          <w:rFonts w:eastAsia="Yu Mincho"/>
          <w:lang w:eastAsia="ja-JP"/>
        </w:rPr>
      </w:pPr>
    </w:p>
    <w:p w14:paraId="2F5642FF" w14:textId="77777777" w:rsidR="000B7224" w:rsidRDefault="00E6540F" w:rsidP="00E6540F">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w:t>
      </w:r>
      <w:r w:rsidR="000B7224">
        <w:rPr>
          <w:rFonts w:eastAsia="Yu Mincho"/>
          <w:lang w:eastAsia="ja-JP"/>
        </w:rPr>
        <w:t>frequently triggered legacy RACH</w:t>
      </w:r>
      <w:r>
        <w:rPr>
          <w:rFonts w:eastAsia="Yu Mincho"/>
          <w:lang w:eastAsia="ja-JP"/>
        </w:rPr>
        <w:t xml:space="preserve">. </w:t>
      </w:r>
    </w:p>
    <w:p w14:paraId="26B6B08F" w14:textId="375CF8D8" w:rsidR="000B7224" w:rsidRDefault="001A4220" w:rsidP="00C32810">
      <w:pPr>
        <w:jc w:val="center"/>
        <w:rPr>
          <w:rFonts w:eastAsia="Yu Mincho"/>
          <w:lang w:eastAsia="ja-JP"/>
        </w:rPr>
      </w:pPr>
      <w:r>
        <w:rPr>
          <w:noProof/>
          <w:lang w:val="en-US" w:eastAsia="zh-CN"/>
        </w:rPr>
        <w:lastRenderedPageBreak/>
        <w:drawing>
          <wp:inline distT="0" distB="0" distL="0" distR="0" wp14:anchorId="04C34B5E" wp14:editId="1F7A6928">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5991" cy="3324972"/>
                    </a:xfrm>
                    <a:prstGeom prst="rect">
                      <a:avLst/>
                    </a:prstGeom>
                    <a:ln>
                      <a:solidFill>
                        <a:srgbClr val="002060"/>
                      </a:solidFill>
                    </a:ln>
                  </pic:spPr>
                </pic:pic>
              </a:graphicData>
            </a:graphic>
          </wp:inline>
        </w:drawing>
      </w:r>
    </w:p>
    <w:p w14:paraId="4A40221A" w14:textId="1B54FE91" w:rsidR="00E6540F" w:rsidRPr="00A246C2" w:rsidRDefault="00E6540F" w:rsidP="00E6540F">
      <w:pPr>
        <w:rPr>
          <w:rFonts w:eastAsia="Yu Mincho"/>
          <w:lang w:eastAsia="ja-JP"/>
        </w:rPr>
      </w:pPr>
      <w:r>
        <w:rPr>
          <w:rFonts w:eastAsia="Yu Mincho"/>
          <w:lang w:eastAsia="ja-JP"/>
        </w:rPr>
        <w:t>W</w:t>
      </w:r>
      <w:r w:rsidRPr="00A246C2">
        <w:rPr>
          <w:rFonts w:eastAsia="Yu Mincho"/>
          <w:lang w:eastAsia="ja-JP"/>
        </w:rPr>
        <w:t xml:space="preserve">hen UE triggers legacy RACH procedure, an SSB is selected according to the SSB selection rule of legacy RACH. If the </w:t>
      </w:r>
      <w:r w:rsidRPr="00FC14D5">
        <w:rPr>
          <w:rFonts w:eastAsia="Yu Mincho"/>
          <w:lang w:eastAsia="ja-JP"/>
        </w:rPr>
        <w:t xml:space="preserve">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sidRPr="00053D82">
        <w:rPr>
          <w:rFonts w:eastAsia="Yu Mincho"/>
          <w:i/>
          <w:lang w:eastAsia="ja-JP"/>
        </w:rPr>
        <w:t>rsrp-ThresholdSSB</w:t>
      </w:r>
      <w:proofErr w:type="spellEnd"/>
      <w:r w:rsidRPr="00FC14D5">
        <w:rPr>
          <w:rFonts w:eastAsia="Yu Mincho"/>
          <w:lang w:eastAsia="ja-JP"/>
        </w:rPr>
        <w:t>), without having to trigger another legacy RACH.</w:t>
      </w:r>
    </w:p>
    <w:p w14:paraId="76ADF117" w14:textId="2BBCBE87" w:rsidR="00B16C7E" w:rsidRDefault="00B16C7E" w:rsidP="00E6540F">
      <w:pPr>
        <w:pStyle w:val="6"/>
      </w:pPr>
      <w:r>
        <w:rPr>
          <w:rFonts w:hint="eastAsia"/>
        </w:rPr>
        <w:t>I</w:t>
      </w:r>
      <w:r>
        <w:t>ssue</w:t>
      </w:r>
      <w:r w:rsidR="006D1963">
        <w:t>3</w:t>
      </w:r>
      <w:r>
        <w:t xml:space="preserve">: Frequent RACH triggered when none of the SSB’s RSRP is above the </w:t>
      </w:r>
      <w:proofErr w:type="spellStart"/>
      <w:r>
        <w:t>threahold</w:t>
      </w:r>
      <w:proofErr w:type="spellEnd"/>
      <w:r>
        <w:t>.</w:t>
      </w:r>
    </w:p>
    <w:p w14:paraId="68B9BB60" w14:textId="096D67D5" w:rsidR="004B7B34" w:rsidRPr="00D31A98" w:rsidRDefault="00B15625" w:rsidP="004B7B34">
      <w:pPr>
        <w:pStyle w:val="6"/>
        <w:rPr>
          <w:rFonts w:eastAsia="Yu Mincho"/>
          <w:b w:val="0"/>
          <w:lang w:eastAsia="ja-JP"/>
        </w:rPr>
      </w:pPr>
      <w:r>
        <w:t xml:space="preserve">Proposed WF: </w:t>
      </w:r>
      <w:r w:rsidR="00E6540F" w:rsidRPr="00B76F5F">
        <w:t xml:space="preserve">UE should trigger </w:t>
      </w:r>
      <w:r w:rsidR="00E6540F">
        <w:t>legacy RACH</w:t>
      </w:r>
      <w:r w:rsidR="00E6540F" w:rsidRPr="00B76F5F">
        <w:t xml:space="preserve"> </w:t>
      </w:r>
      <w:r w:rsidR="005130A1">
        <w:t xml:space="preserve">during CG-SDT </w:t>
      </w:r>
      <w:r w:rsidR="00E6540F" w:rsidRPr="00B76F5F">
        <w:t>when</w:t>
      </w:r>
      <w:r>
        <w:t xml:space="preserve"> </w:t>
      </w:r>
      <w:r>
        <w:rPr>
          <w:rFonts w:eastAsia="Yu Mincho"/>
          <w:lang w:eastAsia="ja-JP"/>
        </w:rPr>
        <w:t>t</w:t>
      </w:r>
      <w:r w:rsidR="00E6540F">
        <w:rPr>
          <w:rFonts w:eastAsia="Yu Mincho"/>
          <w:lang w:eastAsia="ja-JP"/>
        </w:rPr>
        <w:t>here are no qualified CG-SSBs available</w:t>
      </w:r>
      <w:r>
        <w:rPr>
          <w:rFonts w:eastAsia="Yu Mincho"/>
          <w:lang w:eastAsia="ja-JP"/>
        </w:rPr>
        <w:t xml:space="preserve"> and </w:t>
      </w:r>
      <w:r w:rsidR="007A58EF">
        <w:rPr>
          <w:rFonts w:eastAsia="Yu Mincho"/>
          <w:lang w:eastAsia="ja-JP"/>
        </w:rPr>
        <w:t>the</w:t>
      </w:r>
      <w:r w:rsidR="00E6540F">
        <w:rPr>
          <w:rFonts w:eastAsia="Yu Mincho"/>
          <w:lang w:eastAsia="ja-JP"/>
        </w:rPr>
        <w:t xml:space="preserve"> SSB selected in the previous legacy RACH is not qualified</w:t>
      </w:r>
      <w:r w:rsidR="001E14EA">
        <w:rPr>
          <w:rFonts w:eastAsia="Yu Mincho"/>
          <w:lang w:eastAsia="ja-JP"/>
        </w:rPr>
        <w:t xml:space="preserve"> for RACH SSB selection</w:t>
      </w:r>
      <w:r w:rsidR="00D31A98">
        <w:rPr>
          <w:rFonts w:eastAsia="Yu Mincho"/>
          <w:lang w:eastAsia="ja-JP"/>
        </w:rPr>
        <w:t>.</w:t>
      </w:r>
    </w:p>
    <w:tbl>
      <w:tblPr>
        <w:tblStyle w:val="ac"/>
        <w:tblW w:w="8759" w:type="dxa"/>
        <w:tblLayout w:type="fixed"/>
        <w:tblLook w:val="04A0" w:firstRow="1" w:lastRow="0" w:firstColumn="1" w:lastColumn="0" w:noHBand="0" w:noVBand="1"/>
      </w:tblPr>
      <w:tblGrid>
        <w:gridCol w:w="1529"/>
        <w:gridCol w:w="7230"/>
      </w:tblGrid>
      <w:tr w:rsidR="00355F52" w14:paraId="5A354CA5" w14:textId="77777777" w:rsidTr="00355F52">
        <w:tc>
          <w:tcPr>
            <w:tcW w:w="1529" w:type="dxa"/>
          </w:tcPr>
          <w:p w14:paraId="385648B6" w14:textId="77777777" w:rsidR="00355F52" w:rsidRDefault="00355F52" w:rsidP="00D277CA">
            <w:pPr>
              <w:rPr>
                <w:b/>
                <w:szCs w:val="22"/>
                <w:lang w:eastAsia="zh-CN"/>
              </w:rPr>
            </w:pPr>
            <w:r>
              <w:rPr>
                <w:b/>
                <w:szCs w:val="22"/>
                <w:lang w:eastAsia="zh-CN"/>
              </w:rPr>
              <w:t>Company</w:t>
            </w:r>
          </w:p>
        </w:tc>
        <w:tc>
          <w:tcPr>
            <w:tcW w:w="7230" w:type="dxa"/>
          </w:tcPr>
          <w:p w14:paraId="14BE0E3F" w14:textId="77777777" w:rsidR="00355F52" w:rsidRDefault="00355F52" w:rsidP="00D277CA">
            <w:pPr>
              <w:rPr>
                <w:b/>
                <w:szCs w:val="22"/>
                <w:lang w:eastAsia="zh-CN"/>
              </w:rPr>
            </w:pPr>
            <w:r>
              <w:rPr>
                <w:b/>
                <w:szCs w:val="22"/>
                <w:lang w:eastAsia="zh-CN"/>
              </w:rPr>
              <w:t>Comments</w:t>
            </w:r>
          </w:p>
        </w:tc>
      </w:tr>
      <w:tr w:rsidR="00355F52" w14:paraId="33B1A5A9" w14:textId="77777777" w:rsidTr="00355F52">
        <w:tc>
          <w:tcPr>
            <w:tcW w:w="1529" w:type="dxa"/>
          </w:tcPr>
          <w:p w14:paraId="49CA33E7" w14:textId="77777777" w:rsidR="00355F52" w:rsidRDefault="00355F52" w:rsidP="00D277CA">
            <w:pPr>
              <w:rPr>
                <w:rFonts w:eastAsia="Malgun Gothic"/>
                <w:lang w:eastAsia="ko-KR"/>
              </w:rPr>
            </w:pPr>
          </w:p>
        </w:tc>
        <w:tc>
          <w:tcPr>
            <w:tcW w:w="7230" w:type="dxa"/>
          </w:tcPr>
          <w:p w14:paraId="4A3378E4" w14:textId="77777777" w:rsidR="00355F52" w:rsidRDefault="00355F52" w:rsidP="00D277CA">
            <w:pPr>
              <w:rPr>
                <w:rFonts w:eastAsia="Malgun Gothic"/>
                <w:lang w:eastAsia="ko-KR"/>
              </w:rPr>
            </w:pPr>
          </w:p>
        </w:tc>
      </w:tr>
      <w:tr w:rsidR="00355F52" w14:paraId="58A2F795" w14:textId="77777777" w:rsidTr="00355F52">
        <w:tc>
          <w:tcPr>
            <w:tcW w:w="1529" w:type="dxa"/>
          </w:tcPr>
          <w:p w14:paraId="412D0E46" w14:textId="77777777" w:rsidR="00355F52" w:rsidRDefault="00355F52" w:rsidP="00D277CA">
            <w:pPr>
              <w:rPr>
                <w:rFonts w:eastAsia="Malgun Gothic"/>
                <w:lang w:eastAsia="ko-KR"/>
              </w:rPr>
            </w:pPr>
          </w:p>
        </w:tc>
        <w:tc>
          <w:tcPr>
            <w:tcW w:w="7230" w:type="dxa"/>
          </w:tcPr>
          <w:p w14:paraId="4BC17B46" w14:textId="77777777" w:rsidR="00355F52" w:rsidRPr="00AC321A" w:rsidRDefault="00355F52" w:rsidP="00D277CA">
            <w:pPr>
              <w:rPr>
                <w:rFonts w:eastAsia="Malgun Gothic"/>
                <w:lang w:eastAsia="ko-KR"/>
              </w:rPr>
            </w:pPr>
          </w:p>
        </w:tc>
      </w:tr>
      <w:tr w:rsidR="00355F52" w14:paraId="64F02B93" w14:textId="77777777" w:rsidTr="00355F52">
        <w:tc>
          <w:tcPr>
            <w:tcW w:w="1529" w:type="dxa"/>
          </w:tcPr>
          <w:p w14:paraId="7F00F015" w14:textId="77777777" w:rsidR="00355F52" w:rsidRDefault="00355F52" w:rsidP="00D277CA">
            <w:pPr>
              <w:rPr>
                <w:rFonts w:eastAsia="Malgun Gothic"/>
                <w:lang w:eastAsia="ko-KR"/>
              </w:rPr>
            </w:pPr>
          </w:p>
        </w:tc>
        <w:tc>
          <w:tcPr>
            <w:tcW w:w="7230" w:type="dxa"/>
          </w:tcPr>
          <w:p w14:paraId="4EB3DB48" w14:textId="77777777" w:rsidR="00355F52" w:rsidRDefault="00355F52" w:rsidP="00D277CA">
            <w:pPr>
              <w:rPr>
                <w:rFonts w:eastAsia="Malgun Gothic"/>
                <w:lang w:eastAsia="ko-KR"/>
              </w:rPr>
            </w:pPr>
          </w:p>
        </w:tc>
      </w:tr>
      <w:tr w:rsidR="00355F52" w14:paraId="64250017" w14:textId="77777777" w:rsidTr="00355F52">
        <w:tc>
          <w:tcPr>
            <w:tcW w:w="1529" w:type="dxa"/>
          </w:tcPr>
          <w:p w14:paraId="6CC49F1C" w14:textId="77777777" w:rsidR="00355F52" w:rsidRDefault="00355F52" w:rsidP="00D277CA">
            <w:pPr>
              <w:rPr>
                <w:lang w:eastAsia="zh-CN"/>
              </w:rPr>
            </w:pPr>
          </w:p>
        </w:tc>
        <w:tc>
          <w:tcPr>
            <w:tcW w:w="7230" w:type="dxa"/>
          </w:tcPr>
          <w:p w14:paraId="2C5F6EA8" w14:textId="77777777" w:rsidR="00355F52" w:rsidRDefault="00355F52" w:rsidP="00D277CA">
            <w:pPr>
              <w:rPr>
                <w:lang w:eastAsia="zh-CN"/>
              </w:rPr>
            </w:pPr>
          </w:p>
        </w:tc>
      </w:tr>
    </w:tbl>
    <w:p w14:paraId="03429A84" w14:textId="77777777" w:rsidR="000B2DA5" w:rsidRDefault="000B2DA5" w:rsidP="000B2DA5">
      <w:pPr>
        <w:pStyle w:val="6"/>
      </w:pPr>
      <w:r>
        <w:t>Final WF:</w:t>
      </w:r>
    </w:p>
    <w:p w14:paraId="1A20EAE0" w14:textId="77777777" w:rsidR="00E6540F" w:rsidRDefault="00E6540F" w:rsidP="009777B1">
      <w:pPr>
        <w:rPr>
          <w:lang w:eastAsia="zh-CN"/>
        </w:rPr>
      </w:pPr>
    </w:p>
    <w:p w14:paraId="1848F67C" w14:textId="5E5DBF67" w:rsidR="00FC605F" w:rsidRDefault="00FC605F" w:rsidP="00383D2A">
      <w:pPr>
        <w:pStyle w:val="2"/>
        <w:rPr>
          <w:szCs w:val="22"/>
          <w:lang w:eastAsia="zh-CN"/>
        </w:rPr>
      </w:pPr>
      <w:r>
        <w:rPr>
          <w:rFonts w:hint="eastAsia"/>
          <w:szCs w:val="22"/>
          <w:lang w:eastAsia="zh-CN"/>
        </w:rPr>
        <w:t>I</w:t>
      </w:r>
      <w:r>
        <w:rPr>
          <w:szCs w:val="22"/>
          <w:lang w:eastAsia="zh-CN"/>
        </w:rPr>
        <w:t>nitial CG-SDT acknowledgement</w:t>
      </w:r>
    </w:p>
    <w:p w14:paraId="4D84BB18" w14:textId="075404E0" w:rsidR="00FC605F" w:rsidRDefault="002061D6" w:rsidP="00FC605F">
      <w:pPr>
        <w:rPr>
          <w:lang w:eastAsia="zh-CN"/>
        </w:rPr>
      </w:pPr>
      <w:r>
        <w:rPr>
          <w:lang w:eastAsia="zh-CN"/>
        </w:rPr>
        <w:t xml:space="preserve">For </w:t>
      </w:r>
      <w:r w:rsidR="005047B5">
        <w:rPr>
          <w:lang w:eastAsia="zh-CN"/>
        </w:rPr>
        <w:t xml:space="preserve">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3D4BAAC4" w14:textId="6FC55324" w:rsidR="005047B5" w:rsidRDefault="005047B5" w:rsidP="00FC605F">
      <w:pPr>
        <w:rPr>
          <w:lang w:eastAsia="zh-CN"/>
        </w:rPr>
      </w:pPr>
      <w:r>
        <w:rPr>
          <w:rFonts w:hint="eastAsia"/>
          <w:lang w:eastAsia="zh-CN"/>
        </w:rPr>
        <w:lastRenderedPageBreak/>
        <w:t>F</w:t>
      </w:r>
      <w:r>
        <w:rPr>
          <w:lang w:eastAsia="zh-CN"/>
        </w:rPr>
        <w:t xml:space="preserve">or CG-SDT, we have a similar scenario for initial CG-SDT transmission. </w:t>
      </w:r>
      <w:r w:rsidR="009C6A04">
        <w:rPr>
          <w:lang w:eastAsia="zh-CN"/>
        </w:rPr>
        <w:t>We need to ask the same question whether uplink grant after initial CG-SDT transmission for any HARQ process can serve as acknowledgement for initial CG-SDT transmission</w:t>
      </w:r>
    </w:p>
    <w:p w14:paraId="71E4ADF6" w14:textId="02E5FE1D" w:rsidR="00853393" w:rsidRDefault="00853393" w:rsidP="00FC605F">
      <w:pPr>
        <w:pStyle w:val="6"/>
      </w:pPr>
      <w:r>
        <w:rPr>
          <w:rFonts w:hint="eastAsia"/>
        </w:rPr>
        <w:t>I</w:t>
      </w:r>
      <w:r>
        <w:t>ssue</w:t>
      </w:r>
      <w:r w:rsidR="006D1963">
        <w:t>4</w:t>
      </w:r>
      <w:r>
        <w:t>: Whether dynamic UL grant for the other HARQ processes can serve as ACK for initial CG-SDT transmission</w:t>
      </w:r>
    </w:p>
    <w:p w14:paraId="3FE06D0C" w14:textId="460967EC" w:rsidR="00FC605F" w:rsidRDefault="007552A5" w:rsidP="00FC605F">
      <w:pPr>
        <w:pStyle w:val="6"/>
      </w:pPr>
      <w:r>
        <w:t>Proposed WF:</w:t>
      </w:r>
      <w:r w:rsidR="00FC605F">
        <w:t xml:space="preserve"> </w:t>
      </w:r>
      <w:r>
        <w:t>D</w:t>
      </w:r>
      <w:r w:rsidR="00FC605F">
        <w:t>ynamic uplink grant for HARQ process</w:t>
      </w:r>
      <w:r w:rsidR="00C717CD">
        <w:t xml:space="preserve"> different from the one used for initial CG-SDT transmission</w:t>
      </w:r>
      <w:r w:rsidR="00FC605F">
        <w:t xml:space="preserve"> can serve as acknowledgement for initial CG-SDT transmission</w:t>
      </w:r>
    </w:p>
    <w:tbl>
      <w:tblPr>
        <w:tblStyle w:val="ac"/>
        <w:tblW w:w="8759" w:type="dxa"/>
        <w:tblLayout w:type="fixed"/>
        <w:tblLook w:val="04A0" w:firstRow="1" w:lastRow="0" w:firstColumn="1" w:lastColumn="0" w:noHBand="0" w:noVBand="1"/>
      </w:tblPr>
      <w:tblGrid>
        <w:gridCol w:w="1529"/>
        <w:gridCol w:w="7230"/>
      </w:tblGrid>
      <w:tr w:rsidR="004F573E" w14:paraId="327A4CB2" w14:textId="77777777" w:rsidTr="004F573E">
        <w:tc>
          <w:tcPr>
            <w:tcW w:w="1529" w:type="dxa"/>
          </w:tcPr>
          <w:p w14:paraId="10840060" w14:textId="77777777" w:rsidR="004F573E" w:rsidRDefault="004F573E" w:rsidP="006D169C">
            <w:pPr>
              <w:rPr>
                <w:b/>
                <w:szCs w:val="22"/>
                <w:lang w:eastAsia="zh-CN"/>
              </w:rPr>
            </w:pPr>
            <w:r>
              <w:rPr>
                <w:b/>
                <w:szCs w:val="22"/>
                <w:lang w:eastAsia="zh-CN"/>
              </w:rPr>
              <w:t>Company</w:t>
            </w:r>
          </w:p>
        </w:tc>
        <w:tc>
          <w:tcPr>
            <w:tcW w:w="7230" w:type="dxa"/>
          </w:tcPr>
          <w:p w14:paraId="65240901" w14:textId="77777777" w:rsidR="004F573E" w:rsidRDefault="004F573E" w:rsidP="006D169C">
            <w:pPr>
              <w:rPr>
                <w:b/>
                <w:szCs w:val="22"/>
                <w:lang w:eastAsia="zh-CN"/>
              </w:rPr>
            </w:pPr>
            <w:r>
              <w:rPr>
                <w:b/>
                <w:szCs w:val="22"/>
                <w:lang w:eastAsia="zh-CN"/>
              </w:rPr>
              <w:t>Comments</w:t>
            </w:r>
          </w:p>
        </w:tc>
      </w:tr>
      <w:tr w:rsidR="004F573E" w14:paraId="3F52DB0D" w14:textId="77777777" w:rsidTr="004F573E">
        <w:tc>
          <w:tcPr>
            <w:tcW w:w="1529" w:type="dxa"/>
          </w:tcPr>
          <w:p w14:paraId="18DD20A2" w14:textId="77777777" w:rsidR="004F573E" w:rsidRDefault="004F573E" w:rsidP="006D169C">
            <w:pPr>
              <w:rPr>
                <w:rFonts w:eastAsia="Malgun Gothic"/>
                <w:lang w:eastAsia="ko-KR"/>
              </w:rPr>
            </w:pPr>
          </w:p>
        </w:tc>
        <w:tc>
          <w:tcPr>
            <w:tcW w:w="7230" w:type="dxa"/>
          </w:tcPr>
          <w:p w14:paraId="1C4C89E5" w14:textId="77777777" w:rsidR="004F573E" w:rsidRDefault="004F573E" w:rsidP="006D169C">
            <w:pPr>
              <w:rPr>
                <w:rFonts w:eastAsia="Malgun Gothic"/>
                <w:lang w:eastAsia="ko-KR"/>
              </w:rPr>
            </w:pPr>
          </w:p>
        </w:tc>
      </w:tr>
      <w:tr w:rsidR="004F573E" w14:paraId="36B1EDE9" w14:textId="77777777" w:rsidTr="004F573E">
        <w:tc>
          <w:tcPr>
            <w:tcW w:w="1529" w:type="dxa"/>
          </w:tcPr>
          <w:p w14:paraId="68AA58CA" w14:textId="77777777" w:rsidR="004F573E" w:rsidRDefault="004F573E" w:rsidP="006D169C">
            <w:pPr>
              <w:rPr>
                <w:rFonts w:eastAsia="Malgun Gothic"/>
                <w:lang w:eastAsia="ko-KR"/>
              </w:rPr>
            </w:pPr>
          </w:p>
        </w:tc>
        <w:tc>
          <w:tcPr>
            <w:tcW w:w="7230" w:type="dxa"/>
          </w:tcPr>
          <w:p w14:paraId="797272FB" w14:textId="77777777" w:rsidR="004F573E" w:rsidRPr="00AC321A" w:rsidRDefault="004F573E" w:rsidP="006D169C">
            <w:pPr>
              <w:rPr>
                <w:rFonts w:eastAsia="Malgun Gothic"/>
                <w:lang w:eastAsia="ko-KR"/>
              </w:rPr>
            </w:pPr>
          </w:p>
        </w:tc>
      </w:tr>
      <w:tr w:rsidR="004F573E" w14:paraId="04337245" w14:textId="77777777" w:rsidTr="004F573E">
        <w:tc>
          <w:tcPr>
            <w:tcW w:w="1529" w:type="dxa"/>
          </w:tcPr>
          <w:p w14:paraId="6300DEAE" w14:textId="77777777" w:rsidR="004F573E" w:rsidRDefault="004F573E" w:rsidP="006D169C">
            <w:pPr>
              <w:rPr>
                <w:rFonts w:eastAsia="Malgun Gothic"/>
                <w:lang w:eastAsia="ko-KR"/>
              </w:rPr>
            </w:pPr>
          </w:p>
        </w:tc>
        <w:tc>
          <w:tcPr>
            <w:tcW w:w="7230" w:type="dxa"/>
          </w:tcPr>
          <w:p w14:paraId="44F19D7C" w14:textId="77777777" w:rsidR="004F573E" w:rsidRDefault="004F573E" w:rsidP="006D169C">
            <w:pPr>
              <w:rPr>
                <w:rFonts w:eastAsia="Malgun Gothic"/>
                <w:lang w:eastAsia="ko-KR"/>
              </w:rPr>
            </w:pPr>
          </w:p>
        </w:tc>
      </w:tr>
      <w:tr w:rsidR="004F573E" w14:paraId="08566B5A" w14:textId="77777777" w:rsidTr="004F573E">
        <w:tc>
          <w:tcPr>
            <w:tcW w:w="1529" w:type="dxa"/>
          </w:tcPr>
          <w:p w14:paraId="44B37AD6" w14:textId="77777777" w:rsidR="004F573E" w:rsidRDefault="004F573E" w:rsidP="006D169C">
            <w:pPr>
              <w:rPr>
                <w:lang w:eastAsia="zh-CN"/>
              </w:rPr>
            </w:pPr>
          </w:p>
        </w:tc>
        <w:tc>
          <w:tcPr>
            <w:tcW w:w="7230" w:type="dxa"/>
          </w:tcPr>
          <w:p w14:paraId="1D956BD4" w14:textId="77777777" w:rsidR="004F573E" w:rsidRDefault="004F573E" w:rsidP="006D169C">
            <w:pPr>
              <w:rPr>
                <w:lang w:eastAsia="zh-CN"/>
              </w:rPr>
            </w:pPr>
          </w:p>
        </w:tc>
      </w:tr>
    </w:tbl>
    <w:p w14:paraId="76610C2C" w14:textId="77777777" w:rsidR="00FC605F" w:rsidRDefault="00FC605F" w:rsidP="00FC605F"/>
    <w:p w14:paraId="43163C9F" w14:textId="77777777" w:rsidR="00590DFD" w:rsidRDefault="00590DFD" w:rsidP="00590DFD">
      <w:pPr>
        <w:pStyle w:val="6"/>
      </w:pPr>
      <w:r>
        <w:t>Final WF:</w:t>
      </w:r>
    </w:p>
    <w:p w14:paraId="511CC862" w14:textId="77777777" w:rsidR="00FC605F" w:rsidRPr="00FC605F" w:rsidRDefault="00FC605F" w:rsidP="00FC605F">
      <w:pPr>
        <w:rPr>
          <w:lang w:eastAsia="zh-CN"/>
        </w:rPr>
      </w:pPr>
    </w:p>
    <w:p w14:paraId="5E67C3B4" w14:textId="5307A0DA" w:rsidR="00D45A67" w:rsidRDefault="00D45A67" w:rsidP="00383D2A">
      <w:pPr>
        <w:pStyle w:val="2"/>
        <w:rPr>
          <w:szCs w:val="22"/>
          <w:lang w:eastAsia="zh-CN"/>
        </w:rPr>
      </w:pPr>
      <w:r>
        <w:rPr>
          <w:szCs w:val="22"/>
          <w:lang w:eastAsia="zh-CN"/>
        </w:rPr>
        <w:t>MAC reset</w:t>
      </w:r>
    </w:p>
    <w:p w14:paraId="66B2AAE0" w14:textId="0F5CB7EA" w:rsidR="00D45A67" w:rsidRDefault="001518DD" w:rsidP="00D45A67">
      <w:pPr>
        <w:rPr>
          <w:lang w:eastAsia="zh-CN"/>
        </w:rPr>
      </w:pPr>
      <w:r>
        <w:rPr>
          <w:rFonts w:hint="eastAsia"/>
          <w:lang w:eastAsia="zh-CN"/>
        </w:rPr>
        <w:t>A</w:t>
      </w:r>
      <w:r>
        <w:rPr>
          <w:lang w:eastAsia="zh-CN"/>
        </w:rPr>
        <w:t>t current MAC reset procedure, the following will be performed:</w:t>
      </w:r>
    </w:p>
    <w:tbl>
      <w:tblPr>
        <w:tblStyle w:val="ac"/>
        <w:tblW w:w="0" w:type="auto"/>
        <w:tblLook w:val="04A0" w:firstRow="1" w:lastRow="0" w:firstColumn="1" w:lastColumn="0" w:noHBand="0" w:noVBand="1"/>
      </w:tblPr>
      <w:tblGrid>
        <w:gridCol w:w="9962"/>
      </w:tblGrid>
      <w:tr w:rsidR="001518DD" w14:paraId="760CA50A" w14:textId="77777777" w:rsidTr="001518DD">
        <w:tc>
          <w:tcPr>
            <w:tcW w:w="9962" w:type="dxa"/>
          </w:tcPr>
          <w:p w14:paraId="5E246A2A" w14:textId="77777777" w:rsidR="001518DD" w:rsidRPr="00262EBE" w:rsidRDefault="001518DD" w:rsidP="0089130A">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sidRPr="00262EBE">
              <w:rPr>
                <w:lang w:eastAsia="ko-KR"/>
              </w:rPr>
              <w:lastRenderedPageBreak/>
              <w:t>5.12</w:t>
            </w:r>
            <w:r w:rsidRPr="00262EBE">
              <w:rPr>
                <w:lang w:eastAsia="ko-KR"/>
              </w:rPr>
              <w:tab/>
              <w:t>MAC Reset</w:t>
            </w:r>
            <w:bookmarkEnd w:id="1"/>
            <w:bookmarkEnd w:id="2"/>
            <w:bookmarkEnd w:id="3"/>
            <w:bookmarkEnd w:id="4"/>
            <w:bookmarkEnd w:id="5"/>
            <w:bookmarkEnd w:id="6"/>
          </w:p>
          <w:p w14:paraId="3609BF13" w14:textId="77777777" w:rsidR="001518DD" w:rsidRPr="00262EBE" w:rsidRDefault="001518DD" w:rsidP="0089130A">
            <w:pPr>
              <w:spacing w:after="0" w:line="360" w:lineRule="auto"/>
            </w:pPr>
            <w:r w:rsidRPr="00262EBE">
              <w:t xml:space="preserve">If a reset of the MAC entity is requested by upper layers, the </w:t>
            </w:r>
            <w:r w:rsidRPr="00262EBE">
              <w:rPr>
                <w:noProof/>
              </w:rPr>
              <w:t>MAC entity</w:t>
            </w:r>
            <w:r w:rsidRPr="00262EBE">
              <w:t xml:space="preserve"> shall:</w:t>
            </w:r>
          </w:p>
          <w:p w14:paraId="2EF4125F" w14:textId="77777777" w:rsidR="001518DD" w:rsidRPr="00262EBE" w:rsidRDefault="001518DD" w:rsidP="0089130A">
            <w:pPr>
              <w:pStyle w:val="B1"/>
              <w:spacing w:after="0" w:line="360" w:lineRule="auto"/>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64719183" w14:textId="77777777" w:rsidR="001518DD" w:rsidRPr="00262EBE" w:rsidRDefault="001518DD" w:rsidP="0089130A">
            <w:pPr>
              <w:pStyle w:val="B1"/>
              <w:spacing w:after="0" w:line="360" w:lineRule="auto"/>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73E847F9" w14:textId="77777777" w:rsidR="001518DD" w:rsidRPr="00262EBE" w:rsidRDefault="001518DD" w:rsidP="0089130A">
            <w:pPr>
              <w:pStyle w:val="B1"/>
              <w:spacing w:after="0" w:line="360" w:lineRule="auto"/>
            </w:pPr>
            <w:r w:rsidRPr="00262EBE">
              <w:t>1&gt;</w:t>
            </w:r>
            <w:r w:rsidRPr="00262EBE">
              <w:tab/>
              <w:t>stop (if running) all timers;</w:t>
            </w:r>
          </w:p>
          <w:p w14:paraId="311DFF30" w14:textId="77777777" w:rsidR="001518DD" w:rsidRPr="00262EBE" w:rsidRDefault="001518DD" w:rsidP="0089130A">
            <w:pPr>
              <w:pStyle w:val="B1"/>
              <w:spacing w:after="0" w:line="360" w:lineRule="auto"/>
            </w:pPr>
            <w:r w:rsidRPr="0089130A">
              <w:rPr>
                <w:highlight w:val="yellow"/>
              </w:rPr>
              <w:t>1&gt;</w:t>
            </w:r>
            <w:r w:rsidRPr="0089130A">
              <w:rPr>
                <w:highlight w:val="yellow"/>
              </w:rPr>
              <w:tab/>
              <w:t xml:space="preserve">consider all </w:t>
            </w:r>
            <w:r w:rsidRPr="0089130A">
              <w:rPr>
                <w:i/>
                <w:noProof/>
                <w:highlight w:val="yellow"/>
              </w:rPr>
              <w:t>timeAlignmentTimer</w:t>
            </w:r>
            <w:r w:rsidRPr="0089130A">
              <w:rPr>
                <w:iCs/>
                <w:noProof/>
                <w:highlight w:val="yellow"/>
              </w:rPr>
              <w:t>s</w:t>
            </w:r>
            <w:r w:rsidRPr="0089130A">
              <w:rPr>
                <w:highlight w:val="yellow"/>
              </w:rPr>
              <w:t xml:space="preserve"> as expired and perform the corresponding actions in clause 5.2;</w:t>
            </w:r>
          </w:p>
          <w:p w14:paraId="66D3A548" w14:textId="77777777" w:rsidR="001518DD" w:rsidRPr="00262EBE" w:rsidRDefault="001518DD" w:rsidP="0089130A">
            <w:pPr>
              <w:pStyle w:val="B1"/>
              <w:spacing w:after="0" w:line="360" w:lineRule="auto"/>
            </w:pPr>
            <w:r w:rsidRPr="00262EBE">
              <w:t>1&gt;</w:t>
            </w:r>
            <w:r w:rsidRPr="00262EBE">
              <w:tab/>
              <w:t>set the NDIs for all uplink HARQ processes to the value 0;</w:t>
            </w:r>
          </w:p>
          <w:p w14:paraId="6078BAFB" w14:textId="77777777" w:rsidR="001518DD" w:rsidRPr="00262EBE" w:rsidRDefault="001518DD" w:rsidP="0089130A">
            <w:pPr>
              <w:pStyle w:val="B1"/>
              <w:spacing w:after="0" w:line="360" w:lineRule="auto"/>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12AA2ABE" w14:textId="77777777" w:rsidR="001518DD" w:rsidRPr="00262EBE" w:rsidRDefault="001518DD" w:rsidP="0089130A">
            <w:pPr>
              <w:pStyle w:val="B1"/>
              <w:spacing w:after="0" w:line="360" w:lineRule="auto"/>
            </w:pPr>
            <w:r w:rsidRPr="00262EBE">
              <w:t>1&gt;</w:t>
            </w:r>
            <w:r w:rsidRPr="00262EBE">
              <w:tab/>
              <w:t>stop, if any, ongoing Random Access procedure;</w:t>
            </w:r>
          </w:p>
          <w:p w14:paraId="253682A8" w14:textId="77777777" w:rsidR="001518DD" w:rsidRPr="00262EBE" w:rsidRDefault="001518DD" w:rsidP="0089130A">
            <w:pPr>
              <w:pStyle w:val="B1"/>
              <w:spacing w:after="0" w:line="360" w:lineRule="auto"/>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373F3362" w14:textId="77777777" w:rsidR="001518DD" w:rsidRPr="00262EBE" w:rsidRDefault="001518DD" w:rsidP="0089130A">
            <w:pPr>
              <w:pStyle w:val="B1"/>
              <w:spacing w:after="0" w:line="360" w:lineRule="auto"/>
            </w:pPr>
            <w:r w:rsidRPr="00262EBE">
              <w:t>1&gt;</w:t>
            </w:r>
            <w:r w:rsidRPr="00262EBE">
              <w:tab/>
              <w:t>flush Msg3 buffer;</w:t>
            </w:r>
          </w:p>
          <w:p w14:paraId="0EA313F7" w14:textId="77777777" w:rsidR="001518DD" w:rsidRPr="00262EBE" w:rsidRDefault="001518DD" w:rsidP="0089130A">
            <w:pPr>
              <w:pStyle w:val="B1"/>
              <w:spacing w:after="0" w:line="360" w:lineRule="auto"/>
            </w:pPr>
            <w:r w:rsidRPr="00262EBE">
              <w:t>1&gt;</w:t>
            </w:r>
            <w:r w:rsidRPr="00262EBE">
              <w:tab/>
              <w:t>flush MSGA buffer;</w:t>
            </w:r>
          </w:p>
          <w:p w14:paraId="2141AAA6" w14:textId="77777777" w:rsidR="001518DD" w:rsidRPr="00262EBE" w:rsidRDefault="001518DD" w:rsidP="0089130A">
            <w:pPr>
              <w:pStyle w:val="B1"/>
              <w:spacing w:after="0" w:line="360" w:lineRule="auto"/>
            </w:pPr>
            <w:r w:rsidRPr="00262EBE">
              <w:t>1&gt;</w:t>
            </w:r>
            <w:r w:rsidRPr="00262EBE">
              <w:tab/>
              <w:t>cancel, if any, triggered Scheduling Request procedure;</w:t>
            </w:r>
          </w:p>
          <w:p w14:paraId="6F3C5375" w14:textId="77777777" w:rsidR="001518DD" w:rsidRPr="00262EBE" w:rsidRDefault="001518DD" w:rsidP="0089130A">
            <w:pPr>
              <w:pStyle w:val="B1"/>
              <w:spacing w:after="0" w:line="360" w:lineRule="auto"/>
            </w:pPr>
            <w:r w:rsidRPr="00262EBE">
              <w:t>1&gt;</w:t>
            </w:r>
            <w:r w:rsidRPr="00262EBE">
              <w:tab/>
              <w:t>cancel, if any, triggered Buffer Status Reporting procedure;</w:t>
            </w:r>
          </w:p>
          <w:p w14:paraId="785A8F56" w14:textId="77777777" w:rsidR="001518DD" w:rsidRPr="00262EBE" w:rsidRDefault="001518DD" w:rsidP="0089130A">
            <w:pPr>
              <w:pStyle w:val="B1"/>
              <w:spacing w:after="0" w:line="360" w:lineRule="auto"/>
            </w:pPr>
            <w:r w:rsidRPr="00262EBE">
              <w:t>1&gt;</w:t>
            </w:r>
            <w:r w:rsidRPr="00262EBE">
              <w:tab/>
              <w:t>cancel, if any, triggered Power Headroom Reporting procedure;</w:t>
            </w:r>
          </w:p>
          <w:p w14:paraId="4539BC5F" w14:textId="77777777" w:rsidR="001518DD" w:rsidRPr="00262EBE" w:rsidRDefault="001518DD" w:rsidP="0089130A">
            <w:pPr>
              <w:pStyle w:val="B1"/>
              <w:spacing w:after="0" w:line="360" w:lineRule="auto"/>
            </w:pPr>
            <w:r w:rsidRPr="00262EBE">
              <w:t>1&gt;</w:t>
            </w:r>
            <w:r w:rsidRPr="00262EBE">
              <w:tab/>
              <w:t>cancel, if any, triggered consistent LBT failure;</w:t>
            </w:r>
          </w:p>
          <w:p w14:paraId="52FC522A" w14:textId="77777777" w:rsidR="001518DD" w:rsidRPr="00262EBE" w:rsidRDefault="001518DD" w:rsidP="0089130A">
            <w:pPr>
              <w:pStyle w:val="B1"/>
              <w:spacing w:after="0" w:line="360" w:lineRule="auto"/>
            </w:pPr>
            <w:r w:rsidRPr="00262EBE">
              <w:t>1&gt;</w:t>
            </w:r>
            <w:r w:rsidRPr="00262EBE">
              <w:tab/>
              <w:t>cancel, if any, triggered BFR;</w:t>
            </w:r>
          </w:p>
          <w:p w14:paraId="34E9044D" w14:textId="77777777" w:rsidR="001518DD" w:rsidRPr="00262EBE" w:rsidRDefault="001518DD" w:rsidP="0089130A">
            <w:pPr>
              <w:pStyle w:val="B1"/>
              <w:spacing w:after="0" w:line="360" w:lineRule="auto"/>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6A56DF27"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Pre-emptive Buffer Status Reporting</w:t>
            </w:r>
            <w:r w:rsidRPr="00262EBE">
              <w:t xml:space="preserve"> procedure;</w:t>
            </w:r>
          </w:p>
          <w:p w14:paraId="21BBCB90" w14:textId="77777777" w:rsidR="001518DD" w:rsidRPr="00262EBE" w:rsidRDefault="001518DD" w:rsidP="0089130A">
            <w:pPr>
              <w:pStyle w:val="B1"/>
              <w:spacing w:after="0" w:line="360" w:lineRule="auto"/>
            </w:pPr>
            <w:r w:rsidRPr="00262EBE">
              <w:t>1&gt;</w:t>
            </w:r>
            <w:r w:rsidRPr="00262EBE">
              <w:tab/>
              <w:t>cancel, if any, triggered Recommended bit rate query procedure;</w:t>
            </w:r>
          </w:p>
          <w:p w14:paraId="3C7D187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Configured uplink grant confirmation</w:t>
            </w:r>
            <w:r w:rsidRPr="00262EBE">
              <w:t>;</w:t>
            </w:r>
          </w:p>
          <w:p w14:paraId="2620A68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4DA1A1AC"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Desired Guard Symbol query</w:t>
            </w:r>
            <w:r w:rsidRPr="00262EBE">
              <w:t>;</w:t>
            </w:r>
          </w:p>
          <w:p w14:paraId="4CC41D66" w14:textId="77777777" w:rsidR="001518DD" w:rsidRPr="00262EBE" w:rsidRDefault="001518DD" w:rsidP="0089130A">
            <w:pPr>
              <w:pStyle w:val="B1"/>
              <w:spacing w:after="0" w:line="360" w:lineRule="auto"/>
            </w:pPr>
            <w:r w:rsidRPr="00262EBE">
              <w:t>1&gt;</w:t>
            </w:r>
            <w:r w:rsidRPr="00262EBE">
              <w:tab/>
              <w:t>flush the soft buffers for all DL HARQ processes;</w:t>
            </w:r>
          </w:p>
          <w:p w14:paraId="1AA8AAB3" w14:textId="77777777" w:rsidR="001518DD" w:rsidRPr="00262EBE" w:rsidRDefault="001518DD" w:rsidP="0089130A">
            <w:pPr>
              <w:pStyle w:val="B1"/>
              <w:spacing w:after="0" w:line="360" w:lineRule="auto"/>
            </w:pPr>
            <w:r w:rsidRPr="00262EBE">
              <w:t>1&gt;</w:t>
            </w:r>
            <w:r w:rsidRPr="00262EBE">
              <w:tab/>
              <w:t>for each DL HARQ process, consider the next received transmission for a TB as the very first transmission;</w:t>
            </w:r>
          </w:p>
          <w:p w14:paraId="53A943EE" w14:textId="77777777" w:rsidR="001518DD" w:rsidRPr="00262EBE" w:rsidRDefault="001518DD" w:rsidP="0089130A">
            <w:pPr>
              <w:pStyle w:val="B1"/>
              <w:spacing w:after="0" w:line="360" w:lineRule="auto"/>
              <w:rPr>
                <w:lang w:eastAsia="ko-KR"/>
              </w:rPr>
            </w:pPr>
            <w:r w:rsidRPr="00262EBE">
              <w:t>1&gt;</w:t>
            </w:r>
            <w:r w:rsidRPr="00262EBE">
              <w:tab/>
              <w:t>release, if any, Temporary C-RNTI</w:t>
            </w:r>
            <w:r w:rsidRPr="00262EBE">
              <w:rPr>
                <w:lang w:eastAsia="ko-KR"/>
              </w:rPr>
              <w:t>;</w:t>
            </w:r>
          </w:p>
          <w:p w14:paraId="1F9FF6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p>
          <w:p w14:paraId="56BD7BD4"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3E4451C0" w14:textId="77777777" w:rsidR="001518DD" w:rsidRPr="00262EBE" w:rsidRDefault="001518DD" w:rsidP="0089130A">
            <w:pPr>
              <w:spacing w:after="0" w:line="360" w:lineRule="auto"/>
            </w:pPr>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5E011581" w14:textId="77777777" w:rsidR="001518DD" w:rsidRPr="00262EBE" w:rsidRDefault="001518DD" w:rsidP="0089130A">
            <w:pPr>
              <w:pStyle w:val="B1"/>
              <w:spacing w:after="0" w:line="360" w:lineRule="auto"/>
              <w:rPr>
                <w:lang w:eastAsia="ko-KR"/>
              </w:rPr>
            </w:pPr>
            <w:r w:rsidRPr="00262EBE">
              <w:rPr>
                <w:lang w:eastAsia="ko-KR"/>
              </w:rPr>
              <w:lastRenderedPageBreak/>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6AA2DF23"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055723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cancel, if any, triggered Scheduling Request procedure only associated to the PC5-RRC connection;</w:t>
            </w:r>
          </w:p>
          <w:p w14:paraId="7AF6BAA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666473E2"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6BE9AD1"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stop (if running) all timers associated to the PC5-RRC connection;</w:t>
            </w:r>
          </w:p>
          <w:p w14:paraId="4946051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1D342F70" w14:textId="76D2B842" w:rsidR="001518DD" w:rsidRPr="001518DD" w:rsidRDefault="001518DD" w:rsidP="0089130A">
            <w:pPr>
              <w:pStyle w:val="B1"/>
              <w:spacing w:after="0" w:line="360" w:lineRule="auto"/>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tc>
      </w:tr>
    </w:tbl>
    <w:p w14:paraId="73083DD5" w14:textId="268A4983" w:rsidR="001518DD" w:rsidRDefault="001518DD" w:rsidP="00D45A67">
      <w:pPr>
        <w:rPr>
          <w:lang w:eastAsia="zh-CN"/>
        </w:rPr>
      </w:pPr>
    </w:p>
    <w:p w14:paraId="567B30A3" w14:textId="6E25798F" w:rsidR="002F3EEB" w:rsidRDefault="0076087F" w:rsidP="00D45A67">
      <w:pPr>
        <w:rPr>
          <w:lang w:eastAsia="zh-CN"/>
        </w:rPr>
      </w:pPr>
      <w:r>
        <w:rPr>
          <w:rFonts w:hint="eastAsia"/>
          <w:lang w:eastAsia="zh-CN"/>
        </w:rPr>
        <w:t>T</w:t>
      </w:r>
      <w:r>
        <w:rPr>
          <w:lang w:eastAsia="zh-CN"/>
        </w:rPr>
        <w:t xml:space="preserve">he question is whether we should also consider </w:t>
      </w:r>
      <w:r w:rsidRPr="007D3772">
        <w:rPr>
          <w:i/>
          <w:lang w:eastAsia="zh-CN"/>
        </w:rPr>
        <w:t>cg-SDT-</w:t>
      </w:r>
      <w:proofErr w:type="spellStart"/>
      <w:r w:rsidRPr="007D3772">
        <w:rPr>
          <w:i/>
          <w:lang w:eastAsia="zh-CN"/>
        </w:rPr>
        <w:t>TimeAlignmentTimer</w:t>
      </w:r>
      <w:proofErr w:type="spellEnd"/>
      <w:r>
        <w:rPr>
          <w:lang w:eastAsia="zh-CN"/>
        </w:rPr>
        <w:t xml:space="preserve"> to be expired at MAC reset</w:t>
      </w:r>
      <w:r w:rsidR="007D3772">
        <w:rPr>
          <w:lang w:eastAsia="zh-CN"/>
        </w:rPr>
        <w:t xml:space="preserve">, similar to the legacy TAT and perform the procedure when TA </w:t>
      </w:r>
      <w:proofErr w:type="spellStart"/>
      <w:r w:rsidR="007D3772">
        <w:rPr>
          <w:lang w:eastAsia="zh-CN"/>
        </w:rPr>
        <w:t>expries</w:t>
      </w:r>
      <w:proofErr w:type="spellEnd"/>
      <w:r w:rsidR="007D3772">
        <w:rPr>
          <w:lang w:eastAsia="zh-CN"/>
        </w:rPr>
        <w:t xml:space="preserve"> in clause 5.2 of TS 38.321, i.e., release CG-SDT resource, clear HARQ buffer, etc.</w:t>
      </w:r>
      <w:r>
        <w:rPr>
          <w:lang w:eastAsia="zh-CN"/>
        </w:rPr>
        <w:t xml:space="preserve"> </w:t>
      </w:r>
    </w:p>
    <w:p w14:paraId="2EB54721" w14:textId="030C561A" w:rsidR="0089130A" w:rsidRDefault="0089130A" w:rsidP="00D45A67">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C340F36" w14:textId="4C52536F" w:rsidR="004F573E" w:rsidRDefault="004F573E" w:rsidP="00AB2DB2">
      <w:pPr>
        <w:pStyle w:val="6"/>
      </w:pPr>
      <w:r>
        <w:t>Issue</w:t>
      </w:r>
      <w:r w:rsidR="006D1963">
        <w:t>5</w:t>
      </w:r>
      <w:r>
        <w:t>: how should we handle cg-</w:t>
      </w:r>
      <w:proofErr w:type="spellStart"/>
      <w:r>
        <w:t>sdt</w:t>
      </w:r>
      <w:proofErr w:type="spellEnd"/>
      <w:r>
        <w:t>-TAT when MAC resets</w:t>
      </w:r>
    </w:p>
    <w:p w14:paraId="08A0562B" w14:textId="2E1572B7" w:rsidR="002F3EEB" w:rsidRDefault="00C05C75" w:rsidP="00AB2DB2">
      <w:pPr>
        <w:pStyle w:val="6"/>
      </w:pPr>
      <w:r>
        <w:t>Proposed WF: C</w:t>
      </w:r>
      <w:r w:rsidR="002F3EEB">
        <w:t>onsider cg-SDT-</w:t>
      </w:r>
      <w:proofErr w:type="spellStart"/>
      <w:r w:rsidR="002F3EEB">
        <w:t>TimeAlignmentTimer</w:t>
      </w:r>
      <w:proofErr w:type="spellEnd"/>
      <w:r w:rsidR="002F3EEB">
        <w:t xml:space="preserve"> to be expired</w:t>
      </w:r>
      <w:r w:rsidR="008A1C90">
        <w:t xml:space="preserve"> and perform the procedure in 5.2 (Maintenance of uplink time alignment)</w:t>
      </w:r>
      <w:r w:rsidR="002F3EEB">
        <w:t xml:space="preserve"> at MAC reset</w:t>
      </w:r>
    </w:p>
    <w:p w14:paraId="57EA6A44" w14:textId="77777777" w:rsidR="0020775C" w:rsidRDefault="0020775C" w:rsidP="002F3EEB">
      <w:pPr>
        <w:rPr>
          <w:lang w:eastAsia="zh-CN"/>
        </w:rPr>
      </w:pPr>
    </w:p>
    <w:tbl>
      <w:tblPr>
        <w:tblStyle w:val="ac"/>
        <w:tblW w:w="8759" w:type="dxa"/>
        <w:tblLayout w:type="fixed"/>
        <w:tblLook w:val="04A0" w:firstRow="1" w:lastRow="0" w:firstColumn="1" w:lastColumn="0" w:noHBand="0" w:noVBand="1"/>
      </w:tblPr>
      <w:tblGrid>
        <w:gridCol w:w="1529"/>
        <w:gridCol w:w="7230"/>
      </w:tblGrid>
      <w:tr w:rsidR="00E31062" w14:paraId="5BADA304" w14:textId="77777777" w:rsidTr="00E31062">
        <w:tc>
          <w:tcPr>
            <w:tcW w:w="1529" w:type="dxa"/>
          </w:tcPr>
          <w:p w14:paraId="11ABB253" w14:textId="77777777" w:rsidR="00E31062" w:rsidRDefault="00E31062" w:rsidP="006D169C">
            <w:pPr>
              <w:rPr>
                <w:b/>
                <w:szCs w:val="22"/>
                <w:lang w:eastAsia="zh-CN"/>
              </w:rPr>
            </w:pPr>
            <w:r>
              <w:rPr>
                <w:b/>
                <w:szCs w:val="22"/>
                <w:lang w:eastAsia="zh-CN"/>
              </w:rPr>
              <w:t>Company</w:t>
            </w:r>
          </w:p>
        </w:tc>
        <w:tc>
          <w:tcPr>
            <w:tcW w:w="7230" w:type="dxa"/>
          </w:tcPr>
          <w:p w14:paraId="229F7DE6" w14:textId="77777777" w:rsidR="00E31062" w:rsidRDefault="00E31062" w:rsidP="006D169C">
            <w:pPr>
              <w:rPr>
                <w:b/>
                <w:szCs w:val="22"/>
                <w:lang w:eastAsia="zh-CN"/>
              </w:rPr>
            </w:pPr>
            <w:r>
              <w:rPr>
                <w:b/>
                <w:szCs w:val="22"/>
                <w:lang w:eastAsia="zh-CN"/>
              </w:rPr>
              <w:t>Comments</w:t>
            </w:r>
          </w:p>
        </w:tc>
      </w:tr>
      <w:tr w:rsidR="00E31062" w14:paraId="36C5D147" w14:textId="77777777" w:rsidTr="00E31062">
        <w:tc>
          <w:tcPr>
            <w:tcW w:w="1529" w:type="dxa"/>
          </w:tcPr>
          <w:p w14:paraId="2F53C5B8" w14:textId="77777777" w:rsidR="00E31062" w:rsidRDefault="00E31062" w:rsidP="006D169C">
            <w:pPr>
              <w:rPr>
                <w:rFonts w:eastAsia="Malgun Gothic"/>
                <w:lang w:eastAsia="ko-KR"/>
              </w:rPr>
            </w:pPr>
          </w:p>
        </w:tc>
        <w:tc>
          <w:tcPr>
            <w:tcW w:w="7230" w:type="dxa"/>
          </w:tcPr>
          <w:p w14:paraId="70DF04BE" w14:textId="77777777" w:rsidR="00E31062" w:rsidRDefault="00E31062" w:rsidP="006D169C">
            <w:pPr>
              <w:rPr>
                <w:rFonts w:eastAsia="Malgun Gothic"/>
                <w:lang w:eastAsia="ko-KR"/>
              </w:rPr>
            </w:pPr>
          </w:p>
        </w:tc>
      </w:tr>
      <w:tr w:rsidR="00E31062" w14:paraId="0CDC24E6" w14:textId="77777777" w:rsidTr="00E31062">
        <w:tc>
          <w:tcPr>
            <w:tcW w:w="1529" w:type="dxa"/>
          </w:tcPr>
          <w:p w14:paraId="5DFA6C21" w14:textId="77777777" w:rsidR="00E31062" w:rsidRDefault="00E31062" w:rsidP="006D169C">
            <w:pPr>
              <w:rPr>
                <w:rFonts w:eastAsia="Malgun Gothic"/>
                <w:lang w:eastAsia="ko-KR"/>
              </w:rPr>
            </w:pPr>
          </w:p>
        </w:tc>
        <w:tc>
          <w:tcPr>
            <w:tcW w:w="7230" w:type="dxa"/>
          </w:tcPr>
          <w:p w14:paraId="568A25E2" w14:textId="77777777" w:rsidR="00E31062" w:rsidRPr="00AC321A" w:rsidRDefault="00E31062" w:rsidP="006D169C">
            <w:pPr>
              <w:rPr>
                <w:rFonts w:eastAsia="Malgun Gothic"/>
                <w:lang w:eastAsia="ko-KR"/>
              </w:rPr>
            </w:pPr>
          </w:p>
        </w:tc>
      </w:tr>
      <w:tr w:rsidR="00E31062" w14:paraId="7D402478" w14:textId="77777777" w:rsidTr="00E31062">
        <w:tc>
          <w:tcPr>
            <w:tcW w:w="1529" w:type="dxa"/>
          </w:tcPr>
          <w:p w14:paraId="74803E34" w14:textId="77777777" w:rsidR="00E31062" w:rsidRDefault="00E31062" w:rsidP="006D169C">
            <w:pPr>
              <w:rPr>
                <w:rFonts w:eastAsia="Malgun Gothic"/>
                <w:lang w:eastAsia="ko-KR"/>
              </w:rPr>
            </w:pPr>
          </w:p>
        </w:tc>
        <w:tc>
          <w:tcPr>
            <w:tcW w:w="7230" w:type="dxa"/>
          </w:tcPr>
          <w:p w14:paraId="6F00656E" w14:textId="77777777" w:rsidR="00E31062" w:rsidRDefault="00E31062" w:rsidP="006D169C">
            <w:pPr>
              <w:rPr>
                <w:rFonts w:eastAsia="Malgun Gothic"/>
                <w:lang w:eastAsia="ko-KR"/>
              </w:rPr>
            </w:pPr>
          </w:p>
        </w:tc>
      </w:tr>
      <w:tr w:rsidR="00E31062" w14:paraId="4ED63747" w14:textId="77777777" w:rsidTr="00E31062">
        <w:tc>
          <w:tcPr>
            <w:tcW w:w="1529" w:type="dxa"/>
          </w:tcPr>
          <w:p w14:paraId="20C40502" w14:textId="77777777" w:rsidR="00E31062" w:rsidRDefault="00E31062" w:rsidP="006D169C">
            <w:pPr>
              <w:rPr>
                <w:lang w:eastAsia="zh-CN"/>
              </w:rPr>
            </w:pPr>
          </w:p>
        </w:tc>
        <w:tc>
          <w:tcPr>
            <w:tcW w:w="7230" w:type="dxa"/>
          </w:tcPr>
          <w:p w14:paraId="0D09DFAA" w14:textId="77777777" w:rsidR="00E31062" w:rsidRDefault="00E31062" w:rsidP="006D169C">
            <w:pPr>
              <w:rPr>
                <w:lang w:eastAsia="zh-CN"/>
              </w:rPr>
            </w:pPr>
          </w:p>
        </w:tc>
      </w:tr>
    </w:tbl>
    <w:p w14:paraId="0B137351" w14:textId="77777777" w:rsidR="00AB2DB2" w:rsidRDefault="00AB2DB2" w:rsidP="00AB2DB2"/>
    <w:p w14:paraId="3E16D22D" w14:textId="77777777" w:rsidR="00CE1B0B" w:rsidRDefault="00CE1B0B" w:rsidP="00CE1B0B">
      <w:pPr>
        <w:pStyle w:val="6"/>
      </w:pPr>
      <w:r>
        <w:t>Final WF:</w:t>
      </w:r>
    </w:p>
    <w:p w14:paraId="0669F9F0" w14:textId="1EDFBE9D" w:rsidR="002F3EEB" w:rsidRPr="002F3EEB" w:rsidRDefault="002F3EEB" w:rsidP="00D45A67">
      <w:pPr>
        <w:rPr>
          <w:lang w:eastAsia="zh-CN"/>
        </w:rPr>
      </w:pPr>
    </w:p>
    <w:p w14:paraId="2DC5B73C" w14:textId="77777777" w:rsidR="00383D2A" w:rsidRPr="003878D8" w:rsidRDefault="00383D2A" w:rsidP="009777B1">
      <w:pPr>
        <w:rPr>
          <w:lang w:eastAsia="zh-CN"/>
        </w:rPr>
      </w:pPr>
    </w:p>
    <w:p w14:paraId="3263A371" w14:textId="221B03C2" w:rsidR="006D6053" w:rsidRDefault="00E400A2" w:rsidP="00E400A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016BF4A2" w14:textId="1AF4EFE4" w:rsidR="00E400A2" w:rsidRDefault="008E1EA0" w:rsidP="00E400A2">
      <w:pPr>
        <w:pStyle w:val="3GPPText"/>
        <w:rPr>
          <w:lang w:val="en-GB" w:eastAsia="zh-CN"/>
        </w:rPr>
      </w:pPr>
      <w:r>
        <w:rPr>
          <w:lang w:val="en-GB" w:eastAsia="zh-CN"/>
        </w:rPr>
        <w:t xml:space="preserve">In the previous R2 meeting, we have agreed that autonomous retransmission on CG can be supported for initial CG-SDT transmission. </w:t>
      </w:r>
      <w:r w:rsidR="00940C34">
        <w:rPr>
          <w:lang w:val="en-GB" w:eastAsia="zh-CN"/>
        </w:rPr>
        <w:t xml:space="preserve">However, one issue remains for the RV of the autonomous CG retransmission. For </w:t>
      </w:r>
      <w:r w:rsidR="00270F04">
        <w:rPr>
          <w:lang w:val="en-GB" w:eastAsia="zh-CN"/>
        </w:rPr>
        <w:t xml:space="preserve">repetition in R15, the RV for CG is fixed according to the </w:t>
      </w:r>
      <w:proofErr w:type="spellStart"/>
      <w:r w:rsidR="00270F04">
        <w:rPr>
          <w:i/>
          <w:lang w:val="en-GB" w:eastAsia="zh-CN"/>
        </w:rPr>
        <w:t>configuredGrantConfig</w:t>
      </w:r>
      <w:proofErr w:type="spellEnd"/>
      <w:r w:rsidR="00270F04">
        <w:rPr>
          <w:lang w:val="en-GB" w:eastAsia="zh-CN"/>
        </w:rPr>
        <w:t xml:space="preserve">.  </w:t>
      </w:r>
    </w:p>
    <w:p w14:paraId="41A3B653" w14:textId="77777777" w:rsidR="00863034" w:rsidRDefault="00863034" w:rsidP="00E400A2">
      <w:pPr>
        <w:pStyle w:val="3GPPText"/>
        <w:rPr>
          <w:lang w:val="en-GB" w:eastAsia="zh-CN"/>
        </w:rPr>
      </w:pPr>
    </w:p>
    <w:tbl>
      <w:tblPr>
        <w:tblStyle w:val="ac"/>
        <w:tblW w:w="0" w:type="auto"/>
        <w:tblLook w:val="04A0" w:firstRow="1" w:lastRow="0" w:firstColumn="1" w:lastColumn="0" w:noHBand="0" w:noVBand="1"/>
      </w:tblPr>
      <w:tblGrid>
        <w:gridCol w:w="9962"/>
      </w:tblGrid>
      <w:tr w:rsidR="00D621E1" w14:paraId="2452CA51" w14:textId="77777777" w:rsidTr="00D621E1">
        <w:tc>
          <w:tcPr>
            <w:tcW w:w="9962" w:type="dxa"/>
          </w:tcPr>
          <w:p w14:paraId="29294816" w14:textId="77777777" w:rsidR="00863034" w:rsidRPr="00D27132" w:rsidRDefault="00863034" w:rsidP="00863034">
            <w:pPr>
              <w:pStyle w:val="PL"/>
            </w:pPr>
            <w:proofErr w:type="spellStart"/>
            <w:r w:rsidRPr="00D27132">
              <w:lastRenderedPageBreak/>
              <w:t>ConfiguredGrantConfig</w:t>
            </w:r>
            <w:proofErr w:type="spellEnd"/>
            <w:r w:rsidRPr="00D27132">
              <w:t xml:space="preserve"> ::=           SEQUENCE {</w:t>
            </w:r>
          </w:p>
          <w:p w14:paraId="2FBF2C6A" w14:textId="77777777" w:rsidR="00863034" w:rsidRPr="00D27132" w:rsidRDefault="00863034" w:rsidP="00863034">
            <w:pPr>
              <w:pStyle w:val="PL"/>
            </w:pPr>
            <w:r w:rsidRPr="00D27132">
              <w:t xml:space="preserve">    </w:t>
            </w:r>
            <w:proofErr w:type="spellStart"/>
            <w:r w:rsidRPr="00D27132">
              <w:t>frequencyHopping</w:t>
            </w:r>
            <w:proofErr w:type="spellEnd"/>
            <w:r w:rsidRPr="00D27132">
              <w:t xml:space="preserve">                    ENUMERATED {</w:t>
            </w:r>
            <w:proofErr w:type="spellStart"/>
            <w:r w:rsidRPr="00D27132">
              <w:t>intraSlot</w:t>
            </w:r>
            <w:proofErr w:type="spellEnd"/>
            <w:r w:rsidRPr="00D27132">
              <w:t xml:space="preserve">, </w:t>
            </w:r>
            <w:proofErr w:type="spellStart"/>
            <w:r w:rsidRPr="00D27132">
              <w:t>interSlot</w:t>
            </w:r>
            <w:proofErr w:type="spellEnd"/>
            <w:r w:rsidRPr="00D27132">
              <w:t>}                                       OPTIONAL,   -- Need S</w:t>
            </w:r>
          </w:p>
          <w:p w14:paraId="5417AFBB" w14:textId="77777777" w:rsidR="00863034" w:rsidRPr="00D27132" w:rsidRDefault="00863034" w:rsidP="00863034">
            <w:pPr>
              <w:pStyle w:val="PL"/>
            </w:pPr>
            <w:r w:rsidRPr="00D27132">
              <w:t xml:space="preserve">    cg-DMRS-Configuration               DMRS-</w:t>
            </w:r>
            <w:proofErr w:type="spellStart"/>
            <w:r w:rsidRPr="00D27132">
              <w:t>UplinkConfig</w:t>
            </w:r>
            <w:proofErr w:type="spellEnd"/>
            <w:r w:rsidRPr="00D27132">
              <w:t>,</w:t>
            </w:r>
          </w:p>
          <w:p w14:paraId="2BBD6EE1" w14:textId="77777777" w:rsidR="00863034" w:rsidRPr="00D27132" w:rsidRDefault="00863034" w:rsidP="00863034">
            <w:pPr>
              <w:pStyle w:val="PL"/>
            </w:pPr>
            <w:r w:rsidRPr="00D27132">
              <w:t xml:space="preserve">    </w:t>
            </w:r>
            <w:proofErr w:type="spellStart"/>
            <w:r w:rsidRPr="00D27132">
              <w:t>mcs</w:t>
            </w:r>
            <w:proofErr w:type="spellEnd"/>
            <w:r w:rsidRPr="00D27132">
              <w:t>-Table                           ENUMERATED {qam256, qam64LowSE}                                         OPTIONAL,   -- Need S</w:t>
            </w:r>
          </w:p>
          <w:p w14:paraId="1D536E54" w14:textId="77777777" w:rsidR="00863034" w:rsidRPr="00D27132" w:rsidRDefault="00863034" w:rsidP="00863034">
            <w:pPr>
              <w:pStyle w:val="PL"/>
            </w:pPr>
            <w:r w:rsidRPr="00D27132">
              <w:t xml:space="preserve">    </w:t>
            </w:r>
            <w:proofErr w:type="spellStart"/>
            <w:r w:rsidRPr="00D27132">
              <w:t>mcs-TableTransformPrecoder</w:t>
            </w:r>
            <w:proofErr w:type="spellEnd"/>
            <w:r w:rsidRPr="00D27132">
              <w:t xml:space="preserve">          ENUMERATED {qam256, qam64LowSE}                                         OPTIONAL,   -- Need S</w:t>
            </w:r>
          </w:p>
          <w:p w14:paraId="24BC5606" w14:textId="77777777" w:rsidR="00863034" w:rsidRPr="00D27132" w:rsidRDefault="00863034" w:rsidP="00863034">
            <w:pPr>
              <w:pStyle w:val="PL"/>
            </w:pPr>
            <w:r w:rsidRPr="00D27132">
              <w:t xml:space="preserve">    </w:t>
            </w:r>
            <w:proofErr w:type="spellStart"/>
            <w:r w:rsidRPr="00D27132">
              <w:t>uci-OnPUSCH</w:t>
            </w:r>
            <w:proofErr w:type="spellEnd"/>
            <w:r w:rsidRPr="00D27132">
              <w:t xml:space="preserve">                         </w:t>
            </w:r>
            <w:proofErr w:type="spellStart"/>
            <w:r w:rsidRPr="00D27132">
              <w:t>SetupRelease</w:t>
            </w:r>
            <w:proofErr w:type="spellEnd"/>
            <w:r w:rsidRPr="00D27132">
              <w:t xml:space="preserve"> { CG-UCI-</w:t>
            </w:r>
            <w:proofErr w:type="spellStart"/>
            <w:r w:rsidRPr="00D27132">
              <w:t>OnPUSCH</w:t>
            </w:r>
            <w:proofErr w:type="spellEnd"/>
            <w:r w:rsidRPr="00D27132">
              <w:t xml:space="preserve"> }                                         OPTIONAL,   -- Need M</w:t>
            </w:r>
          </w:p>
          <w:p w14:paraId="683CDEEC" w14:textId="77777777" w:rsidR="00863034" w:rsidRPr="00D27132" w:rsidRDefault="00863034" w:rsidP="00863034">
            <w:pPr>
              <w:pStyle w:val="PL"/>
            </w:pPr>
            <w:r w:rsidRPr="00D27132">
              <w:t xml:space="preserve">    </w:t>
            </w:r>
            <w:proofErr w:type="spellStart"/>
            <w:r w:rsidRPr="00D27132">
              <w:t>resourceAllocation</w:t>
            </w:r>
            <w:proofErr w:type="spellEnd"/>
            <w:r w:rsidRPr="00D27132">
              <w:t xml:space="preserve">                  ENUMERATED { resourceAllocationType0, resourceAllocationType1, </w:t>
            </w:r>
            <w:proofErr w:type="spellStart"/>
            <w:r w:rsidRPr="00D27132">
              <w:t>dynamicSwitch</w:t>
            </w:r>
            <w:proofErr w:type="spellEnd"/>
            <w:r w:rsidRPr="00D27132">
              <w:t xml:space="preserve"> },</w:t>
            </w:r>
          </w:p>
          <w:p w14:paraId="0240ED2A" w14:textId="77777777" w:rsidR="00863034" w:rsidRPr="00D27132" w:rsidRDefault="00863034" w:rsidP="00863034">
            <w:pPr>
              <w:pStyle w:val="PL"/>
            </w:pPr>
            <w:r w:rsidRPr="00D27132">
              <w:t xml:space="preserve">    </w:t>
            </w:r>
            <w:proofErr w:type="spellStart"/>
            <w:r w:rsidRPr="00D27132">
              <w:t>rbg</w:t>
            </w:r>
            <w:proofErr w:type="spellEnd"/>
            <w:r w:rsidRPr="00D27132">
              <w:t>-Size                            ENUMERATED {config2}                                                    OPTIONAL,   -- Need S</w:t>
            </w:r>
          </w:p>
          <w:p w14:paraId="0FD7072D" w14:textId="77777777" w:rsidR="00863034" w:rsidRPr="00D27132" w:rsidRDefault="00863034" w:rsidP="00863034">
            <w:pPr>
              <w:pStyle w:val="PL"/>
            </w:pPr>
            <w:r w:rsidRPr="00D27132">
              <w:t xml:space="preserve">    </w:t>
            </w:r>
            <w:proofErr w:type="spellStart"/>
            <w:r w:rsidRPr="00D27132">
              <w:t>powerControlLoopToUse</w:t>
            </w:r>
            <w:proofErr w:type="spellEnd"/>
            <w:r w:rsidRPr="00D27132">
              <w:t xml:space="preserve">               ENUMERATED {n0, n1},</w:t>
            </w:r>
          </w:p>
          <w:p w14:paraId="473B158D" w14:textId="77777777" w:rsidR="00863034" w:rsidRPr="00D27132" w:rsidRDefault="00863034" w:rsidP="00863034">
            <w:pPr>
              <w:pStyle w:val="PL"/>
            </w:pPr>
            <w:r w:rsidRPr="00D27132">
              <w:t xml:space="preserve">    p0-PUSCH-Alpha                      P0-PUSCH-AlphaSetId,</w:t>
            </w:r>
          </w:p>
          <w:p w14:paraId="40B6A8A6" w14:textId="77777777" w:rsidR="00863034" w:rsidRPr="00D27132" w:rsidRDefault="00863034" w:rsidP="00863034">
            <w:pPr>
              <w:pStyle w:val="PL"/>
            </w:pPr>
            <w:r w:rsidRPr="00D27132">
              <w:t xml:space="preserve">    </w:t>
            </w:r>
            <w:proofErr w:type="spellStart"/>
            <w:r w:rsidRPr="00D27132">
              <w:t>transformPrecoder</w:t>
            </w:r>
            <w:proofErr w:type="spellEnd"/>
            <w:r w:rsidRPr="00D27132">
              <w:t xml:space="preserve">                   ENUMERATED {enabled, disabled}                                          OPTIONAL,   -- Need S</w:t>
            </w:r>
          </w:p>
          <w:p w14:paraId="3A70CDC2" w14:textId="77777777" w:rsidR="00863034" w:rsidRPr="00D27132" w:rsidRDefault="00863034" w:rsidP="00863034">
            <w:pPr>
              <w:pStyle w:val="PL"/>
            </w:pPr>
            <w:r w:rsidRPr="00D27132">
              <w:t xml:space="preserve">    </w:t>
            </w:r>
            <w:proofErr w:type="spellStart"/>
            <w:r w:rsidRPr="00D27132">
              <w:t>nrofHARQ</w:t>
            </w:r>
            <w:proofErr w:type="spellEnd"/>
            <w:r w:rsidRPr="00D27132">
              <w:t>-Processes                  INTEGER(1..16),</w:t>
            </w:r>
          </w:p>
          <w:p w14:paraId="14926312" w14:textId="77777777" w:rsidR="00863034" w:rsidRPr="00D27132" w:rsidRDefault="00863034" w:rsidP="00863034">
            <w:pPr>
              <w:pStyle w:val="PL"/>
            </w:pPr>
            <w:r w:rsidRPr="00D27132">
              <w:t xml:space="preserve">    </w:t>
            </w:r>
            <w:proofErr w:type="spellStart"/>
            <w:r w:rsidRPr="00D27132">
              <w:t>repK</w:t>
            </w:r>
            <w:proofErr w:type="spellEnd"/>
            <w:r w:rsidRPr="00D27132">
              <w:t xml:space="preserve">                                ENUMERATED {n1, n2, n4, n8},</w:t>
            </w:r>
          </w:p>
          <w:p w14:paraId="5C6185B1" w14:textId="51C17DC0" w:rsidR="00D621E1" w:rsidRPr="00863034" w:rsidRDefault="00863034" w:rsidP="00863034">
            <w:pPr>
              <w:pStyle w:val="PL"/>
            </w:pPr>
            <w:r w:rsidRPr="00D27132">
              <w:t xml:space="preserve">    </w:t>
            </w:r>
            <w:proofErr w:type="spellStart"/>
            <w:r w:rsidRPr="00A9205C">
              <w:rPr>
                <w:highlight w:val="yellow"/>
              </w:rPr>
              <w:t>repK</w:t>
            </w:r>
            <w:proofErr w:type="spellEnd"/>
            <w:r w:rsidRPr="00A9205C">
              <w:rPr>
                <w:highlight w:val="yellow"/>
              </w:rPr>
              <w:t>-RV                             ENUMERATED {s1-0231, s2-0303, s3-0000}                                  OPTIONAL,   -- Need R</w:t>
            </w:r>
          </w:p>
        </w:tc>
      </w:tr>
    </w:tbl>
    <w:p w14:paraId="5CD6FCDA" w14:textId="7C3DA5C2" w:rsidR="00805B84" w:rsidRDefault="00A9205C" w:rsidP="00E400A2">
      <w:pPr>
        <w:pStyle w:val="3GPPText"/>
        <w:rPr>
          <w:lang w:val="en-GB" w:eastAsia="zh-CN"/>
        </w:rPr>
      </w:pPr>
      <w:r>
        <w:rPr>
          <w:lang w:val="en-GB" w:eastAsia="zh-CN"/>
        </w:rPr>
        <w:t>We thus ask the following question:</w:t>
      </w:r>
    </w:p>
    <w:p w14:paraId="326F6132" w14:textId="0D57AC4F" w:rsidR="002A3EBC" w:rsidRPr="004839A8" w:rsidRDefault="002A3EBC" w:rsidP="004839A8">
      <w:pPr>
        <w:pStyle w:val="6"/>
      </w:pPr>
      <w:r w:rsidRPr="004839A8">
        <w:t>Issue</w:t>
      </w:r>
      <w:r w:rsidR="006D1963">
        <w:t>6</w:t>
      </w:r>
      <w:r w:rsidRPr="004839A8">
        <w:t>: RV for autonomous retransmission for initial CG-SDT</w:t>
      </w:r>
    </w:p>
    <w:p w14:paraId="640CEF85" w14:textId="7D179908" w:rsidR="00A9205C" w:rsidRPr="004839A8" w:rsidRDefault="004839A8" w:rsidP="004839A8">
      <w:pPr>
        <w:pStyle w:val="6"/>
      </w:pPr>
      <w:r w:rsidRPr="004839A8">
        <w:t>Proposed WF:</w:t>
      </w:r>
      <w:r w:rsidR="00A9205C" w:rsidRPr="007040D8">
        <w:t xml:space="preserve"> RV of the autonomous retransmission for initial CG-SDT transmission can be configured by RRC and be the same as the current field </w:t>
      </w:r>
      <w:proofErr w:type="spellStart"/>
      <w:r w:rsidR="00A9205C" w:rsidRPr="007040D8">
        <w:t>repK</w:t>
      </w:r>
      <w:proofErr w:type="spellEnd"/>
      <w:r w:rsidR="00A9205C" w:rsidRPr="007040D8">
        <w:t>-RV</w:t>
      </w:r>
    </w:p>
    <w:tbl>
      <w:tblPr>
        <w:tblStyle w:val="ac"/>
        <w:tblW w:w="8759" w:type="dxa"/>
        <w:tblLayout w:type="fixed"/>
        <w:tblLook w:val="04A0" w:firstRow="1" w:lastRow="0" w:firstColumn="1" w:lastColumn="0" w:noHBand="0" w:noVBand="1"/>
      </w:tblPr>
      <w:tblGrid>
        <w:gridCol w:w="1529"/>
        <w:gridCol w:w="7230"/>
      </w:tblGrid>
      <w:tr w:rsidR="00023A02" w14:paraId="543B096D" w14:textId="77777777" w:rsidTr="00023A02">
        <w:tc>
          <w:tcPr>
            <w:tcW w:w="1529" w:type="dxa"/>
          </w:tcPr>
          <w:p w14:paraId="503672AF" w14:textId="77777777" w:rsidR="00023A02" w:rsidRDefault="00023A02" w:rsidP="006D169C">
            <w:pPr>
              <w:rPr>
                <w:b/>
                <w:szCs w:val="22"/>
                <w:lang w:eastAsia="zh-CN"/>
              </w:rPr>
            </w:pPr>
            <w:r>
              <w:rPr>
                <w:b/>
                <w:szCs w:val="22"/>
                <w:lang w:eastAsia="zh-CN"/>
              </w:rPr>
              <w:t>Company</w:t>
            </w:r>
          </w:p>
        </w:tc>
        <w:tc>
          <w:tcPr>
            <w:tcW w:w="7230" w:type="dxa"/>
          </w:tcPr>
          <w:p w14:paraId="00017D92" w14:textId="77777777" w:rsidR="00023A02" w:rsidRDefault="00023A02" w:rsidP="006D169C">
            <w:pPr>
              <w:rPr>
                <w:b/>
                <w:szCs w:val="22"/>
                <w:lang w:eastAsia="zh-CN"/>
              </w:rPr>
            </w:pPr>
            <w:r>
              <w:rPr>
                <w:b/>
                <w:szCs w:val="22"/>
                <w:lang w:eastAsia="zh-CN"/>
              </w:rPr>
              <w:t>Comments</w:t>
            </w:r>
          </w:p>
        </w:tc>
      </w:tr>
      <w:tr w:rsidR="00023A02" w14:paraId="41C88CC7" w14:textId="77777777" w:rsidTr="00023A02">
        <w:tc>
          <w:tcPr>
            <w:tcW w:w="1529" w:type="dxa"/>
          </w:tcPr>
          <w:p w14:paraId="77E58E0F" w14:textId="77777777" w:rsidR="00023A02" w:rsidRDefault="00023A02" w:rsidP="006D169C">
            <w:pPr>
              <w:rPr>
                <w:rFonts w:eastAsia="Malgun Gothic"/>
                <w:lang w:eastAsia="ko-KR"/>
              </w:rPr>
            </w:pPr>
          </w:p>
        </w:tc>
        <w:tc>
          <w:tcPr>
            <w:tcW w:w="7230" w:type="dxa"/>
          </w:tcPr>
          <w:p w14:paraId="43A8E791" w14:textId="77777777" w:rsidR="00023A02" w:rsidRDefault="00023A02" w:rsidP="006D169C">
            <w:pPr>
              <w:rPr>
                <w:rFonts w:eastAsia="Malgun Gothic"/>
                <w:lang w:eastAsia="ko-KR"/>
              </w:rPr>
            </w:pPr>
          </w:p>
        </w:tc>
      </w:tr>
      <w:tr w:rsidR="00023A02" w14:paraId="28076DDA" w14:textId="77777777" w:rsidTr="00023A02">
        <w:tc>
          <w:tcPr>
            <w:tcW w:w="1529" w:type="dxa"/>
          </w:tcPr>
          <w:p w14:paraId="45CD85BC" w14:textId="77777777" w:rsidR="00023A02" w:rsidRDefault="00023A02" w:rsidP="006D169C">
            <w:pPr>
              <w:rPr>
                <w:rFonts w:eastAsia="Malgun Gothic"/>
                <w:lang w:eastAsia="ko-KR"/>
              </w:rPr>
            </w:pPr>
          </w:p>
        </w:tc>
        <w:tc>
          <w:tcPr>
            <w:tcW w:w="7230" w:type="dxa"/>
          </w:tcPr>
          <w:p w14:paraId="54464D11" w14:textId="77777777" w:rsidR="00023A02" w:rsidRPr="00AC321A" w:rsidRDefault="00023A02" w:rsidP="006D169C">
            <w:pPr>
              <w:rPr>
                <w:rFonts w:eastAsia="Malgun Gothic"/>
                <w:lang w:eastAsia="ko-KR"/>
              </w:rPr>
            </w:pPr>
          </w:p>
        </w:tc>
      </w:tr>
      <w:tr w:rsidR="00023A02" w14:paraId="287A102D" w14:textId="77777777" w:rsidTr="00023A02">
        <w:tc>
          <w:tcPr>
            <w:tcW w:w="1529" w:type="dxa"/>
          </w:tcPr>
          <w:p w14:paraId="400E1485" w14:textId="77777777" w:rsidR="00023A02" w:rsidRDefault="00023A02" w:rsidP="006D169C">
            <w:pPr>
              <w:rPr>
                <w:rFonts w:eastAsia="Malgun Gothic"/>
                <w:lang w:eastAsia="ko-KR"/>
              </w:rPr>
            </w:pPr>
          </w:p>
        </w:tc>
        <w:tc>
          <w:tcPr>
            <w:tcW w:w="7230" w:type="dxa"/>
          </w:tcPr>
          <w:p w14:paraId="6DDF3ED3" w14:textId="77777777" w:rsidR="00023A02" w:rsidRDefault="00023A02" w:rsidP="006D169C">
            <w:pPr>
              <w:rPr>
                <w:rFonts w:eastAsia="Malgun Gothic"/>
                <w:lang w:eastAsia="ko-KR"/>
              </w:rPr>
            </w:pPr>
          </w:p>
        </w:tc>
      </w:tr>
      <w:tr w:rsidR="00023A02" w14:paraId="3FAA6098" w14:textId="77777777" w:rsidTr="00023A02">
        <w:tc>
          <w:tcPr>
            <w:tcW w:w="1529" w:type="dxa"/>
          </w:tcPr>
          <w:p w14:paraId="6DCB5AFF" w14:textId="77777777" w:rsidR="00023A02" w:rsidRDefault="00023A02" w:rsidP="006D169C">
            <w:pPr>
              <w:rPr>
                <w:lang w:eastAsia="zh-CN"/>
              </w:rPr>
            </w:pPr>
          </w:p>
        </w:tc>
        <w:tc>
          <w:tcPr>
            <w:tcW w:w="7230" w:type="dxa"/>
          </w:tcPr>
          <w:p w14:paraId="11DBFDF5" w14:textId="77777777" w:rsidR="00023A02" w:rsidRDefault="00023A02" w:rsidP="006D169C">
            <w:pPr>
              <w:rPr>
                <w:lang w:eastAsia="zh-CN"/>
              </w:rPr>
            </w:pPr>
          </w:p>
        </w:tc>
      </w:tr>
    </w:tbl>
    <w:p w14:paraId="064870BA" w14:textId="77777777" w:rsidR="007040D8" w:rsidRDefault="007040D8" w:rsidP="007040D8"/>
    <w:p w14:paraId="66B2554A" w14:textId="77777777" w:rsidR="00737E41" w:rsidRDefault="00737E41" w:rsidP="00737E41">
      <w:pPr>
        <w:pStyle w:val="6"/>
      </w:pPr>
      <w:r>
        <w:t>Final WF:</w:t>
      </w:r>
    </w:p>
    <w:p w14:paraId="0C024357" w14:textId="77777777" w:rsidR="007040D8" w:rsidRPr="007040D8" w:rsidRDefault="007040D8" w:rsidP="00E400A2">
      <w:pPr>
        <w:pStyle w:val="3GPPText"/>
        <w:rPr>
          <w:b/>
          <w:i/>
          <w:lang w:val="en-GB" w:eastAsia="zh-CN"/>
        </w:rPr>
      </w:pPr>
    </w:p>
    <w:p w14:paraId="2519BDE9" w14:textId="77777777" w:rsidR="00F90C19" w:rsidRPr="00F90C19" w:rsidRDefault="00F90C19" w:rsidP="00E400A2">
      <w:pPr>
        <w:pStyle w:val="3GPPText"/>
        <w:rPr>
          <w:b/>
          <w:i/>
          <w:lang w:val="en-GB" w:eastAsia="zh-CN"/>
        </w:rPr>
      </w:pPr>
    </w:p>
    <w:p w14:paraId="16CFE59F" w14:textId="41C7886B" w:rsidR="00286876" w:rsidRDefault="00DC437C" w:rsidP="00DC437C">
      <w:pPr>
        <w:pStyle w:val="1"/>
      </w:pPr>
      <w:r>
        <w:rPr>
          <w:rFonts w:hint="eastAsia"/>
          <w:lang w:eastAsia="zh-CN"/>
        </w:rPr>
        <w:lastRenderedPageBreak/>
        <w:t>R</w:t>
      </w:r>
      <w:r>
        <w:rPr>
          <w:lang w:eastAsia="zh-CN"/>
        </w:rPr>
        <w:t>emaining common UP issues</w:t>
      </w:r>
    </w:p>
    <w:p w14:paraId="78282DAE" w14:textId="5A82BA27" w:rsidR="00C97CC2" w:rsidRDefault="00C97CC2" w:rsidP="00C97CC2">
      <w:pPr>
        <w:pStyle w:val="2"/>
      </w:pPr>
      <w:r>
        <w:t>Carrier selection for SDT</w:t>
      </w:r>
    </w:p>
    <w:p w14:paraId="3B37B3BB" w14:textId="0D5BA7A4" w:rsidR="00F20254" w:rsidRDefault="00F20254" w:rsidP="00F20254">
      <w:pPr>
        <w:rPr>
          <w:lang w:eastAsia="ja-JP"/>
        </w:rPr>
      </w:pPr>
      <w:r>
        <w:rPr>
          <w:lang w:eastAsia="ja-JP"/>
        </w:rPr>
        <w:t xml:space="preserve">Furthermore, </w:t>
      </w:r>
      <w:r w:rsidRPr="00EB50A9">
        <w:rPr>
          <w:lang w:eastAsia="ja-JP"/>
        </w:rPr>
        <w:t xml:space="preserve">there is a parameter called </w:t>
      </w:r>
      <w:proofErr w:type="spellStart"/>
      <w:r w:rsidRPr="00CC4F3E">
        <w:rPr>
          <w:i/>
          <w:lang w:eastAsia="ja-JP"/>
        </w:rPr>
        <w:t>sdt</w:t>
      </w:r>
      <w:proofErr w:type="spellEnd"/>
      <w:r w:rsidRPr="00CC4F3E">
        <w:rPr>
          <w:i/>
          <w:lang w:eastAsia="ja-JP"/>
        </w:rPr>
        <w:t>-RSRP-</w:t>
      </w:r>
      <w:proofErr w:type="spellStart"/>
      <w:r w:rsidRPr="00CC4F3E">
        <w:rPr>
          <w:i/>
          <w:lang w:eastAsia="ja-JP"/>
        </w:rPr>
        <w:t>ThresholdSSB</w:t>
      </w:r>
      <w:proofErr w:type="spellEnd"/>
      <w:r w:rsidRPr="00CC4F3E">
        <w:rPr>
          <w:i/>
          <w:lang w:eastAsia="ja-JP"/>
        </w:rPr>
        <w:t>-SUL</w:t>
      </w:r>
      <w:r>
        <w:rPr>
          <w:i/>
        </w:rPr>
        <w:t>,</w:t>
      </w:r>
      <w:r w:rsidR="009A2D76">
        <w:t xml:space="preserve"> used for UL carrier selection for </w:t>
      </w:r>
      <w:r w:rsidR="00C314B0">
        <w:t>SDT</w:t>
      </w:r>
      <w:r>
        <w:rPr>
          <w:i/>
        </w:rPr>
        <w:t xml:space="preserve"> </w:t>
      </w:r>
      <w:r>
        <w:t>and the following editor’s NOTE has been captured</w:t>
      </w:r>
      <w:r w:rsidRPr="00EB50A9">
        <w:rPr>
          <w:lang w:eastAsia="ja-JP"/>
        </w:rPr>
        <w:t>.</w:t>
      </w:r>
    </w:p>
    <w:tbl>
      <w:tblPr>
        <w:tblStyle w:val="ac"/>
        <w:tblW w:w="0" w:type="auto"/>
        <w:tblLook w:val="04A0" w:firstRow="1" w:lastRow="0" w:firstColumn="1" w:lastColumn="0" w:noHBand="0" w:noVBand="1"/>
      </w:tblPr>
      <w:tblGrid>
        <w:gridCol w:w="9628"/>
      </w:tblGrid>
      <w:tr w:rsidR="00F20254" w14:paraId="33849CAC" w14:textId="77777777" w:rsidTr="006D169C">
        <w:tc>
          <w:tcPr>
            <w:tcW w:w="9628" w:type="dxa"/>
          </w:tcPr>
          <w:p w14:paraId="62F6DCE1" w14:textId="77777777" w:rsidR="00F20254" w:rsidRPr="00FD2876" w:rsidRDefault="00F20254" w:rsidP="006D169C">
            <w:pPr>
              <w:pStyle w:val="NO"/>
              <w:rPr>
                <w:rFonts w:eastAsia="DengXian"/>
              </w:rPr>
            </w:pPr>
            <w:bookmarkStart w:id="7" w:name="_Hlk79688978"/>
            <w:r w:rsidRPr="001402B1">
              <w:rPr>
                <w:color w:val="FF0000"/>
              </w:rPr>
              <w:t>Editor’s Note: FFS whether the RSRP threshold for UL carrier selection is common for both CG and RA-SDT.</w:t>
            </w:r>
            <w:bookmarkEnd w:id="7"/>
          </w:p>
        </w:tc>
      </w:tr>
    </w:tbl>
    <w:p w14:paraId="017B52C5" w14:textId="77777777" w:rsidR="00F20254" w:rsidRPr="00EB50A9" w:rsidRDefault="00F20254" w:rsidP="00F20254">
      <w:pPr>
        <w:rPr>
          <w:lang w:eastAsia="ja-JP"/>
        </w:rPr>
      </w:pPr>
      <w:r>
        <w:rPr>
          <w:lang w:eastAsia="ja-JP"/>
        </w:rPr>
        <w:t>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w:t>
      </w:r>
      <w:r w:rsidRPr="00EB50A9">
        <w:rPr>
          <w:lang w:eastAsia="ja-JP"/>
        </w:rPr>
        <w:t xml:space="preserve">e think </w:t>
      </w:r>
      <w:proofErr w:type="spellStart"/>
      <w:r w:rsidRPr="00EB50A9">
        <w:rPr>
          <w:lang w:eastAsia="ja-JP"/>
        </w:rPr>
        <w:t>sdt</w:t>
      </w:r>
      <w:proofErr w:type="spellEnd"/>
      <w:r w:rsidRPr="00EB50A9">
        <w:rPr>
          <w:lang w:eastAsia="ja-JP"/>
        </w:rPr>
        <w:t>-RSRP-</w:t>
      </w:r>
      <w:proofErr w:type="spellStart"/>
      <w:r w:rsidRPr="00EB50A9">
        <w:rPr>
          <w:lang w:eastAsia="ja-JP"/>
        </w:rPr>
        <w:t>ThresholdSSB</w:t>
      </w:r>
      <w:proofErr w:type="spellEnd"/>
      <w:r w:rsidRPr="00EB50A9">
        <w:rPr>
          <w:lang w:eastAsia="ja-JP"/>
        </w:rPr>
        <w:t xml:space="preserve">-SUL parameter </w:t>
      </w:r>
      <w:r>
        <w:rPr>
          <w:lang w:eastAsia="ja-JP"/>
        </w:rPr>
        <w:t xml:space="preserve">should </w:t>
      </w:r>
      <w:r w:rsidRPr="00EB50A9">
        <w:rPr>
          <w:lang w:eastAsia="ja-JP"/>
        </w:rPr>
        <w:t xml:space="preserve">still be kept for the sake of choosing a carrier for CG-SDT. For CG-SDT carrier selection, it is not possible to use the threshold signalled in RACH configuration as RACH is not used in case the conditions for performing CG-SDT are met. </w:t>
      </w:r>
    </w:p>
    <w:p w14:paraId="0EE46BB8" w14:textId="777A1B27" w:rsidR="004839A8" w:rsidRDefault="004839A8" w:rsidP="00450CC6">
      <w:pPr>
        <w:pStyle w:val="6"/>
      </w:pPr>
      <w:r>
        <w:t>Issue</w:t>
      </w:r>
      <w:r w:rsidR="006D1963">
        <w:t>7</w:t>
      </w:r>
      <w:r>
        <w:t>: Carrier selection threshold for CG and RA-SDT</w:t>
      </w:r>
    </w:p>
    <w:p w14:paraId="732312B3" w14:textId="20E3A2CD" w:rsidR="00F20254" w:rsidRPr="00450CC6" w:rsidRDefault="003D0C53" w:rsidP="00450CC6">
      <w:pPr>
        <w:pStyle w:val="6"/>
      </w:pPr>
      <w:r>
        <w:t>Proposed WF:</w:t>
      </w:r>
      <w:r w:rsidR="0039703F" w:rsidRPr="00450CC6">
        <w:t xml:space="preserve"> </w:t>
      </w:r>
      <w:proofErr w:type="spellStart"/>
      <w:r w:rsidR="00F20254" w:rsidRPr="0025014A">
        <w:t>sdt</w:t>
      </w:r>
      <w:proofErr w:type="spellEnd"/>
      <w:r w:rsidR="00F20254" w:rsidRPr="0025014A">
        <w:t>-RSRP-</w:t>
      </w:r>
      <w:proofErr w:type="spellStart"/>
      <w:r w:rsidR="00F20254" w:rsidRPr="0025014A">
        <w:t>ThresholdSSB</w:t>
      </w:r>
      <w:proofErr w:type="spellEnd"/>
      <w:r w:rsidR="00F20254" w:rsidRPr="0025014A">
        <w:t>-SUL</w:t>
      </w:r>
      <w:r w:rsidR="00F20254" w:rsidRPr="00EB50A9">
        <w:t xml:space="preserve"> used in MAC </w:t>
      </w:r>
      <w:r w:rsidR="00450CC6">
        <w:t xml:space="preserve">for uplink </w:t>
      </w:r>
      <w:r w:rsidR="00F20254" w:rsidRPr="00EB50A9">
        <w:t xml:space="preserve">carrier selection </w:t>
      </w:r>
      <w:r w:rsidR="0039703F" w:rsidRPr="00450CC6">
        <w:t>can be separate between RA-SDT and CG-SDT</w:t>
      </w:r>
    </w:p>
    <w:tbl>
      <w:tblPr>
        <w:tblStyle w:val="ac"/>
        <w:tblW w:w="8759" w:type="dxa"/>
        <w:tblLayout w:type="fixed"/>
        <w:tblLook w:val="04A0" w:firstRow="1" w:lastRow="0" w:firstColumn="1" w:lastColumn="0" w:noHBand="0" w:noVBand="1"/>
      </w:tblPr>
      <w:tblGrid>
        <w:gridCol w:w="1529"/>
        <w:gridCol w:w="7230"/>
      </w:tblGrid>
      <w:tr w:rsidR="00023A02" w14:paraId="3A8EEDC3" w14:textId="77777777" w:rsidTr="00023A02">
        <w:tc>
          <w:tcPr>
            <w:tcW w:w="1529" w:type="dxa"/>
          </w:tcPr>
          <w:p w14:paraId="065BCE42" w14:textId="77777777" w:rsidR="00023A02" w:rsidRDefault="00023A02" w:rsidP="006D169C">
            <w:pPr>
              <w:rPr>
                <w:b/>
                <w:szCs w:val="22"/>
                <w:lang w:eastAsia="zh-CN"/>
              </w:rPr>
            </w:pPr>
            <w:r>
              <w:rPr>
                <w:b/>
                <w:szCs w:val="22"/>
                <w:lang w:eastAsia="zh-CN"/>
              </w:rPr>
              <w:t>Company</w:t>
            </w:r>
          </w:p>
        </w:tc>
        <w:tc>
          <w:tcPr>
            <w:tcW w:w="7230" w:type="dxa"/>
          </w:tcPr>
          <w:p w14:paraId="43695281" w14:textId="77777777" w:rsidR="00023A02" w:rsidRDefault="00023A02" w:rsidP="006D169C">
            <w:pPr>
              <w:rPr>
                <w:b/>
                <w:szCs w:val="22"/>
                <w:lang w:eastAsia="zh-CN"/>
              </w:rPr>
            </w:pPr>
            <w:r>
              <w:rPr>
                <w:b/>
                <w:szCs w:val="22"/>
                <w:lang w:eastAsia="zh-CN"/>
              </w:rPr>
              <w:t>Comments</w:t>
            </w:r>
          </w:p>
        </w:tc>
      </w:tr>
      <w:tr w:rsidR="00023A02" w14:paraId="7DE2F1C6" w14:textId="77777777" w:rsidTr="00023A02">
        <w:tc>
          <w:tcPr>
            <w:tcW w:w="1529" w:type="dxa"/>
          </w:tcPr>
          <w:p w14:paraId="184435F2" w14:textId="77777777" w:rsidR="00023A02" w:rsidRDefault="00023A02" w:rsidP="006D169C">
            <w:pPr>
              <w:rPr>
                <w:rFonts w:eastAsia="Malgun Gothic"/>
                <w:lang w:eastAsia="ko-KR"/>
              </w:rPr>
            </w:pPr>
          </w:p>
        </w:tc>
        <w:tc>
          <w:tcPr>
            <w:tcW w:w="7230" w:type="dxa"/>
          </w:tcPr>
          <w:p w14:paraId="381AF983" w14:textId="77777777" w:rsidR="00023A02" w:rsidRDefault="00023A02" w:rsidP="006D169C">
            <w:pPr>
              <w:rPr>
                <w:rFonts w:eastAsia="Malgun Gothic"/>
                <w:lang w:eastAsia="ko-KR"/>
              </w:rPr>
            </w:pPr>
          </w:p>
        </w:tc>
      </w:tr>
      <w:tr w:rsidR="00023A02" w14:paraId="4165FF25" w14:textId="77777777" w:rsidTr="00023A02">
        <w:tc>
          <w:tcPr>
            <w:tcW w:w="1529" w:type="dxa"/>
          </w:tcPr>
          <w:p w14:paraId="06623B4F" w14:textId="77777777" w:rsidR="00023A02" w:rsidRDefault="00023A02" w:rsidP="006D169C">
            <w:pPr>
              <w:rPr>
                <w:rFonts w:eastAsia="Malgun Gothic"/>
                <w:lang w:eastAsia="ko-KR"/>
              </w:rPr>
            </w:pPr>
          </w:p>
        </w:tc>
        <w:tc>
          <w:tcPr>
            <w:tcW w:w="7230" w:type="dxa"/>
          </w:tcPr>
          <w:p w14:paraId="25798166" w14:textId="77777777" w:rsidR="00023A02" w:rsidRPr="00AC321A" w:rsidRDefault="00023A02" w:rsidP="006D169C">
            <w:pPr>
              <w:rPr>
                <w:rFonts w:eastAsia="Malgun Gothic"/>
                <w:lang w:eastAsia="ko-KR"/>
              </w:rPr>
            </w:pPr>
          </w:p>
        </w:tc>
      </w:tr>
      <w:tr w:rsidR="00023A02" w14:paraId="3685DFA6" w14:textId="77777777" w:rsidTr="00023A02">
        <w:tc>
          <w:tcPr>
            <w:tcW w:w="1529" w:type="dxa"/>
          </w:tcPr>
          <w:p w14:paraId="00FA12AA" w14:textId="77777777" w:rsidR="00023A02" w:rsidRDefault="00023A02" w:rsidP="006D169C">
            <w:pPr>
              <w:rPr>
                <w:rFonts w:eastAsia="Malgun Gothic"/>
                <w:lang w:eastAsia="ko-KR"/>
              </w:rPr>
            </w:pPr>
          </w:p>
        </w:tc>
        <w:tc>
          <w:tcPr>
            <w:tcW w:w="7230" w:type="dxa"/>
          </w:tcPr>
          <w:p w14:paraId="71110F53" w14:textId="77777777" w:rsidR="00023A02" w:rsidRDefault="00023A02" w:rsidP="006D169C">
            <w:pPr>
              <w:rPr>
                <w:rFonts w:eastAsia="Malgun Gothic"/>
                <w:lang w:eastAsia="ko-KR"/>
              </w:rPr>
            </w:pPr>
          </w:p>
        </w:tc>
      </w:tr>
      <w:tr w:rsidR="00023A02" w14:paraId="1C890C54" w14:textId="77777777" w:rsidTr="00023A02">
        <w:tc>
          <w:tcPr>
            <w:tcW w:w="1529" w:type="dxa"/>
          </w:tcPr>
          <w:p w14:paraId="48E1A22B" w14:textId="77777777" w:rsidR="00023A02" w:rsidRDefault="00023A02" w:rsidP="006D169C">
            <w:pPr>
              <w:rPr>
                <w:lang w:eastAsia="zh-CN"/>
              </w:rPr>
            </w:pPr>
          </w:p>
        </w:tc>
        <w:tc>
          <w:tcPr>
            <w:tcW w:w="7230" w:type="dxa"/>
          </w:tcPr>
          <w:p w14:paraId="7C4C7748" w14:textId="77777777" w:rsidR="00023A02" w:rsidRDefault="00023A02" w:rsidP="006D169C">
            <w:pPr>
              <w:rPr>
                <w:lang w:eastAsia="zh-CN"/>
              </w:rPr>
            </w:pPr>
          </w:p>
        </w:tc>
      </w:tr>
    </w:tbl>
    <w:p w14:paraId="50AAC011" w14:textId="77777777" w:rsidR="0039703F" w:rsidRDefault="0039703F" w:rsidP="0039703F"/>
    <w:p w14:paraId="269AEC8C" w14:textId="77777777" w:rsidR="00576A33" w:rsidRDefault="00576A33" w:rsidP="00576A33">
      <w:pPr>
        <w:pStyle w:val="6"/>
      </w:pPr>
      <w:r>
        <w:t>Final WF:</w:t>
      </w:r>
    </w:p>
    <w:p w14:paraId="23C92F4C" w14:textId="43FF10FF" w:rsidR="00C97CC2" w:rsidRDefault="00C97CC2" w:rsidP="00A652B9">
      <w:pPr>
        <w:pStyle w:val="3GPPText"/>
        <w:rPr>
          <w:lang w:val="en-GB" w:eastAsia="zh-CN"/>
        </w:rPr>
      </w:pPr>
    </w:p>
    <w:p w14:paraId="2B3BD098" w14:textId="32A9D4ED" w:rsidR="00E71605" w:rsidRDefault="00DA4077" w:rsidP="00DA4077">
      <w:pPr>
        <w:pStyle w:val="3GPPH2"/>
        <w:rPr>
          <w:lang w:eastAsia="zh-CN"/>
        </w:rPr>
      </w:pPr>
      <w:r>
        <w:rPr>
          <w:lang w:eastAsia="zh-CN"/>
        </w:rPr>
        <w:t>RB handling</w:t>
      </w:r>
    </w:p>
    <w:p w14:paraId="385A6502" w14:textId="7EE1E08E" w:rsidR="00DA4077" w:rsidRDefault="00DA4077" w:rsidP="00A652B9">
      <w:pPr>
        <w:pStyle w:val="3GPPText"/>
        <w:rPr>
          <w:lang w:val="en-GB" w:eastAsia="zh-CN"/>
        </w:rPr>
      </w:pPr>
    </w:p>
    <w:p w14:paraId="3A7097D4" w14:textId="7EEA0160" w:rsidR="00DA4077" w:rsidRDefault="00DA4077" w:rsidP="00A652B9">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A62C8E5" w14:textId="77777777" w:rsidR="00DA4077" w:rsidRDefault="00DA4077" w:rsidP="00E2178D">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6AC1EDDA"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2CCEBD48"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12403B04"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4524C359"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7243C552" w14:textId="05EDB1F6" w:rsidR="00DA4077" w:rsidRDefault="00DA4077" w:rsidP="00A652B9">
      <w:pPr>
        <w:pStyle w:val="3GPPText"/>
        <w:rPr>
          <w:lang w:val="en-GB" w:eastAsia="zh-CN"/>
        </w:rPr>
      </w:pPr>
      <w:r>
        <w:rPr>
          <w:lang w:val="en-GB" w:eastAsia="zh-CN"/>
        </w:rPr>
        <w:t>And the following issue has been marked as FFS</w:t>
      </w:r>
    </w:p>
    <w:p w14:paraId="03890033" w14:textId="77777777" w:rsidR="00DA4077" w:rsidRDefault="00DA4077" w:rsidP="00DA4077">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lastRenderedPageBreak/>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149E8E91" w14:textId="59C1FB5F" w:rsidR="00EC2CFB" w:rsidRDefault="00EE6B04" w:rsidP="00A652B9">
      <w:pPr>
        <w:pStyle w:val="3GPPText"/>
        <w:rPr>
          <w:lang w:val="en-GB" w:eastAsia="zh-CN"/>
        </w:rPr>
      </w:pPr>
      <w:r>
        <w:rPr>
          <w:lang w:val="en-GB" w:eastAsia="zh-CN"/>
        </w:rPr>
        <w:t xml:space="preserve">During the offline email discussion during R2#116bis-e, it has been pointed out that the following has been captured for the PDCP entity during SDT </w:t>
      </w:r>
      <w:proofErr w:type="spellStart"/>
      <w:r>
        <w:rPr>
          <w:lang w:val="en-GB" w:eastAsia="zh-CN"/>
        </w:rPr>
        <w:t>intiation</w:t>
      </w:r>
      <w:proofErr w:type="spellEnd"/>
      <w:r>
        <w:rPr>
          <w:lang w:val="en-GB" w:eastAsia="zh-CN"/>
        </w:rPr>
        <w:t>:</w:t>
      </w:r>
    </w:p>
    <w:tbl>
      <w:tblPr>
        <w:tblStyle w:val="ac"/>
        <w:tblW w:w="0" w:type="auto"/>
        <w:tblLook w:val="04A0" w:firstRow="1" w:lastRow="0" w:firstColumn="1" w:lastColumn="0" w:noHBand="0" w:noVBand="1"/>
      </w:tblPr>
      <w:tblGrid>
        <w:gridCol w:w="9962"/>
      </w:tblGrid>
      <w:tr w:rsidR="00EE6B04" w14:paraId="1380C8C0" w14:textId="77777777" w:rsidTr="00EE6B04">
        <w:tc>
          <w:tcPr>
            <w:tcW w:w="9962" w:type="dxa"/>
          </w:tcPr>
          <w:p w14:paraId="4EA221D3" w14:textId="77777777" w:rsidR="00EE6B04" w:rsidRDefault="00EE6B04" w:rsidP="00EE6B04">
            <w:pPr>
              <w:pStyle w:val="B1"/>
              <w:numPr>
                <w:ilvl w:val="0"/>
                <w:numId w:val="35"/>
              </w:numPr>
              <w:rPr>
                <w:highlight w:val="green"/>
              </w:rPr>
            </w:pPr>
            <w:r>
              <w:rPr>
                <w:highlight w:val="green"/>
              </w:rPr>
              <w:t>re-establish PDCP entities for SRB1;</w:t>
            </w:r>
          </w:p>
          <w:p w14:paraId="3CF87EB5" w14:textId="77777777" w:rsidR="00EE6B04" w:rsidRDefault="00EE6B04" w:rsidP="00EE6B04">
            <w:pPr>
              <w:pStyle w:val="B1"/>
              <w:numPr>
                <w:ilvl w:val="0"/>
                <w:numId w:val="36"/>
              </w:numPr>
            </w:pPr>
            <w:r>
              <w:rPr>
                <w:highlight w:val="green"/>
              </w:rPr>
              <w:t>resume SRB1;</w:t>
            </w:r>
          </w:p>
          <w:p w14:paraId="2421C48A" w14:textId="77777777" w:rsidR="00EE6B04" w:rsidRDefault="00EE6B04" w:rsidP="00EE6B04">
            <w:pPr>
              <w:pStyle w:val="B1"/>
              <w:numPr>
                <w:ilvl w:val="0"/>
                <w:numId w:val="37"/>
              </w:numPr>
            </w:pPr>
            <w:r>
              <w:t>if the resume procedure is initiated for SDT:</w:t>
            </w:r>
          </w:p>
          <w:p w14:paraId="3E7DB35B" w14:textId="77777777" w:rsidR="00EE6B04" w:rsidRDefault="00EE6B04" w:rsidP="00EE6B04">
            <w:pPr>
              <w:pStyle w:val="B2"/>
            </w:pPr>
            <w:r>
              <w:t>2&gt; for each radio bearer that is configured for SDT:</w:t>
            </w:r>
          </w:p>
          <w:p w14:paraId="77568000" w14:textId="77777777" w:rsidR="00EE6B04" w:rsidRDefault="00EE6B04" w:rsidP="00EE6B04">
            <w:pPr>
              <w:pStyle w:val="B3"/>
              <w:rPr>
                <w:highlight w:val="yellow"/>
              </w:rPr>
            </w:pPr>
            <w:r>
              <w:rPr>
                <w:highlight w:val="yellow"/>
              </w:rPr>
              <w:t>3&gt; re-establish PDCP entity for the radio bearer without triggering PDCP status report;</w:t>
            </w:r>
          </w:p>
          <w:p w14:paraId="4C7966F3" w14:textId="77777777" w:rsidR="00EE6B04" w:rsidRDefault="00EE6B04" w:rsidP="00EE6B04">
            <w:pPr>
              <w:pStyle w:val="B2"/>
            </w:pPr>
            <w:r>
              <w:rPr>
                <w:highlight w:val="yellow"/>
              </w:rPr>
              <w:t>2&gt; resume all the radio bearers that are configured for SDT;</w:t>
            </w:r>
          </w:p>
          <w:p w14:paraId="686F684B" w14:textId="77777777" w:rsidR="00EE6B04" w:rsidRDefault="00EE6B04" w:rsidP="00EE6B04">
            <w:pPr>
              <w:pStyle w:val="B2"/>
              <w:ind w:left="0" w:firstLine="0"/>
            </w:pPr>
            <w:r>
              <w:rPr>
                <w:highlight w:val="green"/>
              </w:rPr>
              <w:t>Legacy behaviour</w:t>
            </w:r>
          </w:p>
          <w:p w14:paraId="20450941" w14:textId="60A89C10" w:rsidR="00EE6B04" w:rsidRDefault="00EE6B04" w:rsidP="00EE6B04">
            <w:pPr>
              <w:pStyle w:val="B2"/>
              <w:ind w:left="0" w:firstLine="0"/>
            </w:pPr>
            <w:r>
              <w:rPr>
                <w:highlight w:val="yellow"/>
              </w:rPr>
              <w:t>Added for SDT</w:t>
            </w:r>
          </w:p>
        </w:tc>
      </w:tr>
    </w:tbl>
    <w:p w14:paraId="15476243" w14:textId="0D07442D" w:rsidR="00EE6B04" w:rsidRDefault="001810C1" w:rsidP="00A652B9">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6ACF21DA" w14:textId="6B205278" w:rsidR="001810C1" w:rsidRPr="00DA4077" w:rsidRDefault="001810C1" w:rsidP="00A652B9">
      <w:pPr>
        <w:pStyle w:val="3GPPText"/>
        <w:rPr>
          <w:lang w:val="en-GB" w:eastAsia="zh-CN"/>
        </w:rPr>
      </w:pPr>
      <w:r>
        <w:rPr>
          <w:rFonts w:hint="eastAsia"/>
          <w:lang w:val="en-GB" w:eastAsia="zh-CN"/>
        </w:rPr>
        <w:t>B</w:t>
      </w:r>
      <w:r>
        <w:rPr>
          <w:lang w:val="en-GB" w:eastAsia="zh-CN"/>
        </w:rPr>
        <w:t>ased on the above, we ask the following question:</w:t>
      </w:r>
    </w:p>
    <w:p w14:paraId="779CB8CD" w14:textId="2A387FD9" w:rsidR="00FB0AC8" w:rsidRDefault="00FB0AC8" w:rsidP="00F31A16">
      <w:pPr>
        <w:pStyle w:val="6"/>
      </w:pPr>
      <w:r>
        <w:rPr>
          <w:rFonts w:hint="eastAsia"/>
        </w:rPr>
        <w:t>I</w:t>
      </w:r>
      <w:r>
        <w:t>ssue</w:t>
      </w:r>
      <w:r w:rsidR="006D1963">
        <w:t>8</w:t>
      </w:r>
      <w:r>
        <w:t xml:space="preserve">: SRB handling at </w:t>
      </w:r>
      <w:proofErr w:type="spellStart"/>
      <w:r w:rsidR="00E55E0A">
        <w:t>RRCRelease</w:t>
      </w:r>
      <w:proofErr w:type="spellEnd"/>
      <w:r w:rsidR="00E55E0A">
        <w:t xml:space="preserve"> or SDT initiat</w:t>
      </w:r>
      <w:r w:rsidR="00BD694F">
        <w:t>ion</w:t>
      </w:r>
    </w:p>
    <w:p w14:paraId="76EBC940" w14:textId="5211C971" w:rsidR="00F31A16" w:rsidRPr="00450CC6" w:rsidRDefault="00FB0AC8" w:rsidP="00F31A16">
      <w:pPr>
        <w:pStyle w:val="6"/>
      </w:pPr>
      <w:r>
        <w:t>Proposed WF: F</w:t>
      </w:r>
      <w:r w:rsidR="001810C1">
        <w:t xml:space="preserve">or SRBs, PDCP SDUs should be discarded upon reception of </w:t>
      </w:r>
      <w:proofErr w:type="spellStart"/>
      <w:r w:rsidR="001810C1">
        <w:t>RRCRelease</w:t>
      </w:r>
      <w:proofErr w:type="spellEnd"/>
      <w:r w:rsidR="001810C1">
        <w:t xml:space="preserve"> message including </w:t>
      </w:r>
      <w:proofErr w:type="spellStart"/>
      <w:r w:rsidR="001810C1">
        <w:t>suspendConfig</w:t>
      </w:r>
      <w:proofErr w:type="spellEnd"/>
    </w:p>
    <w:tbl>
      <w:tblPr>
        <w:tblStyle w:val="ac"/>
        <w:tblW w:w="8759" w:type="dxa"/>
        <w:tblLayout w:type="fixed"/>
        <w:tblLook w:val="04A0" w:firstRow="1" w:lastRow="0" w:firstColumn="1" w:lastColumn="0" w:noHBand="0" w:noVBand="1"/>
      </w:tblPr>
      <w:tblGrid>
        <w:gridCol w:w="1529"/>
        <w:gridCol w:w="7230"/>
      </w:tblGrid>
      <w:tr w:rsidR="00023A02" w14:paraId="69805D7D" w14:textId="77777777" w:rsidTr="00023A02">
        <w:tc>
          <w:tcPr>
            <w:tcW w:w="1529" w:type="dxa"/>
          </w:tcPr>
          <w:p w14:paraId="4E94A00C" w14:textId="77777777" w:rsidR="00023A02" w:rsidRDefault="00023A02" w:rsidP="006D169C">
            <w:pPr>
              <w:rPr>
                <w:b/>
                <w:szCs w:val="22"/>
                <w:lang w:eastAsia="zh-CN"/>
              </w:rPr>
            </w:pPr>
            <w:r>
              <w:rPr>
                <w:b/>
                <w:szCs w:val="22"/>
                <w:lang w:eastAsia="zh-CN"/>
              </w:rPr>
              <w:t>Company</w:t>
            </w:r>
          </w:p>
        </w:tc>
        <w:tc>
          <w:tcPr>
            <w:tcW w:w="7230" w:type="dxa"/>
          </w:tcPr>
          <w:p w14:paraId="6BC7C292" w14:textId="77777777" w:rsidR="00023A02" w:rsidRDefault="00023A02" w:rsidP="006D169C">
            <w:pPr>
              <w:rPr>
                <w:b/>
                <w:szCs w:val="22"/>
                <w:lang w:eastAsia="zh-CN"/>
              </w:rPr>
            </w:pPr>
            <w:r>
              <w:rPr>
                <w:b/>
                <w:szCs w:val="22"/>
                <w:lang w:eastAsia="zh-CN"/>
              </w:rPr>
              <w:t>Comments</w:t>
            </w:r>
          </w:p>
        </w:tc>
      </w:tr>
      <w:tr w:rsidR="00023A02" w14:paraId="07BA4B97" w14:textId="77777777" w:rsidTr="00023A02">
        <w:tc>
          <w:tcPr>
            <w:tcW w:w="1529" w:type="dxa"/>
          </w:tcPr>
          <w:p w14:paraId="7C8F6763" w14:textId="77777777" w:rsidR="00023A02" w:rsidRDefault="00023A02" w:rsidP="006D169C">
            <w:pPr>
              <w:rPr>
                <w:rFonts w:eastAsia="Malgun Gothic"/>
                <w:lang w:eastAsia="ko-KR"/>
              </w:rPr>
            </w:pPr>
          </w:p>
        </w:tc>
        <w:tc>
          <w:tcPr>
            <w:tcW w:w="7230" w:type="dxa"/>
          </w:tcPr>
          <w:p w14:paraId="1A4943CA" w14:textId="77777777" w:rsidR="00023A02" w:rsidRDefault="00023A02" w:rsidP="006D169C">
            <w:pPr>
              <w:rPr>
                <w:rFonts w:eastAsia="Malgun Gothic"/>
                <w:lang w:eastAsia="ko-KR"/>
              </w:rPr>
            </w:pPr>
          </w:p>
        </w:tc>
      </w:tr>
      <w:tr w:rsidR="00023A02" w14:paraId="75411146" w14:textId="77777777" w:rsidTr="00023A02">
        <w:tc>
          <w:tcPr>
            <w:tcW w:w="1529" w:type="dxa"/>
          </w:tcPr>
          <w:p w14:paraId="10F2A3F8" w14:textId="77777777" w:rsidR="00023A02" w:rsidRDefault="00023A02" w:rsidP="006D169C">
            <w:pPr>
              <w:rPr>
                <w:rFonts w:eastAsia="Malgun Gothic"/>
                <w:lang w:eastAsia="ko-KR"/>
              </w:rPr>
            </w:pPr>
          </w:p>
        </w:tc>
        <w:tc>
          <w:tcPr>
            <w:tcW w:w="7230" w:type="dxa"/>
          </w:tcPr>
          <w:p w14:paraId="718ACF56" w14:textId="77777777" w:rsidR="00023A02" w:rsidRPr="00AC321A" w:rsidRDefault="00023A02" w:rsidP="006D169C">
            <w:pPr>
              <w:rPr>
                <w:rFonts w:eastAsia="Malgun Gothic"/>
                <w:lang w:eastAsia="ko-KR"/>
              </w:rPr>
            </w:pPr>
          </w:p>
        </w:tc>
      </w:tr>
      <w:tr w:rsidR="00023A02" w14:paraId="6D447D9A" w14:textId="77777777" w:rsidTr="00023A02">
        <w:tc>
          <w:tcPr>
            <w:tcW w:w="1529" w:type="dxa"/>
          </w:tcPr>
          <w:p w14:paraId="5C408E28" w14:textId="77777777" w:rsidR="00023A02" w:rsidRDefault="00023A02" w:rsidP="006D169C">
            <w:pPr>
              <w:rPr>
                <w:rFonts w:eastAsia="Malgun Gothic"/>
                <w:lang w:eastAsia="ko-KR"/>
              </w:rPr>
            </w:pPr>
          </w:p>
        </w:tc>
        <w:tc>
          <w:tcPr>
            <w:tcW w:w="7230" w:type="dxa"/>
          </w:tcPr>
          <w:p w14:paraId="4AEFD17D" w14:textId="77777777" w:rsidR="00023A02" w:rsidRDefault="00023A02" w:rsidP="006D169C">
            <w:pPr>
              <w:rPr>
                <w:rFonts w:eastAsia="Malgun Gothic"/>
                <w:lang w:eastAsia="ko-KR"/>
              </w:rPr>
            </w:pPr>
          </w:p>
        </w:tc>
      </w:tr>
      <w:tr w:rsidR="00023A02" w14:paraId="32B91C04" w14:textId="77777777" w:rsidTr="00023A02">
        <w:tc>
          <w:tcPr>
            <w:tcW w:w="1529" w:type="dxa"/>
          </w:tcPr>
          <w:p w14:paraId="77936AF0" w14:textId="77777777" w:rsidR="00023A02" w:rsidRDefault="00023A02" w:rsidP="006D169C">
            <w:pPr>
              <w:rPr>
                <w:lang w:eastAsia="zh-CN"/>
              </w:rPr>
            </w:pPr>
          </w:p>
        </w:tc>
        <w:tc>
          <w:tcPr>
            <w:tcW w:w="7230" w:type="dxa"/>
          </w:tcPr>
          <w:p w14:paraId="0C8A5A5B" w14:textId="77777777" w:rsidR="00023A02" w:rsidRDefault="00023A02" w:rsidP="006D169C">
            <w:pPr>
              <w:rPr>
                <w:lang w:eastAsia="zh-CN"/>
              </w:rPr>
            </w:pPr>
          </w:p>
        </w:tc>
      </w:tr>
    </w:tbl>
    <w:p w14:paraId="5BA91982" w14:textId="01448305" w:rsidR="000E3B9E" w:rsidRDefault="000E3B9E" w:rsidP="000E3B9E">
      <w:pPr>
        <w:rPr>
          <w:lang w:eastAsia="zh-CN"/>
        </w:rPr>
      </w:pPr>
    </w:p>
    <w:p w14:paraId="2A6E8B2B" w14:textId="7374B152" w:rsidR="00D2238A" w:rsidRDefault="00BC7E69" w:rsidP="00D2238A">
      <w:pPr>
        <w:pStyle w:val="6"/>
      </w:pPr>
      <w:r>
        <w:t>Final WF</w:t>
      </w:r>
      <w:r w:rsidR="00D2238A">
        <w:t>:</w:t>
      </w:r>
    </w:p>
    <w:p w14:paraId="3C6314C8" w14:textId="40211ED0" w:rsidR="000E3B9E" w:rsidRPr="00D2238A" w:rsidRDefault="000E3B9E" w:rsidP="000E3B9E">
      <w:pPr>
        <w:rPr>
          <w:lang w:eastAsia="zh-CN"/>
        </w:rPr>
      </w:pPr>
    </w:p>
    <w:p w14:paraId="2FE1C789" w14:textId="12E1F63D" w:rsidR="00DA4077" w:rsidRDefault="004759DD" w:rsidP="004759DD">
      <w:pPr>
        <w:pStyle w:val="1"/>
        <w:rPr>
          <w:lang w:eastAsia="zh-CN"/>
        </w:rPr>
      </w:pPr>
      <w:r>
        <w:rPr>
          <w:rFonts w:hint="eastAsia"/>
          <w:lang w:eastAsia="zh-CN"/>
        </w:rPr>
        <w:t>O</w:t>
      </w:r>
      <w:r>
        <w:rPr>
          <w:lang w:eastAsia="zh-CN"/>
        </w:rPr>
        <w:t>ther issues</w:t>
      </w:r>
    </w:p>
    <w:p w14:paraId="01B04A3F" w14:textId="1AAFB2E5" w:rsidR="004759DD" w:rsidRDefault="00B75C1C" w:rsidP="004759DD">
      <w:pPr>
        <w:rPr>
          <w:lang w:eastAsia="zh-CN"/>
        </w:rPr>
      </w:pPr>
      <w:r>
        <w:rPr>
          <w:rFonts w:hint="eastAsia"/>
          <w:lang w:eastAsia="zh-CN"/>
        </w:rPr>
        <w:t>C</w:t>
      </w:r>
      <w:r>
        <w:rPr>
          <w:lang w:eastAsia="zh-CN"/>
        </w:rPr>
        <w:t>ompanies are invited to provide other issues in this section</w:t>
      </w:r>
    </w:p>
    <w:tbl>
      <w:tblPr>
        <w:tblStyle w:val="ac"/>
        <w:tblW w:w="0" w:type="auto"/>
        <w:tblLook w:val="04A0" w:firstRow="1" w:lastRow="0" w:firstColumn="1" w:lastColumn="0" w:noHBand="0" w:noVBand="1"/>
      </w:tblPr>
      <w:tblGrid>
        <w:gridCol w:w="2490"/>
        <w:gridCol w:w="2490"/>
        <w:gridCol w:w="2491"/>
        <w:gridCol w:w="2491"/>
      </w:tblGrid>
      <w:tr w:rsidR="00B75C1C" w14:paraId="0ED6C83C" w14:textId="77777777" w:rsidTr="00B75C1C">
        <w:tc>
          <w:tcPr>
            <w:tcW w:w="2490" w:type="dxa"/>
          </w:tcPr>
          <w:p w14:paraId="31C5554A" w14:textId="7D88BBC0" w:rsidR="00B75C1C" w:rsidRDefault="00B75C1C" w:rsidP="004759DD">
            <w:pPr>
              <w:rPr>
                <w:lang w:eastAsia="zh-CN"/>
              </w:rPr>
            </w:pPr>
            <w:r>
              <w:rPr>
                <w:rFonts w:hint="eastAsia"/>
                <w:lang w:eastAsia="zh-CN"/>
              </w:rPr>
              <w:t>C</w:t>
            </w:r>
            <w:r>
              <w:rPr>
                <w:lang w:eastAsia="zh-CN"/>
              </w:rPr>
              <w:t>ompany</w:t>
            </w:r>
          </w:p>
        </w:tc>
        <w:tc>
          <w:tcPr>
            <w:tcW w:w="2490" w:type="dxa"/>
          </w:tcPr>
          <w:p w14:paraId="7A65D04C" w14:textId="248F65BA" w:rsidR="00B75C1C" w:rsidRDefault="007449FD" w:rsidP="004759DD">
            <w:pPr>
              <w:rPr>
                <w:lang w:eastAsia="zh-CN"/>
              </w:rPr>
            </w:pPr>
            <w:r>
              <w:rPr>
                <w:lang w:eastAsia="zh-CN"/>
              </w:rPr>
              <w:t xml:space="preserve">Critical </w:t>
            </w:r>
            <w:r w:rsidR="00B75C1C">
              <w:rPr>
                <w:rFonts w:hint="eastAsia"/>
                <w:lang w:eastAsia="zh-CN"/>
              </w:rPr>
              <w:t>I</w:t>
            </w:r>
            <w:r w:rsidR="00B75C1C">
              <w:rPr>
                <w:lang w:eastAsia="zh-CN"/>
              </w:rPr>
              <w:t>ssue</w:t>
            </w:r>
          </w:p>
        </w:tc>
        <w:tc>
          <w:tcPr>
            <w:tcW w:w="2491" w:type="dxa"/>
          </w:tcPr>
          <w:p w14:paraId="2EF4DA56" w14:textId="2392E58D" w:rsidR="00B75C1C" w:rsidRDefault="00B75C1C" w:rsidP="004759DD">
            <w:pPr>
              <w:rPr>
                <w:lang w:eastAsia="zh-CN"/>
              </w:rPr>
            </w:pPr>
            <w:r>
              <w:rPr>
                <w:rFonts w:hint="eastAsia"/>
                <w:lang w:eastAsia="zh-CN"/>
              </w:rPr>
              <w:t>P</w:t>
            </w:r>
            <w:r>
              <w:rPr>
                <w:lang w:eastAsia="zh-CN"/>
              </w:rPr>
              <w:t>roposed WF</w:t>
            </w:r>
          </w:p>
        </w:tc>
        <w:tc>
          <w:tcPr>
            <w:tcW w:w="2491" w:type="dxa"/>
          </w:tcPr>
          <w:p w14:paraId="0268F049" w14:textId="121667F0" w:rsidR="00B75C1C" w:rsidRDefault="00B75C1C" w:rsidP="004759DD">
            <w:pPr>
              <w:rPr>
                <w:lang w:eastAsia="zh-CN"/>
              </w:rPr>
            </w:pPr>
            <w:r>
              <w:rPr>
                <w:rFonts w:hint="eastAsia"/>
                <w:lang w:eastAsia="zh-CN"/>
              </w:rPr>
              <w:t>R</w:t>
            </w:r>
            <w:r>
              <w:rPr>
                <w:lang w:eastAsia="zh-CN"/>
              </w:rPr>
              <w:t>app WF</w:t>
            </w:r>
          </w:p>
        </w:tc>
      </w:tr>
      <w:tr w:rsidR="00B75C1C" w14:paraId="420CA204" w14:textId="77777777" w:rsidTr="00B75C1C">
        <w:tc>
          <w:tcPr>
            <w:tcW w:w="2490" w:type="dxa"/>
          </w:tcPr>
          <w:p w14:paraId="60CC639D" w14:textId="6E5BC81D" w:rsidR="00B75C1C" w:rsidRDefault="00434C1A" w:rsidP="004759DD">
            <w:pPr>
              <w:rPr>
                <w:lang w:eastAsia="zh-CN"/>
              </w:rPr>
            </w:pPr>
            <w:r>
              <w:rPr>
                <w:lang w:eastAsia="zh-CN"/>
              </w:rPr>
              <w:t>Xiaomi</w:t>
            </w:r>
          </w:p>
        </w:tc>
        <w:tc>
          <w:tcPr>
            <w:tcW w:w="2490" w:type="dxa"/>
          </w:tcPr>
          <w:p w14:paraId="1C166943" w14:textId="505911A3" w:rsidR="00B75C1C" w:rsidRDefault="00434C1A" w:rsidP="004759DD">
            <w:pPr>
              <w:rPr>
                <w:lang w:eastAsia="zh-CN"/>
              </w:rPr>
            </w:pPr>
            <w:r>
              <w:rPr>
                <w:lang w:eastAsia="zh-CN"/>
              </w:rPr>
              <w:t xml:space="preserve">According to our paper in </w:t>
            </w:r>
            <w:r w:rsidRPr="00434C1A">
              <w:rPr>
                <w:lang w:eastAsia="zh-CN"/>
              </w:rPr>
              <w:t>R2-2201379</w:t>
            </w:r>
            <w:r>
              <w:rPr>
                <w:lang w:eastAsia="zh-CN"/>
              </w:rPr>
              <w:t xml:space="preserve">, it is not </w:t>
            </w:r>
            <w:r>
              <w:rPr>
                <w:lang w:eastAsia="zh-CN"/>
              </w:rPr>
              <w:lastRenderedPageBreak/>
              <w:t>clear from the current running CR which RSRP is used as the RSRP reference for TA validation.</w:t>
            </w:r>
          </w:p>
        </w:tc>
        <w:tc>
          <w:tcPr>
            <w:tcW w:w="2491" w:type="dxa"/>
          </w:tcPr>
          <w:p w14:paraId="2BD082BA" w14:textId="77777777" w:rsidR="00BF494E" w:rsidRPr="00B95E4D" w:rsidRDefault="00BF494E" w:rsidP="00B95E4D">
            <w:pPr>
              <w:rPr>
                <w:lang w:eastAsia="zh-CN"/>
              </w:rPr>
            </w:pPr>
            <w:r w:rsidRPr="00B95E4D">
              <w:rPr>
                <w:lang w:eastAsia="zh-CN"/>
              </w:rPr>
              <w:lastRenderedPageBreak/>
              <w:t xml:space="preserve">The RSRP reference for TA validation of </w:t>
            </w:r>
            <w:r w:rsidRPr="00B95E4D">
              <w:rPr>
                <w:lang w:eastAsia="zh-CN"/>
              </w:rPr>
              <w:lastRenderedPageBreak/>
              <w:t>CG-SDT is:</w:t>
            </w:r>
          </w:p>
          <w:p w14:paraId="7933F62E" w14:textId="77777777" w:rsidR="00BF494E" w:rsidRPr="00B95E4D" w:rsidRDefault="00BF494E" w:rsidP="00B95E4D">
            <w:pPr>
              <w:rPr>
                <w:lang w:eastAsia="zh-CN"/>
              </w:rPr>
            </w:pPr>
            <w:r w:rsidRPr="00B95E4D">
              <w:rPr>
                <w:lang w:eastAsia="zh-CN"/>
              </w:rPr>
              <w:t>From the same cell where the CG-SDT is configured.</w:t>
            </w:r>
          </w:p>
          <w:p w14:paraId="59783008" w14:textId="0E827E0A" w:rsidR="00BF494E" w:rsidRPr="00B95E4D" w:rsidRDefault="00BF494E" w:rsidP="00B95E4D">
            <w:pPr>
              <w:rPr>
                <w:lang w:eastAsia="zh-CN"/>
              </w:rPr>
            </w:pPr>
            <w:r w:rsidRPr="00B95E4D">
              <w:rPr>
                <w:lang w:eastAsia="zh-CN"/>
              </w:rPr>
              <w:t xml:space="preserve">The latest available RSRP when the </w:t>
            </w:r>
            <w:proofErr w:type="spellStart"/>
            <w:r w:rsidRPr="00B95E4D">
              <w:rPr>
                <w:lang w:eastAsia="zh-CN"/>
              </w:rPr>
              <w:t>RRCRelease</w:t>
            </w:r>
            <w:proofErr w:type="spellEnd"/>
            <w:r w:rsidRPr="00B95E4D">
              <w:rPr>
                <w:lang w:eastAsia="zh-CN"/>
              </w:rPr>
              <w:t xml:space="preserve"> message is received.</w:t>
            </w:r>
            <w:r w:rsidR="0047367C">
              <w:rPr>
                <w:lang w:eastAsia="zh-CN"/>
              </w:rPr>
              <w:t xml:space="preserve"> (Already agreed</w:t>
            </w:r>
            <w:r w:rsidR="00CF389C">
              <w:rPr>
                <w:lang w:eastAsia="zh-CN"/>
              </w:rPr>
              <w:t xml:space="preserve"> in RAN2#116bis-e</w:t>
            </w:r>
            <w:r w:rsidR="0047367C">
              <w:rPr>
                <w:lang w:eastAsia="zh-CN"/>
              </w:rPr>
              <w:t>)</w:t>
            </w:r>
          </w:p>
          <w:p w14:paraId="72D77D58" w14:textId="4CE8899D" w:rsidR="00BF494E" w:rsidRPr="00B95E4D" w:rsidRDefault="00BF494E" w:rsidP="00B95E4D">
            <w:pPr>
              <w:rPr>
                <w:lang w:eastAsia="zh-CN"/>
              </w:rPr>
            </w:pPr>
            <w:r w:rsidRPr="00B95E4D">
              <w:rPr>
                <w:lang w:eastAsia="zh-CN"/>
              </w:rPr>
              <w:t>The RSRP of serving MO</w:t>
            </w:r>
            <w:r w:rsidR="00A21F45">
              <w:rPr>
                <w:lang w:eastAsia="zh-CN"/>
              </w:rPr>
              <w:t>.</w:t>
            </w:r>
          </w:p>
          <w:p w14:paraId="22D0E00C" w14:textId="1D6AE9F0" w:rsidR="00BF494E" w:rsidRDefault="00BF494E" w:rsidP="004759DD">
            <w:pPr>
              <w:rPr>
                <w:lang w:eastAsia="zh-CN"/>
              </w:rPr>
            </w:pPr>
          </w:p>
        </w:tc>
        <w:tc>
          <w:tcPr>
            <w:tcW w:w="2491" w:type="dxa"/>
          </w:tcPr>
          <w:p w14:paraId="422FE262" w14:textId="77777777" w:rsidR="00B75C1C" w:rsidRDefault="00B75C1C" w:rsidP="004759DD">
            <w:pPr>
              <w:rPr>
                <w:lang w:eastAsia="zh-CN"/>
              </w:rPr>
            </w:pPr>
          </w:p>
        </w:tc>
      </w:tr>
      <w:tr w:rsidR="00B75C1C" w14:paraId="0FDCFD0D" w14:textId="77777777" w:rsidTr="00B75C1C">
        <w:tc>
          <w:tcPr>
            <w:tcW w:w="2490" w:type="dxa"/>
          </w:tcPr>
          <w:p w14:paraId="79B05A2D" w14:textId="026BDF5D" w:rsidR="00B75C1C" w:rsidRDefault="00F07984" w:rsidP="004759DD">
            <w:pPr>
              <w:rPr>
                <w:lang w:eastAsia="zh-CN"/>
              </w:rPr>
            </w:pPr>
            <w:r>
              <w:rPr>
                <w:lang w:eastAsia="zh-CN"/>
              </w:rPr>
              <w:lastRenderedPageBreak/>
              <w:t>Ericsson</w:t>
            </w:r>
          </w:p>
        </w:tc>
        <w:tc>
          <w:tcPr>
            <w:tcW w:w="2490" w:type="dxa"/>
          </w:tcPr>
          <w:p w14:paraId="7D8071AC" w14:textId="73E9D54B" w:rsidR="00B75C1C" w:rsidRDefault="00F07984" w:rsidP="004759DD">
            <w:pPr>
              <w:rPr>
                <w:lang w:eastAsia="zh-CN"/>
              </w:rPr>
            </w:pPr>
            <w:r>
              <w:rPr>
                <w:lang w:eastAsia="zh-CN"/>
              </w:rPr>
              <w:t>T</w:t>
            </w:r>
            <w:r w:rsidRPr="00F07984">
              <w:rPr>
                <w:lang w:eastAsia="zh-CN"/>
              </w:rPr>
              <w:t xml:space="preserve">he UE action upon expiry of the </w:t>
            </w:r>
            <w:r>
              <w:rPr>
                <w:lang w:eastAsia="zh-CN"/>
              </w:rPr>
              <w:t xml:space="preserve">legacy </w:t>
            </w:r>
            <w:r w:rsidRPr="00F07984">
              <w:rPr>
                <w:lang w:eastAsia="zh-CN"/>
              </w:rPr>
              <w:t xml:space="preserve">-TAT </w:t>
            </w:r>
            <w:r w:rsidR="002973BE">
              <w:rPr>
                <w:lang w:eastAsia="zh-CN"/>
              </w:rPr>
              <w:t>may need clarification</w:t>
            </w:r>
          </w:p>
        </w:tc>
        <w:tc>
          <w:tcPr>
            <w:tcW w:w="2491" w:type="dxa"/>
          </w:tcPr>
          <w:p w14:paraId="4395C11B" w14:textId="2DE2BD81" w:rsidR="00B75C1C" w:rsidRDefault="002973BE" w:rsidP="004759DD">
            <w:pPr>
              <w:rPr>
                <w:lang w:eastAsia="zh-CN"/>
              </w:rPr>
            </w:pPr>
            <w:r>
              <w:rPr>
                <w:lang w:eastAsia="zh-CN"/>
              </w:rPr>
              <w:t>If there is a case for when t</w:t>
            </w:r>
            <w:r w:rsidRPr="002973BE">
              <w:rPr>
                <w:lang w:eastAsia="zh-CN"/>
              </w:rPr>
              <w:t xml:space="preserve">he legacy TAT </w:t>
            </w:r>
            <w:r>
              <w:rPr>
                <w:lang w:eastAsia="zh-CN"/>
              </w:rPr>
              <w:t>is</w:t>
            </w:r>
            <w:r w:rsidRPr="002973BE">
              <w:rPr>
                <w:lang w:eastAsia="zh-CN"/>
              </w:rPr>
              <w:t xml:space="preserve"> started during a RA procedure </w:t>
            </w:r>
            <w:r>
              <w:rPr>
                <w:lang w:eastAsia="zh-CN"/>
              </w:rPr>
              <w:t>within</w:t>
            </w:r>
            <w:r w:rsidRPr="002973BE">
              <w:rPr>
                <w:lang w:eastAsia="zh-CN"/>
              </w:rPr>
              <w:t xml:space="preserve"> </w:t>
            </w:r>
            <w:r>
              <w:rPr>
                <w:lang w:eastAsia="zh-CN"/>
              </w:rPr>
              <w:t>an</w:t>
            </w:r>
            <w:r w:rsidRPr="002973BE">
              <w:rPr>
                <w:lang w:eastAsia="zh-CN"/>
              </w:rPr>
              <w:t xml:space="preserve"> ongoing CG-SDT procedure </w:t>
            </w:r>
            <w:r>
              <w:rPr>
                <w:lang w:eastAsia="zh-CN"/>
              </w:rPr>
              <w:t>that</w:t>
            </w:r>
            <w:r w:rsidRPr="002973BE">
              <w:rPr>
                <w:lang w:eastAsia="zh-CN"/>
              </w:rPr>
              <w:t xml:space="preserve"> time out while the CG-SDT procedure is still active. </w:t>
            </w:r>
            <w:r>
              <w:rPr>
                <w:lang w:eastAsia="zh-CN"/>
              </w:rPr>
              <w:t>Currently the UE may e.g. flush HARQ buffers and this may not be the wanted behaviour.</w:t>
            </w:r>
          </w:p>
        </w:tc>
        <w:tc>
          <w:tcPr>
            <w:tcW w:w="2491" w:type="dxa"/>
          </w:tcPr>
          <w:p w14:paraId="631DF8C1" w14:textId="77777777" w:rsidR="00B75C1C" w:rsidRDefault="00B75C1C" w:rsidP="004759DD">
            <w:pPr>
              <w:rPr>
                <w:lang w:eastAsia="zh-CN"/>
              </w:rPr>
            </w:pPr>
          </w:p>
        </w:tc>
      </w:tr>
      <w:tr w:rsidR="004A75D4" w14:paraId="38C17FFA" w14:textId="77777777" w:rsidTr="00B75C1C">
        <w:tc>
          <w:tcPr>
            <w:tcW w:w="2490" w:type="dxa"/>
          </w:tcPr>
          <w:p w14:paraId="1B317820" w14:textId="3975FAF2" w:rsidR="004A75D4" w:rsidRDefault="004A75D4" w:rsidP="004759DD">
            <w:pPr>
              <w:rPr>
                <w:lang w:eastAsia="zh-CN"/>
              </w:rPr>
            </w:pPr>
            <w:r>
              <w:rPr>
                <w:lang w:eastAsia="zh-CN"/>
              </w:rPr>
              <w:t>CATT</w:t>
            </w:r>
          </w:p>
        </w:tc>
        <w:tc>
          <w:tcPr>
            <w:tcW w:w="2490" w:type="dxa"/>
          </w:tcPr>
          <w:p w14:paraId="7E28DB25" w14:textId="1F89610B" w:rsidR="004A75D4" w:rsidRDefault="004A75D4" w:rsidP="00015EF2">
            <w:pPr>
              <w:rPr>
                <w:rFonts w:hint="eastAsia"/>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53DA2928" w14:textId="006C145B" w:rsidR="004A75D4" w:rsidRDefault="004A75D4" w:rsidP="004759DD">
            <w:pPr>
              <w:rPr>
                <w:lang w:eastAsia="zh-CN"/>
              </w:rPr>
            </w:pPr>
            <w:r>
              <w:rPr>
                <w:rFonts w:hint="eastAsia"/>
                <w:lang w:eastAsia="zh-CN"/>
              </w:rPr>
              <w:t>However, if there is no restriction on the maximum number, the UE will perform retransmission again</w:t>
            </w:r>
            <w:bookmarkStart w:id="8" w:name="_GoBack"/>
            <w:bookmarkEnd w:id="8"/>
            <w:r>
              <w:rPr>
                <w:rFonts w:hint="eastAsia"/>
                <w:lang w:eastAsia="zh-CN"/>
              </w:rPr>
              <w:t xml:space="preserve"> and again.</w:t>
            </w:r>
          </w:p>
        </w:tc>
        <w:tc>
          <w:tcPr>
            <w:tcW w:w="2491" w:type="dxa"/>
          </w:tcPr>
          <w:p w14:paraId="4D55888D" w14:textId="77777777" w:rsidR="004A75D4" w:rsidRDefault="004A75D4" w:rsidP="00015EF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7369D2F2" w14:textId="65646A7B" w:rsidR="004A75D4" w:rsidRDefault="004A75D4" w:rsidP="004759DD">
            <w:pPr>
              <w:rPr>
                <w:lang w:eastAsia="zh-CN"/>
              </w:rPr>
            </w:pPr>
            <w:r w:rsidRPr="00042C29">
              <w:rPr>
                <w:rFonts w:hint="eastAsia"/>
                <w:highlight w:val="yellow"/>
                <w:lang w:eastAsia="zh-CN"/>
              </w:rPr>
              <w:t>Solution 2: it is up to the network implementation to make sure that the UE can receive confirmation for the initial transmission</w:t>
            </w:r>
            <w:r>
              <w:rPr>
                <w:rFonts w:hint="eastAsia"/>
                <w:highlight w:val="yellow"/>
                <w:lang w:eastAsia="zh-CN"/>
              </w:rPr>
              <w:t xml:space="preserve"> from the network</w:t>
            </w:r>
            <w:r w:rsidRPr="00042C29">
              <w:rPr>
                <w:rFonts w:hint="eastAsia"/>
                <w:highlight w:val="yellow"/>
                <w:lang w:eastAsia="zh-CN"/>
              </w:rPr>
              <w:t>.</w:t>
            </w:r>
          </w:p>
        </w:tc>
        <w:tc>
          <w:tcPr>
            <w:tcW w:w="2491" w:type="dxa"/>
          </w:tcPr>
          <w:p w14:paraId="3DCE91F0" w14:textId="77777777" w:rsidR="004A75D4" w:rsidRDefault="004A75D4" w:rsidP="004759DD">
            <w:pPr>
              <w:rPr>
                <w:lang w:eastAsia="zh-CN"/>
              </w:rPr>
            </w:pPr>
          </w:p>
        </w:tc>
      </w:tr>
      <w:tr w:rsidR="004873D6" w14:paraId="065E23B0" w14:textId="77777777" w:rsidTr="00B75C1C">
        <w:tc>
          <w:tcPr>
            <w:tcW w:w="2490" w:type="dxa"/>
          </w:tcPr>
          <w:p w14:paraId="58683C71" w14:textId="0BABD048" w:rsidR="004873D6" w:rsidRDefault="004873D6" w:rsidP="004759DD">
            <w:pPr>
              <w:rPr>
                <w:rFonts w:hint="eastAsia"/>
                <w:lang w:eastAsia="zh-CN"/>
              </w:rPr>
            </w:pPr>
            <w:r>
              <w:rPr>
                <w:rFonts w:hint="eastAsia"/>
                <w:lang w:eastAsia="zh-CN"/>
              </w:rPr>
              <w:t>CATT</w:t>
            </w:r>
          </w:p>
        </w:tc>
        <w:tc>
          <w:tcPr>
            <w:tcW w:w="2490" w:type="dxa"/>
          </w:tcPr>
          <w:p w14:paraId="31E3A094" w14:textId="6A8F4C43" w:rsidR="004873D6" w:rsidRDefault="004873D6" w:rsidP="00015EF2">
            <w:pPr>
              <w:pStyle w:val="a5"/>
              <w:rPr>
                <w:rFonts w:eastAsiaTheme="minorEastAsia" w:hint="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04942C54" w14:textId="1FFA0550" w:rsidR="004873D6" w:rsidRPr="00E83F61" w:rsidRDefault="004873D6" w:rsidP="00015EF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43754ED5" w14:textId="77777777" w:rsidR="004873D6" w:rsidRDefault="004873D6" w:rsidP="004759DD">
            <w:pPr>
              <w:rPr>
                <w:lang w:eastAsia="zh-CN"/>
              </w:rPr>
            </w:pPr>
          </w:p>
        </w:tc>
      </w:tr>
    </w:tbl>
    <w:p w14:paraId="616EBD5A" w14:textId="77777777" w:rsidR="00B75C1C" w:rsidRPr="004759DD" w:rsidRDefault="00B75C1C" w:rsidP="004759DD">
      <w:pPr>
        <w:rPr>
          <w:lang w:eastAsia="zh-CN"/>
        </w:rPr>
      </w:pPr>
    </w:p>
    <w:p w14:paraId="7B70632F" w14:textId="3AB343DD" w:rsidR="0010032D" w:rsidRDefault="001F2426" w:rsidP="00E73458">
      <w:pPr>
        <w:pStyle w:val="1"/>
        <w:rPr>
          <w:lang w:eastAsia="zh-CN"/>
        </w:rPr>
      </w:pPr>
      <w:r>
        <w:rPr>
          <w:rFonts w:hint="eastAsia"/>
          <w:lang w:eastAsia="zh-CN"/>
        </w:rPr>
        <w:lastRenderedPageBreak/>
        <w:t>C</w:t>
      </w:r>
      <w:r>
        <w:rPr>
          <w:lang w:eastAsia="zh-CN"/>
        </w:rPr>
        <w:t>onclusions</w:t>
      </w:r>
    </w:p>
    <w:p w14:paraId="0E52855E" w14:textId="4B47E8CD" w:rsidR="006232DC" w:rsidRDefault="006232DC">
      <w:pPr>
        <w:pStyle w:val="3GPPText"/>
        <w:rPr>
          <w:lang w:eastAsia="zh-CN"/>
        </w:rPr>
      </w:pPr>
      <w:r>
        <w:rPr>
          <w:rFonts w:hint="eastAsia"/>
          <w:lang w:eastAsia="zh-CN"/>
        </w:rPr>
        <w:t>T</w:t>
      </w:r>
      <w:r>
        <w:rPr>
          <w:lang w:eastAsia="zh-CN"/>
        </w:rPr>
        <w:t>o be filled later</w:t>
      </w:r>
    </w:p>
    <w:p w14:paraId="30C95153" w14:textId="0893BD91" w:rsidR="00FD588A" w:rsidRDefault="001F2426" w:rsidP="00752BD2">
      <w:pPr>
        <w:pStyle w:val="1"/>
      </w:pPr>
      <w:r>
        <w:t>References</w:t>
      </w:r>
    </w:p>
    <w:sectPr w:rsidR="00FD588A">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D716BE" w14:textId="77777777" w:rsidR="00B93A82" w:rsidRDefault="00B93A82">
      <w:pPr>
        <w:spacing w:after="0" w:line="240" w:lineRule="auto"/>
      </w:pPr>
      <w:r>
        <w:separator/>
      </w:r>
    </w:p>
  </w:endnote>
  <w:endnote w:type="continuationSeparator" w:id="0">
    <w:p w14:paraId="0354C818" w14:textId="77777777" w:rsidR="00B93A82" w:rsidRDefault="00B93A82">
      <w:pPr>
        <w:spacing w:after="0" w:line="240" w:lineRule="auto"/>
      </w:pPr>
      <w:r>
        <w:continuationSeparator/>
      </w:r>
    </w:p>
  </w:endnote>
  <w:endnote w:type="continuationNotice" w:id="1">
    <w:p w14:paraId="4619CF84" w14:textId="77777777" w:rsidR="00B93A82" w:rsidRDefault="00B93A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EFA74" w14:textId="77777777" w:rsidR="006D169C" w:rsidRDefault="006D169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6D169C" w:rsidRDefault="006D169C">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AA37E" w14:textId="613BC5CD" w:rsidR="006D169C" w:rsidRDefault="006D169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F7E0C">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F7E0C">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270E09" w14:textId="77777777" w:rsidR="00B93A82" w:rsidRDefault="00B93A82">
      <w:pPr>
        <w:spacing w:after="0" w:line="240" w:lineRule="auto"/>
      </w:pPr>
      <w:r>
        <w:separator/>
      </w:r>
    </w:p>
  </w:footnote>
  <w:footnote w:type="continuationSeparator" w:id="0">
    <w:p w14:paraId="0C2D4473" w14:textId="77777777" w:rsidR="00B93A82" w:rsidRDefault="00B93A82">
      <w:pPr>
        <w:spacing w:after="0" w:line="240" w:lineRule="auto"/>
      </w:pPr>
      <w:r>
        <w:continuationSeparator/>
      </w:r>
    </w:p>
  </w:footnote>
  <w:footnote w:type="continuationNotice" w:id="1">
    <w:p w14:paraId="1F1D300B" w14:textId="77777777" w:rsidR="00B93A82" w:rsidRDefault="00B93A8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E26E1B" w14:textId="77777777" w:rsidR="006D169C" w:rsidRDefault="006D169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nsid w:val="EEC575C6"/>
    <w:multiLevelType w:val="singleLevel"/>
    <w:tmpl w:val="EEC575C6"/>
    <w:lvl w:ilvl="0">
      <w:start w:val="1"/>
      <w:numFmt w:val="decimal"/>
      <w:lvlText w:val="%1&gt;"/>
      <w:lvlJc w:val="left"/>
    </w:lvl>
  </w:abstractNum>
  <w:abstractNum w:abstractNumId="3">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oNotDisplayPageBoundaries/>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3234"/>
    <w:rsid w:val="00015536"/>
    <w:rsid w:val="00016110"/>
    <w:rsid w:val="000211B4"/>
    <w:rsid w:val="000223B3"/>
    <w:rsid w:val="00023A02"/>
    <w:rsid w:val="0002532F"/>
    <w:rsid w:val="00032467"/>
    <w:rsid w:val="00032799"/>
    <w:rsid w:val="00041BF8"/>
    <w:rsid w:val="00050C46"/>
    <w:rsid w:val="00053D82"/>
    <w:rsid w:val="00061C7B"/>
    <w:rsid w:val="000664B5"/>
    <w:rsid w:val="0006663E"/>
    <w:rsid w:val="00070E73"/>
    <w:rsid w:val="00072D94"/>
    <w:rsid w:val="00075C21"/>
    <w:rsid w:val="000778FA"/>
    <w:rsid w:val="000801D1"/>
    <w:rsid w:val="00084150"/>
    <w:rsid w:val="0009114B"/>
    <w:rsid w:val="00091BE1"/>
    <w:rsid w:val="000971D8"/>
    <w:rsid w:val="0009787B"/>
    <w:rsid w:val="000A1E6E"/>
    <w:rsid w:val="000B0B89"/>
    <w:rsid w:val="000B112D"/>
    <w:rsid w:val="000B2DA5"/>
    <w:rsid w:val="000B4737"/>
    <w:rsid w:val="000B4FD6"/>
    <w:rsid w:val="000B7224"/>
    <w:rsid w:val="000C40CA"/>
    <w:rsid w:val="000C5E87"/>
    <w:rsid w:val="000D48AF"/>
    <w:rsid w:val="000D5C7E"/>
    <w:rsid w:val="000E0F24"/>
    <w:rsid w:val="000E1046"/>
    <w:rsid w:val="000E3B9E"/>
    <w:rsid w:val="000E4F28"/>
    <w:rsid w:val="000F2DC8"/>
    <w:rsid w:val="000F6E9C"/>
    <w:rsid w:val="001000CF"/>
    <w:rsid w:val="0010032D"/>
    <w:rsid w:val="001024ED"/>
    <w:rsid w:val="00104E87"/>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4220"/>
    <w:rsid w:val="001B2882"/>
    <w:rsid w:val="001B30BD"/>
    <w:rsid w:val="001B6953"/>
    <w:rsid w:val="001B69EB"/>
    <w:rsid w:val="001B7294"/>
    <w:rsid w:val="001C20A9"/>
    <w:rsid w:val="001D0D9B"/>
    <w:rsid w:val="001E14EA"/>
    <w:rsid w:val="001E5F89"/>
    <w:rsid w:val="001F055A"/>
    <w:rsid w:val="001F2426"/>
    <w:rsid w:val="001F252A"/>
    <w:rsid w:val="001F728E"/>
    <w:rsid w:val="0020260C"/>
    <w:rsid w:val="00204FC3"/>
    <w:rsid w:val="002061D6"/>
    <w:rsid w:val="0020775C"/>
    <w:rsid w:val="002164E6"/>
    <w:rsid w:val="002207A1"/>
    <w:rsid w:val="00224461"/>
    <w:rsid w:val="00225A0D"/>
    <w:rsid w:val="00227166"/>
    <w:rsid w:val="00231603"/>
    <w:rsid w:val="00231658"/>
    <w:rsid w:val="00231F47"/>
    <w:rsid w:val="0023507E"/>
    <w:rsid w:val="00241DAF"/>
    <w:rsid w:val="002449E7"/>
    <w:rsid w:val="00260983"/>
    <w:rsid w:val="00261938"/>
    <w:rsid w:val="00270F04"/>
    <w:rsid w:val="0027192A"/>
    <w:rsid w:val="002720A5"/>
    <w:rsid w:val="00277E34"/>
    <w:rsid w:val="002812EC"/>
    <w:rsid w:val="002820BA"/>
    <w:rsid w:val="00283277"/>
    <w:rsid w:val="00284B6A"/>
    <w:rsid w:val="00286876"/>
    <w:rsid w:val="002901C1"/>
    <w:rsid w:val="002908A1"/>
    <w:rsid w:val="00291BE5"/>
    <w:rsid w:val="00292716"/>
    <w:rsid w:val="00293DAC"/>
    <w:rsid w:val="0029519C"/>
    <w:rsid w:val="00295711"/>
    <w:rsid w:val="002973BE"/>
    <w:rsid w:val="002A3EBC"/>
    <w:rsid w:val="002A6E78"/>
    <w:rsid w:val="002A7FC0"/>
    <w:rsid w:val="002B2C86"/>
    <w:rsid w:val="002C2278"/>
    <w:rsid w:val="002C35B0"/>
    <w:rsid w:val="002C4FEF"/>
    <w:rsid w:val="002C7C23"/>
    <w:rsid w:val="002D7ACB"/>
    <w:rsid w:val="002E36AD"/>
    <w:rsid w:val="002E3B6B"/>
    <w:rsid w:val="002F114F"/>
    <w:rsid w:val="002F3EEB"/>
    <w:rsid w:val="002F7C0C"/>
    <w:rsid w:val="003010F2"/>
    <w:rsid w:val="00303771"/>
    <w:rsid w:val="00310A06"/>
    <w:rsid w:val="00311574"/>
    <w:rsid w:val="00311BFC"/>
    <w:rsid w:val="00312855"/>
    <w:rsid w:val="00313C52"/>
    <w:rsid w:val="0031534F"/>
    <w:rsid w:val="00315491"/>
    <w:rsid w:val="00320278"/>
    <w:rsid w:val="00321036"/>
    <w:rsid w:val="0032233A"/>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81077"/>
    <w:rsid w:val="00383D2A"/>
    <w:rsid w:val="003878D8"/>
    <w:rsid w:val="0039370F"/>
    <w:rsid w:val="0039404C"/>
    <w:rsid w:val="0039508A"/>
    <w:rsid w:val="0039659E"/>
    <w:rsid w:val="0039703F"/>
    <w:rsid w:val="003A491B"/>
    <w:rsid w:val="003B22DF"/>
    <w:rsid w:val="003B3254"/>
    <w:rsid w:val="003C564A"/>
    <w:rsid w:val="003C7990"/>
    <w:rsid w:val="003D0C53"/>
    <w:rsid w:val="003D2697"/>
    <w:rsid w:val="003D46D1"/>
    <w:rsid w:val="003E0624"/>
    <w:rsid w:val="003F04C9"/>
    <w:rsid w:val="003F1C9E"/>
    <w:rsid w:val="004013E6"/>
    <w:rsid w:val="00402AA0"/>
    <w:rsid w:val="004073B2"/>
    <w:rsid w:val="00413F67"/>
    <w:rsid w:val="004166FD"/>
    <w:rsid w:val="00416C03"/>
    <w:rsid w:val="00426D28"/>
    <w:rsid w:val="00427DF0"/>
    <w:rsid w:val="004305F9"/>
    <w:rsid w:val="004342F8"/>
    <w:rsid w:val="00434C1A"/>
    <w:rsid w:val="004378B2"/>
    <w:rsid w:val="00450CC6"/>
    <w:rsid w:val="00454484"/>
    <w:rsid w:val="00455D3A"/>
    <w:rsid w:val="0045698A"/>
    <w:rsid w:val="0045739E"/>
    <w:rsid w:val="00460C7C"/>
    <w:rsid w:val="00466383"/>
    <w:rsid w:val="004679FE"/>
    <w:rsid w:val="00470FE0"/>
    <w:rsid w:val="00473016"/>
    <w:rsid w:val="0047367C"/>
    <w:rsid w:val="004759DD"/>
    <w:rsid w:val="00475EA2"/>
    <w:rsid w:val="00477751"/>
    <w:rsid w:val="00477E15"/>
    <w:rsid w:val="00480773"/>
    <w:rsid w:val="00481990"/>
    <w:rsid w:val="004839A8"/>
    <w:rsid w:val="004873D6"/>
    <w:rsid w:val="004A0114"/>
    <w:rsid w:val="004A54D9"/>
    <w:rsid w:val="004A5F41"/>
    <w:rsid w:val="004A75D4"/>
    <w:rsid w:val="004B0E0E"/>
    <w:rsid w:val="004B28DB"/>
    <w:rsid w:val="004B6F95"/>
    <w:rsid w:val="004B7B34"/>
    <w:rsid w:val="004C01A7"/>
    <w:rsid w:val="004C2C37"/>
    <w:rsid w:val="004C2FCD"/>
    <w:rsid w:val="004C374F"/>
    <w:rsid w:val="004C4666"/>
    <w:rsid w:val="004D5275"/>
    <w:rsid w:val="004D6E74"/>
    <w:rsid w:val="004E0A45"/>
    <w:rsid w:val="004E51B3"/>
    <w:rsid w:val="004E79E0"/>
    <w:rsid w:val="004F1A80"/>
    <w:rsid w:val="004F299A"/>
    <w:rsid w:val="004F36B9"/>
    <w:rsid w:val="004F4FD5"/>
    <w:rsid w:val="004F573E"/>
    <w:rsid w:val="004F6E81"/>
    <w:rsid w:val="00501509"/>
    <w:rsid w:val="00502926"/>
    <w:rsid w:val="00503C6F"/>
    <w:rsid w:val="00503F7F"/>
    <w:rsid w:val="005047B5"/>
    <w:rsid w:val="00510431"/>
    <w:rsid w:val="00512EDC"/>
    <w:rsid w:val="005130A1"/>
    <w:rsid w:val="00513E6B"/>
    <w:rsid w:val="00514532"/>
    <w:rsid w:val="0052022A"/>
    <w:rsid w:val="00521764"/>
    <w:rsid w:val="005248FF"/>
    <w:rsid w:val="00525BDE"/>
    <w:rsid w:val="00533598"/>
    <w:rsid w:val="0053565E"/>
    <w:rsid w:val="0053724F"/>
    <w:rsid w:val="0053733C"/>
    <w:rsid w:val="005414FD"/>
    <w:rsid w:val="0054268B"/>
    <w:rsid w:val="00544FD4"/>
    <w:rsid w:val="00546152"/>
    <w:rsid w:val="00551D11"/>
    <w:rsid w:val="00552CF7"/>
    <w:rsid w:val="00553D33"/>
    <w:rsid w:val="005548E3"/>
    <w:rsid w:val="00555B18"/>
    <w:rsid w:val="00564DC9"/>
    <w:rsid w:val="00565663"/>
    <w:rsid w:val="005662A8"/>
    <w:rsid w:val="0057540A"/>
    <w:rsid w:val="0057675B"/>
    <w:rsid w:val="00576A33"/>
    <w:rsid w:val="00583348"/>
    <w:rsid w:val="005870DA"/>
    <w:rsid w:val="00590DFD"/>
    <w:rsid w:val="005910F0"/>
    <w:rsid w:val="005A1B58"/>
    <w:rsid w:val="005A2268"/>
    <w:rsid w:val="005A79FC"/>
    <w:rsid w:val="005A7F25"/>
    <w:rsid w:val="005B701D"/>
    <w:rsid w:val="005C1364"/>
    <w:rsid w:val="005C174A"/>
    <w:rsid w:val="005C4146"/>
    <w:rsid w:val="005C548E"/>
    <w:rsid w:val="005C6DEB"/>
    <w:rsid w:val="005D1231"/>
    <w:rsid w:val="005D3A8A"/>
    <w:rsid w:val="005D3F2F"/>
    <w:rsid w:val="005D7F70"/>
    <w:rsid w:val="005E7AB3"/>
    <w:rsid w:val="005F10D7"/>
    <w:rsid w:val="005F4BB8"/>
    <w:rsid w:val="005F79F3"/>
    <w:rsid w:val="00605792"/>
    <w:rsid w:val="00606A22"/>
    <w:rsid w:val="00614C35"/>
    <w:rsid w:val="0061716E"/>
    <w:rsid w:val="0061751E"/>
    <w:rsid w:val="0062189A"/>
    <w:rsid w:val="006232DC"/>
    <w:rsid w:val="0062708C"/>
    <w:rsid w:val="00633CE9"/>
    <w:rsid w:val="00637326"/>
    <w:rsid w:val="00640B8D"/>
    <w:rsid w:val="0064146D"/>
    <w:rsid w:val="00646AFB"/>
    <w:rsid w:val="00653CE3"/>
    <w:rsid w:val="006616F3"/>
    <w:rsid w:val="0066247F"/>
    <w:rsid w:val="00662A0F"/>
    <w:rsid w:val="00663FAB"/>
    <w:rsid w:val="00665AC4"/>
    <w:rsid w:val="006660DC"/>
    <w:rsid w:val="0066705C"/>
    <w:rsid w:val="00667DD0"/>
    <w:rsid w:val="006707BF"/>
    <w:rsid w:val="00676DC0"/>
    <w:rsid w:val="0068125B"/>
    <w:rsid w:val="00685384"/>
    <w:rsid w:val="00690BAA"/>
    <w:rsid w:val="006937D6"/>
    <w:rsid w:val="006A4CC3"/>
    <w:rsid w:val="006A7AC1"/>
    <w:rsid w:val="006B0095"/>
    <w:rsid w:val="006B54FF"/>
    <w:rsid w:val="006B6AF7"/>
    <w:rsid w:val="006C0B98"/>
    <w:rsid w:val="006C2513"/>
    <w:rsid w:val="006C502C"/>
    <w:rsid w:val="006C6128"/>
    <w:rsid w:val="006D169C"/>
    <w:rsid w:val="006D1963"/>
    <w:rsid w:val="006D6053"/>
    <w:rsid w:val="006D606A"/>
    <w:rsid w:val="006E74FF"/>
    <w:rsid w:val="006F13FB"/>
    <w:rsid w:val="006F1685"/>
    <w:rsid w:val="006F4E39"/>
    <w:rsid w:val="00700554"/>
    <w:rsid w:val="007040D8"/>
    <w:rsid w:val="00704923"/>
    <w:rsid w:val="00705562"/>
    <w:rsid w:val="007062D3"/>
    <w:rsid w:val="0072080D"/>
    <w:rsid w:val="00720EBE"/>
    <w:rsid w:val="0072557E"/>
    <w:rsid w:val="00727AC4"/>
    <w:rsid w:val="00737E41"/>
    <w:rsid w:val="00741290"/>
    <w:rsid w:val="00741640"/>
    <w:rsid w:val="00742F0D"/>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5CFC"/>
    <w:rsid w:val="00797D73"/>
    <w:rsid w:val="007A3531"/>
    <w:rsid w:val="007A58EF"/>
    <w:rsid w:val="007B2D02"/>
    <w:rsid w:val="007B3AC8"/>
    <w:rsid w:val="007B3EBC"/>
    <w:rsid w:val="007B3F06"/>
    <w:rsid w:val="007B7A05"/>
    <w:rsid w:val="007C05B2"/>
    <w:rsid w:val="007C20BE"/>
    <w:rsid w:val="007C3CF0"/>
    <w:rsid w:val="007C6313"/>
    <w:rsid w:val="007D1CEA"/>
    <w:rsid w:val="007D3772"/>
    <w:rsid w:val="007D3B1B"/>
    <w:rsid w:val="007E2A96"/>
    <w:rsid w:val="007E3ADB"/>
    <w:rsid w:val="007E7431"/>
    <w:rsid w:val="007E7EF2"/>
    <w:rsid w:val="007F1564"/>
    <w:rsid w:val="00805B84"/>
    <w:rsid w:val="008142DA"/>
    <w:rsid w:val="0081454A"/>
    <w:rsid w:val="0081549B"/>
    <w:rsid w:val="00835394"/>
    <w:rsid w:val="00841185"/>
    <w:rsid w:val="0084643E"/>
    <w:rsid w:val="008503DC"/>
    <w:rsid w:val="00853393"/>
    <w:rsid w:val="0086056D"/>
    <w:rsid w:val="00863034"/>
    <w:rsid w:val="0086656D"/>
    <w:rsid w:val="0087189A"/>
    <w:rsid w:val="008762C4"/>
    <w:rsid w:val="0088238E"/>
    <w:rsid w:val="008859F6"/>
    <w:rsid w:val="008864C4"/>
    <w:rsid w:val="00887989"/>
    <w:rsid w:val="0089130A"/>
    <w:rsid w:val="008949A3"/>
    <w:rsid w:val="00894A33"/>
    <w:rsid w:val="00894BD1"/>
    <w:rsid w:val="008A1C90"/>
    <w:rsid w:val="008A341F"/>
    <w:rsid w:val="008A4749"/>
    <w:rsid w:val="008B0CC7"/>
    <w:rsid w:val="008B38E9"/>
    <w:rsid w:val="008B3C70"/>
    <w:rsid w:val="008B7DDF"/>
    <w:rsid w:val="008C094F"/>
    <w:rsid w:val="008C2721"/>
    <w:rsid w:val="008C5855"/>
    <w:rsid w:val="008D1D00"/>
    <w:rsid w:val="008D4723"/>
    <w:rsid w:val="008E1EA0"/>
    <w:rsid w:val="008E2DDC"/>
    <w:rsid w:val="008E407D"/>
    <w:rsid w:val="008E6D02"/>
    <w:rsid w:val="008E776C"/>
    <w:rsid w:val="008F5105"/>
    <w:rsid w:val="008F76A9"/>
    <w:rsid w:val="0090063B"/>
    <w:rsid w:val="00912541"/>
    <w:rsid w:val="00912614"/>
    <w:rsid w:val="0091266A"/>
    <w:rsid w:val="00912C06"/>
    <w:rsid w:val="0091755C"/>
    <w:rsid w:val="00920A61"/>
    <w:rsid w:val="009307ED"/>
    <w:rsid w:val="00930A33"/>
    <w:rsid w:val="00931D62"/>
    <w:rsid w:val="0093669D"/>
    <w:rsid w:val="00940C34"/>
    <w:rsid w:val="00945A76"/>
    <w:rsid w:val="00954E0B"/>
    <w:rsid w:val="00955089"/>
    <w:rsid w:val="0095575C"/>
    <w:rsid w:val="00957A30"/>
    <w:rsid w:val="009625DA"/>
    <w:rsid w:val="00962703"/>
    <w:rsid w:val="00963350"/>
    <w:rsid w:val="00963FAC"/>
    <w:rsid w:val="00964E13"/>
    <w:rsid w:val="00965D35"/>
    <w:rsid w:val="0097005A"/>
    <w:rsid w:val="0097018B"/>
    <w:rsid w:val="00970D5C"/>
    <w:rsid w:val="00970F92"/>
    <w:rsid w:val="0097776E"/>
    <w:rsid w:val="009777B1"/>
    <w:rsid w:val="00980E14"/>
    <w:rsid w:val="0098101A"/>
    <w:rsid w:val="00982DE3"/>
    <w:rsid w:val="00991541"/>
    <w:rsid w:val="00996B8E"/>
    <w:rsid w:val="009A2D76"/>
    <w:rsid w:val="009A5E1D"/>
    <w:rsid w:val="009B016E"/>
    <w:rsid w:val="009B1637"/>
    <w:rsid w:val="009B775D"/>
    <w:rsid w:val="009C1748"/>
    <w:rsid w:val="009C6A04"/>
    <w:rsid w:val="009C753B"/>
    <w:rsid w:val="009D2966"/>
    <w:rsid w:val="009D5FF6"/>
    <w:rsid w:val="009D68A7"/>
    <w:rsid w:val="009E1223"/>
    <w:rsid w:val="009E2059"/>
    <w:rsid w:val="009E3857"/>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3017E"/>
    <w:rsid w:val="00A30A5B"/>
    <w:rsid w:val="00A30BF6"/>
    <w:rsid w:val="00A37368"/>
    <w:rsid w:val="00A440AA"/>
    <w:rsid w:val="00A4618D"/>
    <w:rsid w:val="00A46D37"/>
    <w:rsid w:val="00A47A54"/>
    <w:rsid w:val="00A501FA"/>
    <w:rsid w:val="00A508CC"/>
    <w:rsid w:val="00A5293F"/>
    <w:rsid w:val="00A652B9"/>
    <w:rsid w:val="00A65F32"/>
    <w:rsid w:val="00A76C3B"/>
    <w:rsid w:val="00A8071F"/>
    <w:rsid w:val="00A80AC6"/>
    <w:rsid w:val="00A83402"/>
    <w:rsid w:val="00A86367"/>
    <w:rsid w:val="00A87DE4"/>
    <w:rsid w:val="00A91F97"/>
    <w:rsid w:val="00A9205C"/>
    <w:rsid w:val="00AA228B"/>
    <w:rsid w:val="00AA3573"/>
    <w:rsid w:val="00AA5F26"/>
    <w:rsid w:val="00AB04DE"/>
    <w:rsid w:val="00AB2DB2"/>
    <w:rsid w:val="00AB37EB"/>
    <w:rsid w:val="00AB3EF9"/>
    <w:rsid w:val="00AB7E91"/>
    <w:rsid w:val="00AC2680"/>
    <w:rsid w:val="00AC321A"/>
    <w:rsid w:val="00AC5E0A"/>
    <w:rsid w:val="00AD0BF1"/>
    <w:rsid w:val="00AD1ADD"/>
    <w:rsid w:val="00AD5ABA"/>
    <w:rsid w:val="00AD7624"/>
    <w:rsid w:val="00AD78BC"/>
    <w:rsid w:val="00AE0A1E"/>
    <w:rsid w:val="00AE1929"/>
    <w:rsid w:val="00AE3E2E"/>
    <w:rsid w:val="00AE61DF"/>
    <w:rsid w:val="00AE635B"/>
    <w:rsid w:val="00AE79EA"/>
    <w:rsid w:val="00AE7C4B"/>
    <w:rsid w:val="00B010AE"/>
    <w:rsid w:val="00B05509"/>
    <w:rsid w:val="00B06672"/>
    <w:rsid w:val="00B104A1"/>
    <w:rsid w:val="00B15625"/>
    <w:rsid w:val="00B16C7E"/>
    <w:rsid w:val="00B1726C"/>
    <w:rsid w:val="00B31106"/>
    <w:rsid w:val="00B31C4B"/>
    <w:rsid w:val="00B330B4"/>
    <w:rsid w:val="00B36FD2"/>
    <w:rsid w:val="00B4043B"/>
    <w:rsid w:val="00B442E9"/>
    <w:rsid w:val="00B46C04"/>
    <w:rsid w:val="00B47B98"/>
    <w:rsid w:val="00B52079"/>
    <w:rsid w:val="00B54AA5"/>
    <w:rsid w:val="00B558D4"/>
    <w:rsid w:val="00B643D6"/>
    <w:rsid w:val="00B70174"/>
    <w:rsid w:val="00B73F89"/>
    <w:rsid w:val="00B75C1C"/>
    <w:rsid w:val="00B76E6D"/>
    <w:rsid w:val="00B76F5F"/>
    <w:rsid w:val="00B806BE"/>
    <w:rsid w:val="00B8274F"/>
    <w:rsid w:val="00B834F3"/>
    <w:rsid w:val="00B83AA6"/>
    <w:rsid w:val="00B93A82"/>
    <w:rsid w:val="00B95E4D"/>
    <w:rsid w:val="00B9702C"/>
    <w:rsid w:val="00BA037D"/>
    <w:rsid w:val="00BA7C3F"/>
    <w:rsid w:val="00BB089E"/>
    <w:rsid w:val="00BB133D"/>
    <w:rsid w:val="00BB26AB"/>
    <w:rsid w:val="00BC00BA"/>
    <w:rsid w:val="00BC0E65"/>
    <w:rsid w:val="00BC3E32"/>
    <w:rsid w:val="00BC531E"/>
    <w:rsid w:val="00BC61EC"/>
    <w:rsid w:val="00BC67BE"/>
    <w:rsid w:val="00BC6AD9"/>
    <w:rsid w:val="00BC7E69"/>
    <w:rsid w:val="00BD37AC"/>
    <w:rsid w:val="00BD4F65"/>
    <w:rsid w:val="00BD694F"/>
    <w:rsid w:val="00BE01F3"/>
    <w:rsid w:val="00BE1CB6"/>
    <w:rsid w:val="00BE2300"/>
    <w:rsid w:val="00BE5CEC"/>
    <w:rsid w:val="00BF1812"/>
    <w:rsid w:val="00BF2A28"/>
    <w:rsid w:val="00BF494E"/>
    <w:rsid w:val="00C025BC"/>
    <w:rsid w:val="00C03CDE"/>
    <w:rsid w:val="00C05892"/>
    <w:rsid w:val="00C05C75"/>
    <w:rsid w:val="00C23DD4"/>
    <w:rsid w:val="00C24050"/>
    <w:rsid w:val="00C244A2"/>
    <w:rsid w:val="00C24D98"/>
    <w:rsid w:val="00C3116E"/>
    <w:rsid w:val="00C314B0"/>
    <w:rsid w:val="00C32810"/>
    <w:rsid w:val="00C331F4"/>
    <w:rsid w:val="00C375B5"/>
    <w:rsid w:val="00C40CEF"/>
    <w:rsid w:val="00C40DFF"/>
    <w:rsid w:val="00C41BDE"/>
    <w:rsid w:val="00C4267F"/>
    <w:rsid w:val="00C43BE9"/>
    <w:rsid w:val="00C475D7"/>
    <w:rsid w:val="00C50E9E"/>
    <w:rsid w:val="00C52436"/>
    <w:rsid w:val="00C53A26"/>
    <w:rsid w:val="00C54F09"/>
    <w:rsid w:val="00C56DAB"/>
    <w:rsid w:val="00C5781F"/>
    <w:rsid w:val="00C645FC"/>
    <w:rsid w:val="00C653D5"/>
    <w:rsid w:val="00C717CD"/>
    <w:rsid w:val="00C76B23"/>
    <w:rsid w:val="00C804CE"/>
    <w:rsid w:val="00C81E7F"/>
    <w:rsid w:val="00C83AC9"/>
    <w:rsid w:val="00C90DAF"/>
    <w:rsid w:val="00C910FC"/>
    <w:rsid w:val="00C95235"/>
    <w:rsid w:val="00C96510"/>
    <w:rsid w:val="00C97CC2"/>
    <w:rsid w:val="00CA018E"/>
    <w:rsid w:val="00CA4ACE"/>
    <w:rsid w:val="00CA6B51"/>
    <w:rsid w:val="00CA7627"/>
    <w:rsid w:val="00CB197B"/>
    <w:rsid w:val="00CB5BE7"/>
    <w:rsid w:val="00CC48B6"/>
    <w:rsid w:val="00CC7B1E"/>
    <w:rsid w:val="00CD2E4F"/>
    <w:rsid w:val="00CD3FD0"/>
    <w:rsid w:val="00CD68DA"/>
    <w:rsid w:val="00CD70F5"/>
    <w:rsid w:val="00CE1B0B"/>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50AED"/>
    <w:rsid w:val="00D5391E"/>
    <w:rsid w:val="00D551F1"/>
    <w:rsid w:val="00D55A8A"/>
    <w:rsid w:val="00D56A21"/>
    <w:rsid w:val="00D57BBF"/>
    <w:rsid w:val="00D621E1"/>
    <w:rsid w:val="00D627F3"/>
    <w:rsid w:val="00D631A9"/>
    <w:rsid w:val="00D64B17"/>
    <w:rsid w:val="00D7285D"/>
    <w:rsid w:val="00D72B1F"/>
    <w:rsid w:val="00D72F59"/>
    <w:rsid w:val="00D770D1"/>
    <w:rsid w:val="00D82A4B"/>
    <w:rsid w:val="00DA164E"/>
    <w:rsid w:val="00DA4077"/>
    <w:rsid w:val="00DB4278"/>
    <w:rsid w:val="00DC15F5"/>
    <w:rsid w:val="00DC3863"/>
    <w:rsid w:val="00DC437C"/>
    <w:rsid w:val="00DC71BD"/>
    <w:rsid w:val="00DD107C"/>
    <w:rsid w:val="00DD53F2"/>
    <w:rsid w:val="00DD5B2A"/>
    <w:rsid w:val="00DD5F82"/>
    <w:rsid w:val="00DE03BF"/>
    <w:rsid w:val="00DE5165"/>
    <w:rsid w:val="00DF042C"/>
    <w:rsid w:val="00DF108D"/>
    <w:rsid w:val="00E051AD"/>
    <w:rsid w:val="00E0669B"/>
    <w:rsid w:val="00E10E26"/>
    <w:rsid w:val="00E12A6A"/>
    <w:rsid w:val="00E13B3A"/>
    <w:rsid w:val="00E13FE1"/>
    <w:rsid w:val="00E14DFC"/>
    <w:rsid w:val="00E17DC6"/>
    <w:rsid w:val="00E2178D"/>
    <w:rsid w:val="00E23CE6"/>
    <w:rsid w:val="00E31062"/>
    <w:rsid w:val="00E3117B"/>
    <w:rsid w:val="00E3536A"/>
    <w:rsid w:val="00E36603"/>
    <w:rsid w:val="00E37775"/>
    <w:rsid w:val="00E400A2"/>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8016E"/>
    <w:rsid w:val="00E806AE"/>
    <w:rsid w:val="00E865BA"/>
    <w:rsid w:val="00E86EF8"/>
    <w:rsid w:val="00E9359D"/>
    <w:rsid w:val="00E935B6"/>
    <w:rsid w:val="00E96795"/>
    <w:rsid w:val="00E97A25"/>
    <w:rsid w:val="00E97E4A"/>
    <w:rsid w:val="00EA5673"/>
    <w:rsid w:val="00EB276A"/>
    <w:rsid w:val="00EB6F3D"/>
    <w:rsid w:val="00EC000E"/>
    <w:rsid w:val="00EC0709"/>
    <w:rsid w:val="00EC0A5E"/>
    <w:rsid w:val="00EC14DA"/>
    <w:rsid w:val="00EC1FA7"/>
    <w:rsid w:val="00EC2CFB"/>
    <w:rsid w:val="00EC5074"/>
    <w:rsid w:val="00ED7218"/>
    <w:rsid w:val="00EE52C6"/>
    <w:rsid w:val="00EE6B04"/>
    <w:rsid w:val="00EF6AB2"/>
    <w:rsid w:val="00EF78C6"/>
    <w:rsid w:val="00F00B23"/>
    <w:rsid w:val="00F01044"/>
    <w:rsid w:val="00F01731"/>
    <w:rsid w:val="00F02CD5"/>
    <w:rsid w:val="00F05A6E"/>
    <w:rsid w:val="00F07984"/>
    <w:rsid w:val="00F079EB"/>
    <w:rsid w:val="00F104C4"/>
    <w:rsid w:val="00F20254"/>
    <w:rsid w:val="00F20C08"/>
    <w:rsid w:val="00F31A16"/>
    <w:rsid w:val="00F34923"/>
    <w:rsid w:val="00F409AD"/>
    <w:rsid w:val="00F4114B"/>
    <w:rsid w:val="00F464F6"/>
    <w:rsid w:val="00F472EA"/>
    <w:rsid w:val="00F477F0"/>
    <w:rsid w:val="00F47E30"/>
    <w:rsid w:val="00F51A4E"/>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5756"/>
    <w:rsid w:val="00F978E9"/>
    <w:rsid w:val="00FA1162"/>
    <w:rsid w:val="00FA29E6"/>
    <w:rsid w:val="00FA3EDB"/>
    <w:rsid w:val="00FA5A14"/>
    <w:rsid w:val="00FA7EFF"/>
    <w:rsid w:val="00FB02B7"/>
    <w:rsid w:val="00FB039D"/>
    <w:rsid w:val="00FB0AC8"/>
    <w:rsid w:val="00FB0FA1"/>
    <w:rsid w:val="00FB1AD5"/>
    <w:rsid w:val="00FB487C"/>
    <w:rsid w:val="00FB6FE9"/>
    <w:rsid w:val="00FC14D5"/>
    <w:rsid w:val="00FC1E32"/>
    <w:rsid w:val="00FC56F5"/>
    <w:rsid w:val="00FC605F"/>
    <w:rsid w:val="00FD588A"/>
    <w:rsid w:val="00FE5145"/>
    <w:rsid w:val="00FE5E71"/>
    <w:rsid w:val="00FE6002"/>
    <w:rsid w:val="00FE632A"/>
    <w:rsid w:val="00FF3D2D"/>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Bullet 4" w:uiPriority="0"/>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annotation subject" w:uiPriority="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1A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uiPriority w:val="39"/>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表段落"/>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正文文本 Char"/>
    <w:basedOn w:val="a0"/>
    <w:link w:val="a5"/>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2">
    <w:name w:val="未处理的提及2"/>
    <w:basedOn w:val="a0"/>
    <w:uiPriority w:val="99"/>
    <w:semiHidden/>
    <w:unhideWhenUsed/>
    <w:rsid w:val="00767D99"/>
    <w:rPr>
      <w:color w:val="605E5C"/>
      <w:shd w:val="clear" w:color="auto" w:fill="E1DFDD"/>
    </w:rPr>
  </w:style>
  <w:style w:type="paragraph" w:styleId="40">
    <w:name w:val="List Bullet 4"/>
    <w:basedOn w:val="30"/>
    <w:rsid w:val="002812EC"/>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1">
    <w:name w:val="网格型1"/>
    <w:basedOn w:val="a1"/>
    <w:next w:val="ac"/>
    <w:qFormat/>
    <w:rsid w:val="002812EC"/>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
    <w:next w:val="a"/>
    <w:uiPriority w:val="13"/>
    <w:qFormat/>
    <w:rsid w:val="002812EC"/>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sid w:val="00104E87"/>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863034"/>
    <w:rPr>
      <w:rFonts w:ascii="Courier New" w:hAnsi="Courier New" w:cs="Times New Roman"/>
      <w:sz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Bullet 4" w:uiPriority="0"/>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annotation subject" w:uiPriority="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1A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uiPriority w:val="39"/>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表段落"/>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正文文本 Char"/>
    <w:basedOn w:val="a0"/>
    <w:link w:val="a5"/>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2">
    <w:name w:val="未处理的提及2"/>
    <w:basedOn w:val="a0"/>
    <w:uiPriority w:val="99"/>
    <w:semiHidden/>
    <w:unhideWhenUsed/>
    <w:rsid w:val="00767D99"/>
    <w:rPr>
      <w:color w:val="605E5C"/>
      <w:shd w:val="clear" w:color="auto" w:fill="E1DFDD"/>
    </w:rPr>
  </w:style>
  <w:style w:type="paragraph" w:styleId="40">
    <w:name w:val="List Bullet 4"/>
    <w:basedOn w:val="30"/>
    <w:rsid w:val="002812EC"/>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1">
    <w:name w:val="网格型1"/>
    <w:basedOn w:val="a1"/>
    <w:next w:val="ac"/>
    <w:qFormat/>
    <w:rsid w:val="002812EC"/>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
    <w:next w:val="a"/>
    <w:uiPriority w:val="13"/>
    <w:qFormat/>
    <w:rsid w:val="002812EC"/>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sid w:val="00104E87"/>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863034"/>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101</Words>
  <Characters>1768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0742</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2</cp:revision>
  <dcterms:created xsi:type="dcterms:W3CDTF">2022-01-28T09:34:00Z</dcterms:created>
  <dcterms:modified xsi:type="dcterms:W3CDTF">2022-01-2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XKm4I5NxMOwlJLZoS0gWjYiLPS4PIsZ+wNMh72QU+k0NJwds61xS7uAmFV6zlr/8vjk1cjS
qutMckctsN6DwqBTtEGjeESEcPunuY8qGKJIaVFLFnEAJtTelGRaKmPbxBxGinGeuyEkYVFn
IsdsGVmNi6RF07aP3RXUxnhl383+lnU9MeCep35uKkSMPuSkk4vuXsLXONRKVNQOaqRP+rIx
7JhRvW2lEqzdbcYTc5</vt:lpwstr>
  </property>
  <property fmtid="{D5CDD505-2E9C-101B-9397-08002B2CF9AE}" pid="3" name="_2015_ms_pID_7253431">
    <vt:lpwstr>GlmvjtrWrInwo9AVGvRFl3acYd61BSm+asw/Xqoy0gGI7joh9iB5ST
lGiJZXgk+tp7/c9qCLxSz+aVMzoM1P5kc5tGN8S5lyj1YCSn2ltDt+/4imMFBb3F6WoxfhKx
I3xH0Pi+NConbCKXFiprw4mgl4EGRZk5ntGEwhivtB5Lg14RmE/abCTUEc8XBSPXlb7xhr58
bliS3AjDKmk0jwKDDHtznQvmaAAmhT4Oq3Uf</vt:lpwstr>
  </property>
  <property fmtid="{D5CDD505-2E9C-101B-9397-08002B2CF9AE}" pid="4" name="_2015_ms_pID_7253432">
    <vt:lpwstr>t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294171</vt:lpwstr>
  </property>
</Properties>
</file>